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61BB37" w14:textId="63172FF3" w:rsidR="00837B20" w:rsidRDefault="00C66BF9" w:rsidP="00837B20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val="hu-HU" w:eastAsia="hu-HU"/>
        </w:rPr>
        <w:drawing>
          <wp:anchor distT="0" distB="0" distL="114300" distR="114300" simplePos="0" relativeHeight="251662336" behindDoc="0" locked="0" layoutInCell="1" allowOverlap="1" wp14:anchorId="63FA8EE9" wp14:editId="6F795286">
            <wp:simplePos x="0" y="0"/>
            <wp:positionH relativeFrom="margin">
              <wp:posOffset>9277327</wp:posOffset>
            </wp:positionH>
            <wp:positionV relativeFrom="paragraph">
              <wp:posOffset>116840</wp:posOffset>
            </wp:positionV>
            <wp:extent cx="807720" cy="800071"/>
            <wp:effectExtent l="0" t="0" r="0" b="635"/>
            <wp:wrapNone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00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7B20">
        <w:rPr>
          <w:b/>
          <w:bCs/>
          <w:sz w:val="28"/>
          <w:szCs w:val="28"/>
        </w:rPr>
        <w:t xml:space="preserve">      </w:t>
      </w:r>
    </w:p>
    <w:tbl>
      <w:tblPr>
        <w:tblStyle w:val="Rcsostblzat"/>
        <w:tblW w:w="0" w:type="auto"/>
        <w:tblInd w:w="421" w:type="dxa"/>
        <w:tblLook w:val="04A0" w:firstRow="1" w:lastRow="0" w:firstColumn="1" w:lastColumn="0" w:noHBand="0" w:noVBand="1"/>
      </w:tblPr>
      <w:tblGrid>
        <w:gridCol w:w="7709"/>
        <w:gridCol w:w="6182"/>
      </w:tblGrid>
      <w:tr w:rsidR="00837B20" w14:paraId="0B610A6F" w14:textId="77777777" w:rsidTr="00C66BF9">
        <w:tc>
          <w:tcPr>
            <w:tcW w:w="7709" w:type="dxa"/>
          </w:tcPr>
          <w:p w14:paraId="294B359C" w14:textId="622705DB" w:rsidR="00837B20" w:rsidRDefault="00837B20" w:rsidP="00837B20">
            <w:pPr>
              <w:rPr>
                <w:b/>
                <w:bCs/>
                <w:sz w:val="28"/>
                <w:szCs w:val="28"/>
              </w:rPr>
            </w:pPr>
            <w:r w:rsidRPr="003F307A">
              <w:rPr>
                <w:b/>
                <w:bCs/>
                <w:sz w:val="28"/>
                <w:szCs w:val="28"/>
              </w:rPr>
              <w:t>MATERIAL ISSUES</w:t>
            </w:r>
            <w:r w:rsidR="00A31808">
              <w:rPr>
                <w:b/>
                <w:bCs/>
                <w:sz w:val="28"/>
                <w:szCs w:val="28"/>
              </w:rPr>
              <w:t xml:space="preserve"> AND RELATED </w:t>
            </w:r>
            <w:r w:rsidRPr="003F307A">
              <w:rPr>
                <w:b/>
                <w:bCs/>
                <w:sz w:val="28"/>
                <w:szCs w:val="28"/>
              </w:rPr>
              <w:t xml:space="preserve">RISKS </w:t>
            </w:r>
          </w:p>
          <w:p w14:paraId="528F3F3B" w14:textId="77777777" w:rsidR="006052E2" w:rsidRDefault="006052E2" w:rsidP="00837B20">
            <w:pPr>
              <w:rPr>
                <w:b/>
                <w:bCs/>
                <w:sz w:val="28"/>
                <w:szCs w:val="28"/>
              </w:rPr>
            </w:pPr>
          </w:p>
          <w:p w14:paraId="73D8F9EA" w14:textId="5C96A7DF" w:rsidR="006052E2" w:rsidRPr="006052E2" w:rsidRDefault="006052E2" w:rsidP="00837B20">
            <w:pPr>
              <w:rPr>
                <w:b/>
                <w:bCs/>
                <w:sz w:val="24"/>
                <w:szCs w:val="24"/>
              </w:rPr>
            </w:pPr>
            <w:r w:rsidRPr="006052E2">
              <w:rPr>
                <w:b/>
                <w:bCs/>
                <w:sz w:val="24"/>
                <w:szCs w:val="24"/>
              </w:rPr>
              <w:t xml:space="preserve">Exercise for You: </w:t>
            </w:r>
            <w:r w:rsidRPr="006052E2">
              <w:rPr>
                <w:sz w:val="24"/>
                <w:szCs w:val="24"/>
              </w:rPr>
              <w:t>Work out the material issue</w:t>
            </w:r>
            <w:r w:rsidR="00A31808">
              <w:rPr>
                <w:sz w:val="24"/>
                <w:szCs w:val="24"/>
              </w:rPr>
              <w:t>s’</w:t>
            </w:r>
            <w:r w:rsidRPr="006052E2">
              <w:rPr>
                <w:sz w:val="24"/>
                <w:szCs w:val="24"/>
              </w:rPr>
              <w:t xml:space="preserve"> card</w:t>
            </w:r>
            <w:r w:rsidR="00A31808">
              <w:rPr>
                <w:sz w:val="24"/>
                <w:szCs w:val="24"/>
              </w:rPr>
              <w:t>s.</w:t>
            </w:r>
          </w:p>
        </w:tc>
        <w:tc>
          <w:tcPr>
            <w:tcW w:w="6182" w:type="dxa"/>
          </w:tcPr>
          <w:p w14:paraId="5A881D07" w14:textId="5300B7E2" w:rsidR="00C66BF9" w:rsidRPr="00C66BF9" w:rsidRDefault="00C66BF9" w:rsidP="00C66BF9">
            <w:pPr>
              <w:rPr>
                <w:rFonts w:cstheme="minorHAnsi"/>
                <w:b/>
                <w:sz w:val="24"/>
                <w:lang w:val="pt-PT"/>
              </w:rPr>
            </w:pPr>
            <w:bookmarkStart w:id="0" w:name="_GoBack"/>
            <w:bookmarkEnd w:id="0"/>
            <w:r w:rsidRPr="00C66BF9">
              <w:rPr>
                <w:rFonts w:cstheme="minorHAnsi"/>
                <w:b/>
                <w:sz w:val="24"/>
                <w:lang w:val="pt-PT"/>
              </w:rPr>
              <w:t>ERASMUS+ KA2 Strategic Partnership</w:t>
            </w:r>
          </w:p>
          <w:p w14:paraId="32CE72D4" w14:textId="12E63CCE" w:rsidR="00C66BF9" w:rsidRPr="00C66BF9" w:rsidRDefault="00C66BF9" w:rsidP="00C66BF9">
            <w:pPr>
              <w:rPr>
                <w:rFonts w:cstheme="minorHAnsi"/>
                <w:b/>
                <w:sz w:val="24"/>
                <w:lang w:val="pt-PT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2019-1-HU01-KA202-060911</w:t>
            </w:r>
          </w:p>
          <w:p w14:paraId="65F88DB3" w14:textId="032B5234" w:rsidR="00837B20" w:rsidRDefault="00C66BF9" w:rsidP="00C66BF9">
            <w:pPr>
              <w:rPr>
                <w:b/>
                <w:bCs/>
                <w:sz w:val="28"/>
                <w:szCs w:val="28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INTEREST – INTEgrated REporting for SMEs Transparency</w:t>
            </w:r>
          </w:p>
        </w:tc>
      </w:tr>
    </w:tbl>
    <w:p w14:paraId="57BF188B" w14:textId="5234EBB4" w:rsidR="00A1325F" w:rsidRPr="008C6CE9" w:rsidRDefault="006052E2" w:rsidP="00837B20">
      <w:pPr>
        <w:rPr>
          <w:sz w:val="28"/>
          <w:szCs w:val="28"/>
        </w:rPr>
      </w:pPr>
      <w:r>
        <w:rPr>
          <w:b/>
          <w:bCs/>
          <w:noProof/>
          <w:sz w:val="28"/>
          <w:szCs w:val="28"/>
          <w:lang w:val="hu-HU" w:eastAsia="hu-HU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051BEFB7" wp14:editId="57C1E6E0">
                <wp:simplePos x="0" y="0"/>
                <wp:positionH relativeFrom="column">
                  <wp:posOffset>314960</wp:posOffset>
                </wp:positionH>
                <wp:positionV relativeFrom="paragraph">
                  <wp:posOffset>32385</wp:posOffset>
                </wp:positionV>
                <wp:extent cx="9767683" cy="6164157"/>
                <wp:effectExtent l="0" t="0" r="24130" b="2730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67683" cy="6164157"/>
                          <a:chOff x="0" y="0"/>
                          <a:chExt cx="9767683" cy="6164157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2247900" y="3133725"/>
                            <a:ext cx="7519783" cy="3030432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tbl>
                              <w:tblPr>
                                <w:tblStyle w:val="Rcsostblzat"/>
                                <w:tblW w:w="11624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678"/>
                                <w:gridCol w:w="6946"/>
                              </w:tblGrid>
                              <w:tr w:rsidR="003B042E" w14:paraId="46E129A4" w14:textId="77777777" w:rsidTr="00837B20">
                                <w:tc>
                                  <w:tcPr>
                                    <w:tcW w:w="11624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right w:val="nil"/>
                                    </w:tcBorders>
                                  </w:tcPr>
                                  <w:p w14:paraId="4E3448FE" w14:textId="43A4D177" w:rsidR="003B042E" w:rsidRPr="0016157F" w:rsidRDefault="003B042E" w:rsidP="00354E7A">
                                    <w:pPr>
                                      <w:spacing w:before="120" w:after="12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KEY RISKS AND MITIGATION STRATEGIES</w:t>
                                    </w:r>
                                  </w:p>
                                </w:tc>
                              </w:tr>
                              <w:tr w:rsidR="003B042E" w14:paraId="643A9DD5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47074B99" w14:textId="43E3785A" w:rsidR="003B042E" w:rsidRPr="0016157F" w:rsidRDefault="003B042E" w:rsidP="00354E7A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Risk description</w:t>
                                    </w:r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7DEC104F" w14:textId="7823E3B4" w:rsidR="003B042E" w:rsidRPr="0016157F" w:rsidRDefault="003B042E" w:rsidP="00354E7A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Risk mitigation</w:t>
                                    </w:r>
                                    <w:r w:rsidR="00DA603C"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 actions</w:t>
                                    </w:r>
                                  </w:p>
                                </w:tc>
                              </w:tr>
                              <w:tr w:rsidR="00C73590" w14:paraId="4F96E15C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37C5ED64" w14:textId="6492EB9A" w:rsidR="00C73590" w:rsidRPr="0016157F" w:rsidRDefault="00C73590" w:rsidP="00C73590">
                                    <w:pPr>
                                      <w:spacing w:before="40" w:after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1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504356758"/>
                                        <w:placeholder>
                                          <w:docPart w:val="B28076549C4E406285C3E1D41FA15416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="00EE7A87"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  <w:r w:rsidR="00587D0B"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           </w:t>
                                    </w:r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42AD3144" w14:textId="25D2E276" w:rsidR="00C73590" w:rsidRPr="0016157F" w:rsidRDefault="00C73590" w:rsidP="00C73590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966698992"/>
                                        <w:placeholder>
                                          <w:docPart w:val="15801BD0948F484DB2DA8FCD523C4680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="00EE7A87"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0947C783" w14:textId="73240DA8" w:rsidR="00C73590" w:rsidRPr="0016157F" w:rsidRDefault="00C73590" w:rsidP="00C73590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616521897"/>
                                        <w:placeholder>
                                          <w:docPart w:val="7433CA94DA104E05A017EB2CA8FE0F38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="00EE7A87"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3F30D637" w14:textId="35702036" w:rsidR="00C73590" w:rsidRPr="0016157F" w:rsidRDefault="00C73590" w:rsidP="00C73590">
                                    <w:pPr>
                                      <w:spacing w:after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871148086"/>
                                        <w:placeholder>
                                          <w:docPart w:val="43E0B2ED76174E9C8F734E26AC9CF6E0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="00EE7A87"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EE7A87" w14:paraId="4B29B7ED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6A50570B" w14:textId="58E8C808" w:rsidR="00EE7A87" w:rsidRPr="0016157F" w:rsidRDefault="00EE7A87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2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082643825"/>
                                        <w:placeholder>
                                          <w:docPart w:val="F280931394CD446FBEF97C0AF7A34998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4B45F946" w14:textId="77777777" w:rsidR="00EE7A87" w:rsidRPr="0016157F" w:rsidRDefault="00EE7A87" w:rsidP="00EE7A87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399522184"/>
                                        <w:placeholder>
                                          <w:docPart w:val="5D24314FFB3140D9A1FFAC483553E888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5678D110" w14:textId="77777777" w:rsidR="00EE7A87" w:rsidRPr="0016157F" w:rsidRDefault="00EE7A87" w:rsidP="00EE7A8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45919050"/>
                                        <w:placeholder>
                                          <w:docPart w:val="C3FA36E20B814A9887DAC57AAFB37CB6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27282BEC" w14:textId="73F93C75" w:rsidR="00EE7A87" w:rsidRPr="0016157F" w:rsidRDefault="00EE7A87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587507110"/>
                                        <w:placeholder>
                                          <w:docPart w:val="161B365737BF49FF9E91A6CD0F4AC191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EE7A87" w14:paraId="77DE2189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1A81EBF9" w14:textId="2EF32D15" w:rsidR="00EE7A87" w:rsidRPr="0016157F" w:rsidRDefault="00EE7A87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3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990599947"/>
                                        <w:placeholder>
                                          <w:docPart w:val="B705BB9F3EFB4A6D8718C6D2F2B81AC4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621C5A25" w14:textId="77777777" w:rsidR="00EE7A87" w:rsidRPr="0016157F" w:rsidRDefault="00EE7A87" w:rsidP="00EE7A87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379941932"/>
                                        <w:placeholder>
                                          <w:docPart w:val="962EC9F1E6034C4080F34963A58E8FB7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74BB1C86" w14:textId="77777777" w:rsidR="00EE7A87" w:rsidRPr="0016157F" w:rsidRDefault="00EE7A87" w:rsidP="00EE7A8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812851933"/>
                                        <w:placeholder>
                                          <w:docPart w:val="56FF9ADA324846D69CC90159C404344E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05466004" w14:textId="49422DC6" w:rsidR="00EE7A87" w:rsidRPr="0016157F" w:rsidRDefault="00EE7A87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662571841"/>
                                        <w:placeholder>
                                          <w:docPart w:val="CD80FE4D634748A1826285B07CFE1317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EE7A87" w14:paraId="7B7E2D2B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1FB98BCB" w14:textId="6DBD661F" w:rsidR="00EE7A87" w:rsidRPr="0016157F" w:rsidRDefault="00EE7A87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4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739212589"/>
                                        <w:placeholder>
                                          <w:docPart w:val="AFAA59DC30D64F3E9D0FC268C11DB5D2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2E57E4C1" w14:textId="77777777" w:rsidR="00EE7A87" w:rsidRPr="0016157F" w:rsidRDefault="00EE7A87" w:rsidP="00EE7A87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098530722"/>
                                        <w:placeholder>
                                          <w:docPart w:val="091142F8716941D2936443C1E5258797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7CEF7E9A" w14:textId="77777777" w:rsidR="00EE7A87" w:rsidRPr="0016157F" w:rsidRDefault="00EE7A87" w:rsidP="00EE7A8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2040850590"/>
                                        <w:placeholder>
                                          <w:docPart w:val="86DE9C32E3D54EE3AEEFD40359007316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2C34AA83" w14:textId="0AD8C685" w:rsidR="00EE7A87" w:rsidRPr="0016157F" w:rsidRDefault="00EE7A87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658881501"/>
                                        <w:placeholder>
                                          <w:docPart w:val="36207E3D8E47438298472D226A817740"/>
                                        </w:placeholder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</w:tbl>
                            <w:p w14:paraId="1EE4A641" w14:textId="78CC8E08" w:rsidR="003B042E" w:rsidRPr="00354E7A" w:rsidRDefault="003B042E" w:rsidP="00354E7A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1" name="Group 11"/>
                        <wpg:cNvGrpSpPr/>
                        <wpg:grpSpPr>
                          <a:xfrm>
                            <a:off x="0" y="0"/>
                            <a:ext cx="9761217" cy="6155268"/>
                            <a:chOff x="0" y="-1"/>
                            <a:chExt cx="8224143" cy="6155268"/>
                          </a:xfrm>
                        </wpg:grpSpPr>
                        <wps:wsp>
                          <wps:cNvPr id="1" name="Rectangle 1"/>
                          <wps:cNvSpPr/>
                          <wps:spPr>
                            <a:xfrm>
                              <a:off x="0" y="8467"/>
                              <a:ext cx="1822548" cy="138840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EB2B7A" w14:textId="6E9F72E9" w:rsidR="003B042E" w:rsidRPr="00A1325F" w:rsidRDefault="003B042E" w:rsidP="00A1325F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bookmarkStart w:id="1" w:name="_Hlk45363737"/>
                                <w:bookmarkEnd w:id="1"/>
                                <w:r w:rsidRPr="00A1325F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MATERIAL ISSUE (1)</w:t>
                                </w:r>
                              </w:p>
                              <w:p w14:paraId="760856F1" w14:textId="31D4EDCF" w:rsidR="003B042E" w:rsidRDefault="003B042E" w:rsidP="00A2301E">
                                <w:pPr>
                                  <w:spacing w:after="120" w:line="240" w:lineRule="auto"/>
                                  <w:jc w:val="center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r w:rsidRPr="00A1325F"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Please indicate material issue here</w:t>
                                </w: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id w:val="-1526399945"/>
                                  <w:showingPlcHdr/>
                                  <w:comboBox>
                                    <w:listItem w:value="Choose an item."/>
                                    <w:listItem w:displayText="Capital allocation" w:value="Capital allocation"/>
                                    <w:listItem w:displayText="Climate change" w:value="Climate change"/>
                                    <w:listItem w:displayText="Competitor landscape" w:value="Competitor landscape"/>
                                    <w:listItem w:displayText="Consumer environment" w:value="Consumer environment"/>
                                    <w:listItem w:displayText="Cost competitiveness of products" w:value="Cost competitiveness of products"/>
                                    <w:listItem w:displayText="Cost competitiveness of services" w:value="Cost competitiveness of services"/>
                                    <w:listItem w:displayText="Customer expectations and needs" w:value="Customer expectations and needs"/>
                                    <w:listItem w:displayText="Cyberthreats" w:value="Cyberthreats"/>
                                    <w:listItem w:displayText="Digitalisation" w:value="Digitalisation"/>
                                    <w:listItem w:displayText="Economic climate" w:value="Economic climate"/>
                                    <w:listItem w:displayText="Employee skills and expertise" w:value="Employee skills and expertise"/>
                                    <w:listItem w:displayText="Evolving technology" w:value="Evolving technology"/>
                                    <w:listItem w:displayText="Financial liquidity" w:value="Financial liquidity"/>
                                    <w:listItem w:displayText="Financial performance and resilience" w:value="Financial performance and resilience"/>
                                    <w:listItem w:displayText="Health, safety, wellness" w:value="Health, safety, wellness"/>
                                    <w:listItem w:displayText="ICT market trends" w:value="ICT market trends"/>
                                    <w:listItem w:displayText="Infrastructure access and capacity" w:value="Infrastructure access and capacity"/>
                                    <w:listItem w:displayText="Intense competitive landscape" w:value="Intense competitive landscape"/>
                                    <w:listItem w:displayText="Investment returns" w:value="Investment returns"/>
                                    <w:listItem w:displayText="Key customer dependency" w:value="Key customer dependency"/>
                                    <w:listItem w:displayText="Price and currency volatility" w:value="Price and currency volatility"/>
                                    <w:listItem w:displayText="Regulatory compliance" w:value="Regulatory compliance"/>
                                    <w:listItem w:displayText="Regulatory environment" w:value="Regulatory environment"/>
                                    <w:listItem w:displayText="Regulatory landscape" w:value="Regulatory landscape"/>
                                    <w:listItem w:displayText="Security of supply" w:value="Security of supply"/>
                                    <w:listItem w:displayText="Social unrest" w:value="Social unrest"/>
                                    <w:listItem w:displayText="Stability of value chain" w:value="Stability of value chain"/>
                                    <w:listItem w:displayText="Supply chain efficiency" w:value="Supply chain efficiency"/>
                                    <w:listItem w:displayText="Talent management" w:value="Talent management"/>
                                    <w:listItem w:displayText="Technological change" w:value="Technological change"/>
                                    <w:listItem w:displayText="Transition to a low-carbon economy" w:value="Transition to a low-carbon economy"/>
                                    <w:listItem w:displayText="Transparency, ethics and integrity" w:value="Transparency, ethics and integrity"/>
                                    <w:listItem w:displayText="Workforce: culture, capability, diversity" w:value="Workforce: culture, capability, diversity"/>
                                  </w:comboBox>
                                </w:sdtPr>
                                <w:sdtEndPr/>
                                <w:sdtContent>
                                  <w:p w14:paraId="3221E023" w14:textId="7B22ACF6" w:rsidR="00A7050A" w:rsidRPr="00A2301E" w:rsidRDefault="006052E2" w:rsidP="00A1325F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b/>
                                        <w:bCs/>
                                        <w:sz w:val="32"/>
                                        <w:szCs w:val="32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hoose an item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/>
                          <wps:cNvSpPr/>
                          <wps:spPr>
                            <a:xfrm>
                              <a:off x="0" y="1447656"/>
                              <a:ext cx="1828165" cy="470761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E3C5C67" w14:textId="3676F246" w:rsidR="003B042E" w:rsidRPr="00586FB2" w:rsidRDefault="003B042E" w:rsidP="00A1325F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 w:rsidRPr="00586FB2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MEASUREMENT OF MATERIAL ISSUE (1)</w:t>
                                </w:r>
                              </w:p>
                              <w:p w14:paraId="0975FDAB" w14:textId="61E813D9" w:rsidR="003B042E" w:rsidRPr="00A1325F" w:rsidRDefault="003B042E" w:rsidP="00A1325F">
                                <w:pPr>
                                  <w:spacing w:after="0" w:line="240" w:lineRule="auto"/>
                                  <w:jc w:val="center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r w:rsidRPr="00A1325F"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Please present in tables or at the charts how do you measure this material issue</w:t>
                                </w:r>
                              </w:p>
                              <w:p w14:paraId="1F227E2F" w14:textId="77777777" w:rsidR="003B042E" w:rsidRDefault="003B042E" w:rsidP="00A1325F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val="pl-PL"/>
                                  </w:rPr>
                                </w:pPr>
                                <w:r>
                                  <w:rPr>
                                    <w:noProof/>
                                    <w:sz w:val="16"/>
                                    <w:szCs w:val="16"/>
                                    <w:lang w:val="hu-HU" w:eastAsia="hu-HU"/>
                                  </w:rPr>
                                  <w:drawing>
                                    <wp:inline distT="0" distB="0" distL="0" distR="0" wp14:anchorId="22B6AED1" wp14:editId="3C728AD1">
                                      <wp:extent cx="914400" cy="914400"/>
                                      <wp:effectExtent l="0" t="0" r="0" b="0"/>
                                      <wp:docPr id="10" name="Graphic 10" descr="Table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0" name="table.svg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96DAC541-7B7A-43D3-8B79-37D633B846F1}">
      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4B8055BF" w14:textId="7DAE348A" w:rsidR="003B042E" w:rsidRDefault="003B042E" w:rsidP="00A1325F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val="pl-PL"/>
                                  </w:rPr>
                                </w:pPr>
                                <w:r>
                                  <w:rPr>
                                    <w:noProof/>
                                    <w:sz w:val="16"/>
                                    <w:szCs w:val="16"/>
                                    <w:lang w:val="hu-HU" w:eastAsia="hu-HU"/>
                                  </w:rPr>
                                  <w:drawing>
                                    <wp:inline distT="0" distB="0" distL="0" distR="0" wp14:anchorId="30951C1C" wp14:editId="636431A4">
                                      <wp:extent cx="914400" cy="914400"/>
                                      <wp:effectExtent l="0" t="0" r="0" b="0"/>
                                      <wp:docPr id="8" name="Graphic 8" descr="Pie chart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8" name="piechart.svg"/>
                                              <pic:cNvPicPr/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96DAC541-7B7A-43D3-8B79-37D633B846F1}">
      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18BA9587" w14:textId="7EBD482F" w:rsidR="003B042E" w:rsidRPr="00A1325F" w:rsidRDefault="003B042E" w:rsidP="00A1325F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val="pl-PL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  <w:lang w:val="hu-HU" w:eastAsia="hu-HU"/>
                                  </w:rPr>
                                  <w:drawing>
                                    <wp:inline distT="0" distB="0" distL="0" distR="0" wp14:anchorId="3E873992" wp14:editId="49B66EE9">
                                      <wp:extent cx="914400" cy="914400"/>
                                      <wp:effectExtent l="0" t="0" r="0" b="0"/>
                                      <wp:docPr id="9" name="Graphic 9" descr="Bar graph with upward tren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9" name="bargraphupwardtrend_ltr.svg"/>
                                              <pic:cNvPicPr/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96DAC541-7B7A-43D3-8B79-37D633B846F1}">
      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1887944" y="-1"/>
                              <a:ext cx="4333131" cy="3005667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tbl>
                                <w:tblPr>
                                  <w:tblStyle w:val="Rcsostblzat"/>
                                  <w:tblW w:w="7797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969"/>
                                  <w:gridCol w:w="3828"/>
                                </w:tblGrid>
                                <w:tr w:rsidR="003B042E" w14:paraId="685D280F" w14:textId="77777777" w:rsidTr="00837B20">
                                  <w:tc>
                                    <w:tcPr>
                                      <w:tcW w:w="7797" w:type="dxa"/>
                                      <w:gridSpan w:val="2"/>
                                      <w:tcBorders>
                                        <w:top w:val="nil"/>
                                        <w:left w:val="nil"/>
                                        <w:right w:val="nil"/>
                                      </w:tcBorders>
                                    </w:tcPr>
                                    <w:p w14:paraId="0673CA7E" w14:textId="7B3E7E8F" w:rsidR="003B042E" w:rsidRPr="00FC65B7" w:rsidRDefault="003B042E" w:rsidP="00FC65B7">
                                      <w:pPr>
                                        <w:spacing w:after="120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FC65B7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Performance against objectives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 xml:space="preserve"> – </w:t>
                                      </w:r>
                                      <w:sdt>
                                        <w:sdtPr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  <w:id w:val="223889034"/>
                                          <w:dropDownList>
                                            <w:listItem w:displayText="Insert a year" w:value="Insert a year"/>
                                            <w:listItem w:displayText="2022" w:value="2022"/>
                                            <w:listItem w:displayText="2023" w:value="2023"/>
                                            <w:listItem w:displayText="2024" w:value="2024"/>
                                            <w:listItem w:displayText="2025" w:value="2025"/>
                                            <w:listItem w:displayText="2026" w:value="2026"/>
                                            <w:listItem w:displayText="2027" w:value="2027"/>
                                            <w:listItem w:displayText="2028" w:value="2028"/>
                                            <w:listItem w:displayText="2029" w:value="2029"/>
                                            <w:listItem w:displayText="2030" w:value="2030"/>
                                          </w:dropDownList>
                                        </w:sdtPr>
                                        <w:sdtEndPr/>
                                        <w:sdtContent>
                                          <w:r w:rsidR="00730FA0">
                                            <w:rPr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</w:rPr>
                                            <w:t>Insert a year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3B042E" w14:paraId="775A7E3F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58D6B19F" w14:textId="34310F68" w:rsidR="003B042E" w:rsidRPr="00587D0B" w:rsidRDefault="003B042E" w:rsidP="00FC65B7">
                                      <w:pP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OBJECTIVES</w:t>
                                      </w:r>
                                    </w:p>
                                  </w:tc>
                                  <w:tc>
                                    <w:tcPr>
                                      <w:tcW w:w="3828" w:type="dxa"/>
                                    </w:tcPr>
                                    <w:p w14:paraId="3F69095D" w14:textId="0B7ACA1B" w:rsidR="003B042E" w:rsidRPr="00587D0B" w:rsidRDefault="003B042E" w:rsidP="00FC65B7">
                                      <w:pP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PERFORMANCE</w:t>
                                      </w:r>
                                    </w:p>
                                  </w:tc>
                                </w:tr>
                                <w:tr w:rsidR="003B042E" w14:paraId="37F0E99B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65AA288D" w14:textId="40B1DE6B" w:rsidR="003B042E" w:rsidRPr="00587D0B" w:rsidRDefault="0016157F" w:rsidP="00DA603C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1. </w:t>
                                      </w:r>
                                      <w:sdt>
                                        <w:sdtPr>
                                          <w:rPr>
                                            <w:sz w:val="20"/>
                                            <w:szCs w:val="20"/>
                                          </w:rPr>
                                          <w:id w:val="-61179920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20"/>
                                        <w:szCs w:val="20"/>
                                      </w:rPr>
                                      <w:id w:val="1685705157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828" w:type="dxa"/>
                                        </w:tcPr>
                                        <w:p w14:paraId="4BE29831" w14:textId="6F78833A" w:rsidR="003B042E" w:rsidRPr="00587D0B" w:rsidRDefault="0016157F" w:rsidP="00DA603C">
                                          <w:pPr>
                                            <w:rPr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3B042E" w14:paraId="0B9A805E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303EA418" w14:textId="2DCFA2E7" w:rsidR="003B042E" w:rsidRPr="00587D0B" w:rsidRDefault="0016157F" w:rsidP="00FC65B7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2. </w:t>
                                      </w:r>
                                      <w:sdt>
                                        <w:sdtPr>
                                          <w:rPr>
                                            <w:sz w:val="20"/>
                                            <w:szCs w:val="20"/>
                                          </w:rPr>
                                          <w:id w:val="-17471186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20"/>
                                        <w:szCs w:val="20"/>
                                      </w:rPr>
                                      <w:id w:val="1725177104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828" w:type="dxa"/>
                                        </w:tcPr>
                                        <w:p w14:paraId="6E29FCD1" w14:textId="16155BD5" w:rsidR="003B042E" w:rsidRPr="00587D0B" w:rsidRDefault="0016157F" w:rsidP="00FC65B7">
                                          <w:pPr>
                                            <w:rPr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3B042E" w14:paraId="227DECA9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2CB83DFC" w14:textId="3B861363" w:rsidR="003B042E" w:rsidRPr="00587D0B" w:rsidRDefault="0016157F" w:rsidP="00FC65B7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3. </w:t>
                                      </w:r>
                                      <w:sdt>
                                        <w:sdtPr>
                                          <w:rPr>
                                            <w:sz w:val="20"/>
                                            <w:szCs w:val="20"/>
                                          </w:rPr>
                                          <w:id w:val="-388032115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20"/>
                                        <w:szCs w:val="20"/>
                                      </w:rPr>
                                      <w:id w:val="-13772077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828" w:type="dxa"/>
                                        </w:tcPr>
                                        <w:p w14:paraId="332EB90D" w14:textId="1C8AFF53" w:rsidR="003B042E" w:rsidRPr="00587D0B" w:rsidRDefault="0016157F" w:rsidP="00FC65B7">
                                          <w:pPr>
                                            <w:rPr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62CE3283" w14:textId="19EB3809" w:rsidR="003B042E" w:rsidRPr="00587D0B" w:rsidRDefault="003B042E" w:rsidP="00FC65B7">
                                <w:pPr>
                                  <w:spacing w:before="120" w:after="12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hallenges encountered</w:t>
                                </w:r>
                              </w:p>
                              <w:p w14:paraId="6FD18137" w14:textId="7C07B5C3" w:rsidR="003B042E" w:rsidRPr="00587D0B" w:rsidRDefault="003B042E" w:rsidP="00FC65B7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sz w:val="20"/>
                                    <w:szCs w:val="20"/>
                                  </w:rPr>
                                  <w:t xml:space="preserve">1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107116124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5CAED43E" w14:textId="470190C7" w:rsidR="003B042E" w:rsidRPr="00587D0B" w:rsidRDefault="003B042E" w:rsidP="00FC65B7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sz w:val="20"/>
                                    <w:szCs w:val="20"/>
                                  </w:rPr>
                                  <w:t xml:space="preserve">2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742021853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00D3B088" w14:textId="73C95EAA" w:rsidR="003B042E" w:rsidRPr="00587D0B" w:rsidRDefault="003B042E" w:rsidP="00FC65B7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sz w:val="20"/>
                                    <w:szCs w:val="20"/>
                                  </w:rPr>
                                  <w:t xml:space="preserve">3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649180681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6DFE1C5E" w14:textId="4E50BF98" w:rsidR="003B042E" w:rsidRPr="00FC65B7" w:rsidRDefault="003B042E" w:rsidP="00FC65B7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tbl>
                                <w:tblPr>
                                  <w:tblStyle w:val="Rcsostblzat"/>
                                  <w:tblW w:w="7735" w:type="dxa"/>
                                  <w:tblInd w:w="57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632"/>
                                  <w:gridCol w:w="2551"/>
                                  <w:gridCol w:w="2552"/>
                                </w:tblGrid>
                                <w:tr w:rsidR="003B042E" w14:paraId="5184A416" w14:textId="77777777" w:rsidTr="00837B20">
                                  <w:trPr>
                                    <w:trHeight w:val="326"/>
                                  </w:trPr>
                                  <w:tc>
                                    <w:tcPr>
                                      <w:tcW w:w="2632" w:type="dxa"/>
                                      <w:vAlign w:val="center"/>
                                    </w:tcPr>
                                    <w:p w14:paraId="48934366" w14:textId="1E270026" w:rsidR="003B042E" w:rsidRPr="00587D0B" w:rsidRDefault="003B042E" w:rsidP="003F307A">
                                      <w:pPr>
                                        <w:pStyle w:val="Listaszerbekezds"/>
                                        <w:ind w:left="57"/>
                                        <w:contextualSpacing w:val="0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TARGETS</w:t>
                                      </w:r>
                                    </w:p>
                                  </w:tc>
                                  <w:tc>
                                    <w:tcPr>
                                      <w:tcW w:w="2551" w:type="dxa"/>
                                      <w:vAlign w:val="center"/>
                                    </w:tcPr>
                                    <w:p w14:paraId="1AE3DD7D" w14:textId="77777777" w:rsidR="003B042E" w:rsidRDefault="00EE7A87" w:rsidP="003F307A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jc w:val="center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Indicator</w:t>
                                      </w:r>
                                    </w:p>
                                    <w:p w14:paraId="548D86A1" w14:textId="5A615566" w:rsidR="00EE7A87" w:rsidRPr="00587D0B" w:rsidRDefault="00842C5C" w:rsidP="003F307A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jc w:val="center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  <w:id w:val="238687026"/>
                                          <w:dropDownList>
                                            <w:listItem w:displayText="Insert a year" w:value="Insert a year"/>
                                            <w:listItem w:displayText="2022" w:value="2022"/>
                                            <w:listItem w:displayText="2023" w:value="2023"/>
                                            <w:listItem w:displayText="2024" w:value="2024"/>
                                            <w:listItem w:displayText="2025" w:value="2025"/>
                                            <w:listItem w:displayText="2026" w:value="2026"/>
                                            <w:listItem w:displayText="2027" w:value="2027"/>
                                            <w:listItem w:displayText="2028" w:value="2028"/>
                                            <w:listItem w:displayText="2029" w:value="2029"/>
                                            <w:listItem w:displayText="2030" w:value="2030"/>
                                          </w:dropDownList>
                                        </w:sdtPr>
                                        <w:sdtEndPr/>
                                        <w:sdtContent>
                                          <w:r w:rsidR="00EE7A87">
                                            <w:rPr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</w:rPr>
                                            <w:t>Insert a year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2552" w:type="dxa"/>
                                      <w:vAlign w:val="center"/>
                                    </w:tcPr>
                                    <w:p w14:paraId="5472C1E0" w14:textId="19B6876B" w:rsidR="003B042E" w:rsidRPr="00587D0B" w:rsidRDefault="003B042E" w:rsidP="003F307A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jc w:val="center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Performance against target</w:t>
                                      </w:r>
                                    </w:p>
                                  </w:tc>
                                </w:tr>
                                <w:tr w:rsidR="00837B20" w14:paraId="6C6E99DD" w14:textId="77777777" w:rsidTr="00837B20">
                                  <w:tc>
                                    <w:tcPr>
                                      <w:tcW w:w="2632" w:type="dxa"/>
                                    </w:tcPr>
                                    <w:p w14:paraId="6897C78A" w14:textId="3D285CDA" w:rsidR="00837B20" w:rsidRPr="00837B20" w:rsidRDefault="00837B20" w:rsidP="00837B20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837B20">
                                        <w:rPr>
                                          <w:sz w:val="18"/>
                                          <w:szCs w:val="18"/>
                                        </w:rPr>
                                        <w:t xml:space="preserve">1. </w:t>
                                      </w:r>
                                      <w:sdt>
                                        <w:sdtPr>
                                          <w:rPr>
                                            <w:sz w:val="18"/>
                                            <w:szCs w:val="18"/>
                                          </w:rPr>
                                          <w:id w:val="2045171856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-370842670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1" w:type="dxa"/>
                                        </w:tcPr>
                                        <w:p w14:paraId="21CEFA63" w14:textId="6B4DFE8A" w:rsidR="00837B20" w:rsidRPr="00837B20" w:rsidRDefault="00837B20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-408002319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2" w:type="dxa"/>
                                        </w:tcPr>
                                        <w:p w14:paraId="1C68681B" w14:textId="514EF892" w:rsidR="00837B20" w:rsidRPr="00837B20" w:rsidRDefault="00837B20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837B20" w14:paraId="7DC1E461" w14:textId="77777777" w:rsidTr="00837B20">
                                  <w:tc>
                                    <w:tcPr>
                                      <w:tcW w:w="2632" w:type="dxa"/>
                                    </w:tcPr>
                                    <w:p w14:paraId="10D724C9" w14:textId="4B742BC2" w:rsidR="00837B20" w:rsidRPr="00837B20" w:rsidRDefault="00837B20" w:rsidP="00837B20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837B20">
                                        <w:rPr>
                                          <w:sz w:val="18"/>
                                          <w:szCs w:val="18"/>
                                        </w:rPr>
                                        <w:t xml:space="preserve">2. </w:t>
                                      </w:r>
                                      <w:sdt>
                                        <w:sdtPr>
                                          <w:rPr>
                                            <w:sz w:val="18"/>
                                            <w:szCs w:val="18"/>
                                          </w:rPr>
                                          <w:id w:val="1181092470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-579515491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1" w:type="dxa"/>
                                        </w:tcPr>
                                        <w:p w14:paraId="28AADDBB" w14:textId="05D59992" w:rsidR="00837B20" w:rsidRPr="00837B20" w:rsidRDefault="00837B20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1541246118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2" w:type="dxa"/>
                                        </w:tcPr>
                                        <w:p w14:paraId="3E0916F1" w14:textId="0B81A73E" w:rsidR="00837B20" w:rsidRPr="00837B20" w:rsidRDefault="00837B20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837B20" w14:paraId="400B1DDC" w14:textId="77777777" w:rsidTr="00837B20">
                                  <w:tc>
                                    <w:tcPr>
                                      <w:tcW w:w="2632" w:type="dxa"/>
                                    </w:tcPr>
                                    <w:p w14:paraId="0D60D888" w14:textId="1CBE7C46" w:rsidR="00837B20" w:rsidRPr="001661B1" w:rsidRDefault="00837B20" w:rsidP="00837B20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661B1">
                                        <w:rPr>
                                          <w:sz w:val="18"/>
                                          <w:szCs w:val="18"/>
                                        </w:rPr>
                                        <w:t xml:space="preserve">3. </w:t>
                                      </w:r>
                                      <w:sdt>
                                        <w:sdtPr>
                                          <w:rPr>
                                            <w:sz w:val="18"/>
                                            <w:szCs w:val="18"/>
                                          </w:rPr>
                                          <w:id w:val="-870075089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1735815357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1" w:type="dxa"/>
                                        </w:tcPr>
                                        <w:p w14:paraId="575F9F03" w14:textId="2BD91ACC" w:rsidR="00837B20" w:rsidRPr="00837B20" w:rsidRDefault="00837B20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-882719887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2" w:type="dxa"/>
                                        </w:tcPr>
                                        <w:p w14:paraId="0A642C7B" w14:textId="093EE123" w:rsidR="00837B20" w:rsidRPr="00837B20" w:rsidRDefault="00837B20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3C57A383" w14:textId="7AD8E60B" w:rsidR="003B042E" w:rsidRPr="00FC65B7" w:rsidRDefault="003B042E" w:rsidP="00FC65B7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082D0A08" w14:textId="77777777" w:rsidR="003B042E" w:rsidRPr="00FC65B7" w:rsidRDefault="003B042E" w:rsidP="00FC65B7">
                                <w:pPr>
                                  <w:pStyle w:val="Listaszerbekezds"/>
                                  <w:spacing w:before="120" w:after="120"/>
                                  <w:ind w:left="360"/>
                                  <w:rPr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6281258" y="-1"/>
                              <a:ext cx="1942465" cy="9144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7658DE13" w14:textId="6892C70C" w:rsidR="003B042E" w:rsidRPr="0016157F" w:rsidRDefault="0016157F" w:rsidP="00730FA0">
                                <w:pPr>
                                  <w:spacing w:after="12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NEXT YEAR </w:t>
                                </w:r>
                                <w:r w:rsidR="003B042E" w:rsidRPr="0016157F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OBJECTIVES </w:t>
                                </w:r>
                                <w:sdt>
                                  <w:sdt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d w:val="1207527171"/>
                                    <w:dropDownList>
                                      <w:listItem w:displayText="...." w:value="...."/>
                                      <w:listItem w:displayText="2022" w:value="2022"/>
                                      <w:listItem w:displayText="2023" w:value="2023"/>
                                      <w:listItem w:displayText="2024" w:value="2024"/>
                                      <w:listItem w:displayText="2025" w:value="2025"/>
                                      <w:listItem w:displayText="2026" w:value="2026"/>
                                      <w:listItem w:displayText="2027" w:value="2027"/>
                                      <w:listItem w:displayText="2028" w:value="2028"/>
                                      <w:listItem w:displayText="2029" w:value="2029"/>
                                      <w:listItem w:displayText="2030" w:value="2030"/>
                                    </w:dropDownList>
                                  </w:sdtPr>
                                  <w:sdtEndPr/>
                                  <w:sdtContent>
                                    <w:r w:rsidR="00730FA0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....</w:t>
                                    </w:r>
                                  </w:sdtContent>
                                </w:sdt>
                              </w:p>
                              <w:p w14:paraId="0C209EDF" w14:textId="2009151E" w:rsidR="003B042E" w:rsidRPr="0016157F" w:rsidRDefault="00842C5C" w:rsidP="00730FA0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197833165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  <w:r w:rsidR="00730FA0" w:rsidRPr="0016157F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367CE2A7" w14:textId="033968C1" w:rsidR="003B042E" w:rsidRPr="00730FA0" w:rsidRDefault="00842C5C" w:rsidP="00730FA0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271139673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4C74541B" w14:textId="64C73D20" w:rsidR="00730FA0" w:rsidRDefault="00842C5C" w:rsidP="00730FA0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126812715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ectangle 6"/>
                          <wps:cNvSpPr/>
                          <wps:spPr>
                            <a:xfrm>
                              <a:off x="6281255" y="973667"/>
                              <a:ext cx="1942888" cy="872067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417CF24" w14:textId="2B8FF825" w:rsidR="003B042E" w:rsidRPr="0016157F" w:rsidRDefault="003B042E" w:rsidP="00730FA0">
                                <w:pPr>
                                  <w:spacing w:after="12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6157F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MEDIUM-TERM OPPORTUNITIES</w:t>
                                </w:r>
                              </w:p>
                              <w:p w14:paraId="010BC682" w14:textId="77777777" w:rsidR="00730FA0" w:rsidRPr="0016157F" w:rsidRDefault="00842C5C" w:rsidP="00730FA0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492407964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  <w:r w:rsidR="00730FA0" w:rsidRPr="0016157F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3BCB2851" w14:textId="77777777" w:rsidR="00730FA0" w:rsidRPr="00730FA0" w:rsidRDefault="00842C5C" w:rsidP="00730FA0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070108027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598F719D" w14:textId="6767A160" w:rsidR="003B042E" w:rsidRPr="00730FA0" w:rsidRDefault="00842C5C" w:rsidP="00730FA0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06934172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Rectangle 7"/>
                          <wps:cNvSpPr/>
                          <wps:spPr>
                            <a:xfrm>
                              <a:off x="6272348" y="1904934"/>
                              <a:ext cx="1951355" cy="1100628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4AAF954B" w14:textId="10AFCADD" w:rsidR="003B042E" w:rsidRPr="003F307A" w:rsidRDefault="003B042E" w:rsidP="00730FA0">
                                <w:pPr>
                                  <w:spacing w:after="12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MEDIUM-TERM TARGETS</w:t>
                                </w:r>
                              </w:p>
                              <w:p w14:paraId="22EAE132" w14:textId="77777777" w:rsidR="00730FA0" w:rsidRPr="0016157F" w:rsidRDefault="00842C5C" w:rsidP="00730FA0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49063350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  <w:r w:rsidR="00730FA0" w:rsidRPr="0016157F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27CE0F9C" w14:textId="77777777" w:rsidR="00730FA0" w:rsidRPr="00730FA0" w:rsidRDefault="00842C5C" w:rsidP="00730FA0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89320331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5FA8AB70" w14:textId="7E136A1F" w:rsidR="003B042E" w:rsidRPr="00730FA0" w:rsidRDefault="00842C5C" w:rsidP="00730FA0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37296258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730FA0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51BEFB7" id="Group 12" o:spid="_x0000_s1026" style="position:absolute;margin-left:24.8pt;margin-top:2.55pt;width:769.1pt;height:485.35pt;z-index:251655168" coordsize="97676,61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">
                <v:rect id="Rectangle 4" o:spid="_x0000_s1027" style="position:absolute;left:22479;top:31337;width:75197;height:303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" fillcolor="window" strokecolor="windowText" strokeweight="1pt">
                  <v:textbox>
                    <w:txbxContent>
                      <w:tbl>
                        <w:tblPr>
                          <w:tblStyle w:val="Rcsostblzat"/>
                          <w:tblW w:w="11624" w:type="dxa"/>
                          <w:tblLook w:val="04A0" w:firstRow="1" w:lastRow="0" w:firstColumn="1" w:lastColumn="0" w:noHBand="0" w:noVBand="1"/>
                        </w:tblPr>
                        <w:tblGrid>
                          <w:gridCol w:w="4678"/>
                          <w:gridCol w:w="6946"/>
                        </w:tblGrid>
                        <w:tr w:rsidR="003B042E" w14:paraId="46E129A4" w14:textId="77777777" w:rsidTr="00837B20">
                          <w:tc>
                            <w:tcPr>
                              <w:tcW w:w="11624" w:type="dxa"/>
                              <w:gridSpan w:val="2"/>
                              <w:tcBorders>
                                <w:top w:val="nil"/>
                                <w:left w:val="nil"/>
                                <w:right w:val="nil"/>
                              </w:tcBorders>
                            </w:tcPr>
                            <w:p w14:paraId="4E3448FE" w14:textId="43A4D177" w:rsidR="003B042E" w:rsidRPr="0016157F" w:rsidRDefault="003B042E" w:rsidP="00354E7A">
                              <w:pPr>
                                <w:spacing w:before="120" w:after="12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KEY RISKS AND MITIGATION STRATEGIES</w:t>
                              </w:r>
                            </w:p>
                          </w:tc>
                        </w:tr>
                        <w:tr w:rsidR="003B042E" w14:paraId="643A9DD5" w14:textId="77777777" w:rsidTr="00837B20">
                          <w:tc>
                            <w:tcPr>
                              <w:tcW w:w="4678" w:type="dxa"/>
                            </w:tcPr>
                            <w:p w14:paraId="47074B99" w14:textId="43E3785A" w:rsidR="003B042E" w:rsidRPr="0016157F" w:rsidRDefault="003B042E" w:rsidP="00354E7A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Risk description</w:t>
                              </w:r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7DEC104F" w14:textId="7823E3B4" w:rsidR="003B042E" w:rsidRPr="0016157F" w:rsidRDefault="003B042E" w:rsidP="00354E7A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Risk mitigation</w:t>
                              </w:r>
                              <w:r w:rsidR="00DA603C"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actions</w:t>
                              </w:r>
                            </w:p>
                          </w:tc>
                        </w:tr>
                        <w:tr w:rsidR="00C73590" w14:paraId="4F96E15C" w14:textId="77777777" w:rsidTr="00837B20">
                          <w:tc>
                            <w:tcPr>
                              <w:tcW w:w="4678" w:type="dxa"/>
                            </w:tcPr>
                            <w:p w14:paraId="37C5ED64" w14:textId="6492EB9A" w:rsidR="00C73590" w:rsidRPr="0016157F" w:rsidRDefault="00C73590" w:rsidP="00C73590">
                              <w:pPr>
                                <w:spacing w:before="40" w:after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1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504356758"/>
                                  <w:placeholder>
                                    <w:docPart w:val="B28076549C4E406285C3E1D41FA15416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="00EE7A87"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  <w:r w:rsidR="00587D0B" w:rsidRPr="0016157F">
                                <w:rPr>
                                  <w:sz w:val="20"/>
                                  <w:szCs w:val="20"/>
                                </w:rPr>
                                <w:t xml:space="preserve">            </w:t>
                              </w:r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42AD3144" w14:textId="25D2E276" w:rsidR="00C73590" w:rsidRPr="0016157F" w:rsidRDefault="00C73590" w:rsidP="00C73590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966698992"/>
                                  <w:placeholder>
                                    <w:docPart w:val="15801BD0948F484DB2DA8FCD523C4680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="00EE7A87"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0947C783" w14:textId="73240DA8" w:rsidR="00C73590" w:rsidRPr="0016157F" w:rsidRDefault="00C73590" w:rsidP="00C73590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616521897"/>
                                  <w:placeholder>
                                    <w:docPart w:val="7433CA94DA104E05A017EB2CA8FE0F38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="00EE7A87"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3F30D637" w14:textId="35702036" w:rsidR="00C73590" w:rsidRPr="0016157F" w:rsidRDefault="00C73590" w:rsidP="00C73590">
                              <w:pPr>
                                <w:spacing w:after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871148086"/>
                                  <w:placeholder>
                                    <w:docPart w:val="43E0B2ED76174E9C8F734E26AC9CF6E0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="00EE7A87"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  <w:tr w:rsidR="00EE7A87" w14:paraId="4B29B7ED" w14:textId="77777777" w:rsidTr="00837B20">
                          <w:tc>
                            <w:tcPr>
                              <w:tcW w:w="4678" w:type="dxa"/>
                            </w:tcPr>
                            <w:p w14:paraId="6A50570B" w14:textId="58E8C808" w:rsidR="00EE7A87" w:rsidRPr="0016157F" w:rsidRDefault="00EE7A87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2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082643825"/>
                                  <w:placeholder>
                                    <w:docPart w:val="F280931394CD446FBEF97C0AF7A34998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4B45F946" w14:textId="77777777" w:rsidR="00EE7A87" w:rsidRPr="0016157F" w:rsidRDefault="00EE7A87" w:rsidP="00EE7A87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399522184"/>
                                  <w:placeholder>
                                    <w:docPart w:val="5D24314FFB3140D9A1FFAC483553E888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5678D110" w14:textId="77777777" w:rsidR="00EE7A87" w:rsidRPr="0016157F" w:rsidRDefault="00EE7A87" w:rsidP="00EE7A8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45919050"/>
                                  <w:placeholder>
                                    <w:docPart w:val="C3FA36E20B814A9887DAC57AAFB37CB6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27282BEC" w14:textId="73F93C75" w:rsidR="00EE7A87" w:rsidRPr="0016157F" w:rsidRDefault="00EE7A87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587507110"/>
                                  <w:placeholder>
                                    <w:docPart w:val="161B365737BF49FF9E91A6CD0F4AC191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  <w:tr w:rsidR="00EE7A87" w14:paraId="77DE2189" w14:textId="77777777" w:rsidTr="00837B20">
                          <w:tc>
                            <w:tcPr>
                              <w:tcW w:w="4678" w:type="dxa"/>
                            </w:tcPr>
                            <w:p w14:paraId="1A81EBF9" w14:textId="2EF32D15" w:rsidR="00EE7A87" w:rsidRPr="0016157F" w:rsidRDefault="00EE7A87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3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990599947"/>
                                  <w:placeholder>
                                    <w:docPart w:val="B705BB9F3EFB4A6D8718C6D2F2B81AC4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621C5A25" w14:textId="77777777" w:rsidR="00EE7A87" w:rsidRPr="0016157F" w:rsidRDefault="00EE7A87" w:rsidP="00EE7A87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379941932"/>
                                  <w:placeholder>
                                    <w:docPart w:val="962EC9F1E6034C4080F34963A58E8FB7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74BB1C86" w14:textId="77777777" w:rsidR="00EE7A87" w:rsidRPr="0016157F" w:rsidRDefault="00EE7A87" w:rsidP="00EE7A8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812851933"/>
                                  <w:placeholder>
                                    <w:docPart w:val="56FF9ADA324846D69CC90159C404344E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05466004" w14:textId="49422DC6" w:rsidR="00EE7A87" w:rsidRPr="0016157F" w:rsidRDefault="00EE7A87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662571841"/>
                                  <w:placeholder>
                                    <w:docPart w:val="CD80FE4D634748A1826285B07CFE1317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  <w:tr w:rsidR="00EE7A87" w14:paraId="7B7E2D2B" w14:textId="77777777" w:rsidTr="00837B20">
                          <w:tc>
                            <w:tcPr>
                              <w:tcW w:w="4678" w:type="dxa"/>
                            </w:tcPr>
                            <w:p w14:paraId="1FB98BCB" w14:textId="6DBD661F" w:rsidR="00EE7A87" w:rsidRPr="0016157F" w:rsidRDefault="00EE7A87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4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739212589"/>
                                  <w:placeholder>
                                    <w:docPart w:val="AFAA59DC30D64F3E9D0FC268C11DB5D2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2E57E4C1" w14:textId="77777777" w:rsidR="00EE7A87" w:rsidRPr="0016157F" w:rsidRDefault="00EE7A87" w:rsidP="00EE7A87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098530722"/>
                                  <w:placeholder>
                                    <w:docPart w:val="091142F8716941D2936443C1E5258797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7CEF7E9A" w14:textId="77777777" w:rsidR="00EE7A87" w:rsidRPr="0016157F" w:rsidRDefault="00EE7A87" w:rsidP="00EE7A8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2040850590"/>
                                  <w:placeholder>
                                    <w:docPart w:val="86DE9C32E3D54EE3AEEFD40359007316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2C34AA83" w14:textId="0AD8C685" w:rsidR="00EE7A87" w:rsidRPr="0016157F" w:rsidRDefault="00EE7A87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658881501"/>
                                  <w:placeholder>
                                    <w:docPart w:val="36207E3D8E47438298472D226A817740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</w:tbl>
                      <w:p w14:paraId="1EE4A641" w14:textId="78CC8E08" w:rsidR="003B042E" w:rsidRPr="00354E7A" w:rsidRDefault="003B042E" w:rsidP="00354E7A">
                        <w:pPr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rect>
                <v:group id="Group 11" o:spid="_x0000_s1028" style="position:absolute;width:97612;height:61552" coordorigin="" coordsize="82241,61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angle 1" o:spid="_x0000_s1029" style="position:absolute;top:84;width:18225;height:138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" fillcolor="white [3201]" strokecolor="black [3200]" strokeweight="1pt">
                    <v:textbox>
                      <w:txbxContent>
                        <w:p w14:paraId="65EB2B7A" w14:textId="6E9F72E9" w:rsidR="003B042E" w:rsidRPr="00A1325F" w:rsidRDefault="003B042E" w:rsidP="00A1325F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bookmarkStart w:id="2" w:name="_Hlk45363737"/>
                          <w:bookmarkEnd w:id="2"/>
                          <w:r w:rsidRPr="00A1325F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MATERIAL ISSUE (1)</w:t>
                          </w:r>
                        </w:p>
                        <w:p w14:paraId="760856F1" w14:textId="31D4EDCF" w:rsidR="003B042E" w:rsidRDefault="003B042E" w:rsidP="00A2301E">
                          <w:pPr>
                            <w:spacing w:after="120" w:line="240" w:lineRule="auto"/>
                            <w:jc w:val="center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 w:rsidRPr="00A1325F"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>Please indicate material issue here</w:t>
                          </w:r>
                        </w:p>
                        <w:sdt>
                          <w:sdtP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id w:val="-1526399945"/>
                            <w:showingPlcHdr/>
                            <w:comboBox>
                              <w:listItem w:value="Choose an item."/>
                              <w:listItem w:displayText="Capital allocation" w:value="Capital allocation"/>
                              <w:listItem w:displayText="Climate change" w:value="Climate change"/>
                              <w:listItem w:displayText="Competitor landscape" w:value="Competitor landscape"/>
                              <w:listItem w:displayText="Consumer environment" w:value="Consumer environment"/>
                              <w:listItem w:displayText="Cost competitiveness of products" w:value="Cost competitiveness of products"/>
                              <w:listItem w:displayText="Cost competitiveness of services" w:value="Cost competitiveness of services"/>
                              <w:listItem w:displayText="Customer expectations and needs" w:value="Customer expectations and needs"/>
                              <w:listItem w:displayText="Cyberthreats" w:value="Cyberthreats"/>
                              <w:listItem w:displayText="Digitalisation" w:value="Digitalisation"/>
                              <w:listItem w:displayText="Economic climate" w:value="Economic climate"/>
                              <w:listItem w:displayText="Employee skills and expertise" w:value="Employee skills and expertise"/>
                              <w:listItem w:displayText="Evolving technology" w:value="Evolving technology"/>
                              <w:listItem w:displayText="Financial liquidity" w:value="Financial liquidity"/>
                              <w:listItem w:displayText="Financial performance and resilience" w:value="Financial performance and resilience"/>
                              <w:listItem w:displayText="Health, safety, wellness" w:value="Health, safety, wellness"/>
                              <w:listItem w:displayText="ICT market trends" w:value="ICT market trends"/>
                              <w:listItem w:displayText="Infrastructure access and capacity" w:value="Infrastructure access and capacity"/>
                              <w:listItem w:displayText="Intense competitive landscape" w:value="Intense competitive landscape"/>
                              <w:listItem w:displayText="Investment returns" w:value="Investment returns"/>
                              <w:listItem w:displayText="Key customer dependency" w:value="Key customer dependency"/>
                              <w:listItem w:displayText="Price and currency volatility" w:value="Price and currency volatility"/>
                              <w:listItem w:displayText="Regulatory compliance" w:value="Regulatory compliance"/>
                              <w:listItem w:displayText="Regulatory environment" w:value="Regulatory environment"/>
                              <w:listItem w:displayText="Regulatory landscape" w:value="Regulatory landscape"/>
                              <w:listItem w:displayText="Security of supply" w:value="Security of supply"/>
                              <w:listItem w:displayText="Social unrest" w:value="Social unrest"/>
                              <w:listItem w:displayText="Stability of value chain" w:value="Stability of value chain"/>
                              <w:listItem w:displayText="Supply chain efficiency" w:value="Supply chain efficiency"/>
                              <w:listItem w:displayText="Talent management" w:value="Talent management"/>
                              <w:listItem w:displayText="Technological change" w:value="Technological change"/>
                              <w:listItem w:displayText="Transition to a low-carbon economy" w:value="Transition to a low-carbon economy"/>
                              <w:listItem w:displayText="Transparency, ethics and integrity" w:value="Transparency, ethics and integrity"/>
                              <w:listItem w:displayText="Workforce: culture, capability, diversity" w:value="Workforce: culture, capability, diversity"/>
                            </w:comboBox>
                          </w:sdtPr>
                          <w:sdtEndPr/>
                          <w:sdtContent>
                            <w:p w14:paraId="3221E023" w14:textId="7B22ACF6" w:rsidR="00A7050A" w:rsidRPr="00A2301E" w:rsidRDefault="006052E2" w:rsidP="00A1325F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532342">
                                <w:rPr>
                                  <w:rStyle w:val="Helyrzszveg"/>
                                </w:rPr>
                                <w:t>Choose an item.</w:t>
                              </w:r>
                            </w:p>
                          </w:sdtContent>
                        </w:sdt>
                      </w:txbxContent>
                    </v:textbox>
                  </v:rect>
                  <v:rect id="Rectangle 2" o:spid="_x0000_s1030" style="position:absolute;top:14476;width:18281;height:470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" fillcolor="window" strokecolor="windowText" strokeweight="1pt">
                    <v:textbox>
                      <w:txbxContent>
                        <w:p w14:paraId="5E3C5C67" w14:textId="3676F246" w:rsidR="003B042E" w:rsidRPr="00586FB2" w:rsidRDefault="003B042E" w:rsidP="00A1325F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586FB2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MEASUREMENT OF MATERIAL ISSUE (1)</w:t>
                          </w:r>
                        </w:p>
                        <w:p w14:paraId="0975FDAB" w14:textId="61E813D9" w:rsidR="003B042E" w:rsidRPr="00A1325F" w:rsidRDefault="003B042E" w:rsidP="00A1325F">
                          <w:pPr>
                            <w:spacing w:after="0" w:line="240" w:lineRule="auto"/>
                            <w:jc w:val="center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 w:rsidRPr="00A1325F"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>Please present in tables or at the charts how do you measure this material issue</w:t>
                          </w:r>
                        </w:p>
                        <w:p w14:paraId="1F227E2F" w14:textId="77777777" w:rsidR="003B042E" w:rsidRDefault="003B042E" w:rsidP="00A1325F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lang w:val="pl-PL"/>
                            </w:rPr>
                          </w:pPr>
                          <w:r>
                            <w:rPr>
                              <w:noProof/>
                              <w:sz w:val="16"/>
                              <w:szCs w:val="16"/>
                              <w:lang w:val="hu-HU" w:eastAsia="hu-HU"/>
                            </w:rPr>
                            <w:drawing>
                              <wp:inline distT="0" distB="0" distL="0" distR="0" wp14:anchorId="22B6AED1" wp14:editId="3C728AD1">
                                <wp:extent cx="914400" cy="914400"/>
                                <wp:effectExtent l="0" t="0" r="0" b="0"/>
                                <wp:docPr id="10" name="Graphic 10" descr="Tabl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table.svg"/>
                                        <pic:cNvPicPr/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B8055BF" w14:textId="7DAE348A" w:rsidR="003B042E" w:rsidRDefault="003B042E" w:rsidP="00A1325F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lang w:val="pl-PL"/>
                            </w:rPr>
                          </w:pPr>
                          <w:r>
                            <w:rPr>
                              <w:noProof/>
                              <w:sz w:val="16"/>
                              <w:szCs w:val="16"/>
                              <w:lang w:val="hu-HU" w:eastAsia="hu-HU"/>
                            </w:rPr>
                            <w:drawing>
                              <wp:inline distT="0" distB="0" distL="0" distR="0" wp14:anchorId="30951C1C" wp14:editId="636431A4">
                                <wp:extent cx="914400" cy="914400"/>
                                <wp:effectExtent l="0" t="0" r="0" b="0"/>
                                <wp:docPr id="8" name="Graphic 8" descr="Pie chart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echart.svg"/>
                                        <pic:cNvPicPr/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8BA9587" w14:textId="7EBD482F" w:rsidR="003B042E" w:rsidRPr="00A1325F" w:rsidRDefault="003B042E" w:rsidP="00A1325F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lang w:val="pl-PL"/>
                            </w:rPr>
                          </w:pPr>
                          <w:r>
                            <w:rPr>
                              <w:b/>
                              <w:bCs/>
                              <w:noProof/>
                              <w:sz w:val="24"/>
                              <w:szCs w:val="24"/>
                              <w:lang w:val="hu-HU" w:eastAsia="hu-HU"/>
                            </w:rPr>
                            <w:drawing>
                              <wp:inline distT="0" distB="0" distL="0" distR="0" wp14:anchorId="3E873992" wp14:editId="49B66EE9">
                                <wp:extent cx="914400" cy="914400"/>
                                <wp:effectExtent l="0" t="0" r="0" b="0"/>
                                <wp:docPr id="9" name="Graphic 9" descr="Bar graph with upward tren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bargraphupwardtrend_ltr.svg"/>
                                        <pic:cNvPicPr/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rect>
                  <v:rect id="Rectangle 3" o:spid="_x0000_s1031" style="position:absolute;left:18879;width:43331;height:300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" fillcolor="window" strokecolor="windowText" strokeweight="1pt">
                    <v:textbox>
                      <w:txbxContent>
                        <w:tbl>
                          <w:tblPr>
                            <w:tblStyle w:val="Rcsostblzat"/>
                            <w:tblW w:w="7797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3969"/>
                            <w:gridCol w:w="3828"/>
                          </w:tblGrid>
                          <w:tr w:rsidR="003B042E" w14:paraId="685D280F" w14:textId="77777777" w:rsidTr="00837B20">
                            <w:tc>
                              <w:tcPr>
                                <w:tcW w:w="7797" w:type="dxa"/>
                                <w:gridSpan w:val="2"/>
                                <w:tcBorders>
                                  <w:top w:val="nil"/>
                                  <w:left w:val="nil"/>
                                  <w:right w:val="nil"/>
                                </w:tcBorders>
                              </w:tcPr>
                              <w:p w14:paraId="0673CA7E" w14:textId="7B3E7E8F" w:rsidR="003B042E" w:rsidRPr="00FC65B7" w:rsidRDefault="003B042E" w:rsidP="00FC65B7">
                                <w:pPr>
                                  <w:spacing w:after="12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FC65B7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formance against objectives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– </w:t>
                                </w:r>
                                <w:sdt>
                                  <w:sdt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d w:val="223889034"/>
                                    <w:dropDownList>
                                      <w:listItem w:displayText="Insert a year" w:value="Insert a year"/>
                                      <w:listItem w:displayText="2022" w:value="2022"/>
                                      <w:listItem w:displayText="2023" w:value="2023"/>
                                      <w:listItem w:displayText="2024" w:value="2024"/>
                                      <w:listItem w:displayText="2025" w:value="2025"/>
                                      <w:listItem w:displayText="2026" w:value="2026"/>
                                      <w:listItem w:displayText="2027" w:value="2027"/>
                                      <w:listItem w:displayText="2028" w:value="2028"/>
                                      <w:listItem w:displayText="2029" w:value="2029"/>
                                      <w:listItem w:displayText="2030" w:value="2030"/>
                                    </w:dropDownList>
                                  </w:sdtPr>
                                  <w:sdtEndPr/>
                                  <w:sdtContent>
                                    <w:r w:rsidR="00730FA0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Insert a year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3B042E" w14:paraId="775A7E3F" w14:textId="77777777" w:rsidTr="00837B20">
                            <w:tc>
                              <w:tcPr>
                                <w:tcW w:w="3969" w:type="dxa"/>
                              </w:tcPr>
                              <w:p w14:paraId="58D6B19F" w14:textId="34310F68" w:rsidR="003B042E" w:rsidRPr="00587D0B" w:rsidRDefault="003B042E" w:rsidP="00FC65B7">
                                <w:pP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OBJECTIVES</w:t>
                                </w:r>
                              </w:p>
                            </w:tc>
                            <w:tc>
                              <w:tcPr>
                                <w:tcW w:w="3828" w:type="dxa"/>
                              </w:tcPr>
                              <w:p w14:paraId="3F69095D" w14:textId="0B7ACA1B" w:rsidR="003B042E" w:rsidRPr="00587D0B" w:rsidRDefault="003B042E" w:rsidP="00FC65B7">
                                <w:pP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FORMANCE</w:t>
                                </w:r>
                              </w:p>
                            </w:tc>
                          </w:tr>
                          <w:tr w:rsidR="003B042E" w14:paraId="37F0E99B" w14:textId="77777777" w:rsidTr="00837B20">
                            <w:tc>
                              <w:tcPr>
                                <w:tcW w:w="3969" w:type="dxa"/>
                              </w:tcPr>
                              <w:p w14:paraId="65AA288D" w14:textId="40B1DE6B" w:rsidR="003B042E" w:rsidRPr="00587D0B" w:rsidRDefault="0016157F" w:rsidP="00DA603C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1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6117992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1685705157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3828" w:type="dxa"/>
                                  </w:tcPr>
                                  <w:p w14:paraId="4BE29831" w14:textId="6F78833A" w:rsidR="003B042E" w:rsidRPr="00587D0B" w:rsidRDefault="0016157F" w:rsidP="00DA603C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3B042E" w14:paraId="0B9A805E" w14:textId="77777777" w:rsidTr="00837B20">
                            <w:tc>
                              <w:tcPr>
                                <w:tcW w:w="3969" w:type="dxa"/>
                              </w:tcPr>
                              <w:p w14:paraId="303EA418" w14:textId="2DCFA2E7" w:rsidR="003B042E" w:rsidRPr="00587D0B" w:rsidRDefault="0016157F" w:rsidP="00FC65B7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2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747118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1725177104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3828" w:type="dxa"/>
                                  </w:tcPr>
                                  <w:p w14:paraId="6E29FCD1" w14:textId="16155BD5" w:rsidR="003B042E" w:rsidRPr="00587D0B" w:rsidRDefault="0016157F" w:rsidP="00FC65B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3B042E" w14:paraId="227DECA9" w14:textId="77777777" w:rsidTr="00837B20">
                            <w:tc>
                              <w:tcPr>
                                <w:tcW w:w="3969" w:type="dxa"/>
                              </w:tcPr>
                              <w:p w14:paraId="2CB83DFC" w14:textId="3B861363" w:rsidR="003B042E" w:rsidRPr="00587D0B" w:rsidRDefault="0016157F" w:rsidP="00FC65B7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3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38803211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13772077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3828" w:type="dxa"/>
                                  </w:tcPr>
                                  <w:p w14:paraId="332EB90D" w14:textId="1C8AFF53" w:rsidR="003B042E" w:rsidRPr="00587D0B" w:rsidRDefault="0016157F" w:rsidP="00FC65B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</w:tbl>
                        <w:p w14:paraId="62CE3283" w14:textId="19EB3809" w:rsidR="003B042E" w:rsidRPr="00587D0B" w:rsidRDefault="003B042E" w:rsidP="00FC65B7">
                          <w:pPr>
                            <w:spacing w:before="120" w:after="120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Challenges encountered</w:t>
                          </w:r>
                        </w:p>
                        <w:p w14:paraId="6FD18137" w14:textId="7C07B5C3" w:rsidR="003B042E" w:rsidRPr="00587D0B" w:rsidRDefault="003B042E" w:rsidP="00FC65B7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sz w:val="20"/>
                              <w:szCs w:val="20"/>
                            </w:rPr>
                            <w:t xml:space="preserve">1.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1071161240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5CAED43E" w14:textId="470190C7" w:rsidR="003B042E" w:rsidRPr="00587D0B" w:rsidRDefault="003B042E" w:rsidP="00FC65B7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sz w:val="20"/>
                              <w:szCs w:val="20"/>
                            </w:rPr>
                            <w:t xml:space="preserve">2.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742021853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00D3B088" w14:textId="73C95EAA" w:rsidR="003B042E" w:rsidRPr="00587D0B" w:rsidRDefault="003B042E" w:rsidP="00FC65B7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sz w:val="20"/>
                              <w:szCs w:val="20"/>
                            </w:rPr>
                            <w:t xml:space="preserve">3.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649180681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6DFE1C5E" w14:textId="4E50BF98" w:rsidR="003B042E" w:rsidRPr="00FC65B7" w:rsidRDefault="003B042E" w:rsidP="00FC65B7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16"/>
                              <w:szCs w:val="16"/>
                            </w:rPr>
                          </w:pPr>
                        </w:p>
                        <w:tbl>
                          <w:tblPr>
                            <w:tblStyle w:val="Rcsostblzat"/>
                            <w:tblW w:w="7735" w:type="dxa"/>
                            <w:tblInd w:w="57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2632"/>
                            <w:gridCol w:w="2551"/>
                            <w:gridCol w:w="2552"/>
                          </w:tblGrid>
                          <w:tr w:rsidR="003B042E" w14:paraId="5184A416" w14:textId="77777777" w:rsidTr="00837B20">
                            <w:trPr>
                              <w:trHeight w:val="326"/>
                            </w:trPr>
                            <w:tc>
                              <w:tcPr>
                                <w:tcW w:w="2632" w:type="dxa"/>
                                <w:vAlign w:val="center"/>
                              </w:tcPr>
                              <w:p w14:paraId="48934366" w14:textId="1E270026" w:rsidR="003B042E" w:rsidRPr="00587D0B" w:rsidRDefault="003B042E" w:rsidP="003F307A">
                                <w:pPr>
                                  <w:pStyle w:val="Listaszerbekezds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TARGETS</w:t>
                                </w:r>
                              </w:p>
                            </w:tc>
                            <w:tc>
                              <w:tcPr>
                                <w:tcW w:w="2551" w:type="dxa"/>
                                <w:vAlign w:val="center"/>
                              </w:tcPr>
                              <w:p w14:paraId="1AE3DD7D" w14:textId="77777777" w:rsidR="003B042E" w:rsidRDefault="00EE7A87" w:rsidP="003F307A">
                                <w:pPr>
                                  <w:pStyle w:val="Listaszerbekezds"/>
                                  <w:ind w:left="0"/>
                                  <w:contextualSpacing w:val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Indicator</w:t>
                                </w:r>
                              </w:p>
                              <w:p w14:paraId="548D86A1" w14:textId="5A615566" w:rsidR="00EE7A87" w:rsidRPr="00587D0B" w:rsidRDefault="00842C5C" w:rsidP="003F307A">
                                <w:pPr>
                                  <w:pStyle w:val="Listaszerbekezds"/>
                                  <w:ind w:left="0"/>
                                  <w:contextualSpacing w:val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d w:val="238687026"/>
                                    <w:dropDownList>
                                      <w:listItem w:displayText="Insert a year" w:value="Insert a year"/>
                                      <w:listItem w:displayText="2022" w:value="2022"/>
                                      <w:listItem w:displayText="2023" w:value="2023"/>
                                      <w:listItem w:displayText="2024" w:value="2024"/>
                                      <w:listItem w:displayText="2025" w:value="2025"/>
                                      <w:listItem w:displayText="2026" w:value="2026"/>
                                      <w:listItem w:displayText="2027" w:value="2027"/>
                                      <w:listItem w:displayText="2028" w:value="2028"/>
                                      <w:listItem w:displayText="2029" w:value="2029"/>
                                      <w:listItem w:displayText="2030" w:value="2030"/>
                                    </w:dropDownList>
                                  </w:sdtPr>
                                  <w:sdtEndPr/>
                                  <w:sdtContent>
                                    <w:r w:rsidR="00EE7A87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Insert a year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2552" w:type="dxa"/>
                                <w:vAlign w:val="center"/>
                              </w:tcPr>
                              <w:p w14:paraId="5472C1E0" w14:textId="19B6876B" w:rsidR="003B042E" w:rsidRPr="00587D0B" w:rsidRDefault="003B042E" w:rsidP="003F307A">
                                <w:pPr>
                                  <w:pStyle w:val="Listaszerbekezds"/>
                                  <w:ind w:left="0"/>
                                  <w:contextualSpacing w:val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formance against target</w:t>
                                </w:r>
                              </w:p>
                            </w:tc>
                          </w:tr>
                          <w:tr w:rsidR="00837B20" w14:paraId="6C6E99DD" w14:textId="77777777" w:rsidTr="00837B20">
                            <w:tc>
                              <w:tcPr>
                                <w:tcW w:w="2632" w:type="dxa"/>
                              </w:tcPr>
                              <w:p w14:paraId="6897C78A" w14:textId="3D285CDA" w:rsidR="00837B20" w:rsidRPr="00837B20" w:rsidRDefault="00837B20" w:rsidP="00837B20">
                                <w:pPr>
                                  <w:pStyle w:val="Listaszerbekezds"/>
                                  <w:ind w:left="0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837B20">
                                  <w:rPr>
                                    <w:sz w:val="18"/>
                                    <w:szCs w:val="18"/>
                                  </w:rPr>
                                  <w:t xml:space="preserve">1. </w:t>
                                </w: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</w:rPr>
                                    <w:id w:val="204517185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370842670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1" w:type="dxa"/>
                                  </w:tcPr>
                                  <w:p w14:paraId="21CEFA63" w14:textId="6B4DFE8A" w:rsidR="00837B20" w:rsidRPr="00837B20" w:rsidRDefault="00837B20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408002319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2" w:type="dxa"/>
                                  </w:tcPr>
                                  <w:p w14:paraId="1C68681B" w14:textId="514EF892" w:rsidR="00837B20" w:rsidRPr="00837B20" w:rsidRDefault="00837B20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837B20" w14:paraId="7DC1E461" w14:textId="77777777" w:rsidTr="00837B20">
                            <w:tc>
                              <w:tcPr>
                                <w:tcW w:w="2632" w:type="dxa"/>
                              </w:tcPr>
                              <w:p w14:paraId="10D724C9" w14:textId="4B742BC2" w:rsidR="00837B20" w:rsidRPr="00837B20" w:rsidRDefault="00837B20" w:rsidP="00837B20">
                                <w:pPr>
                                  <w:pStyle w:val="Listaszerbekezds"/>
                                  <w:ind w:left="0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837B20">
                                  <w:rPr>
                                    <w:sz w:val="18"/>
                                    <w:szCs w:val="18"/>
                                  </w:rPr>
                                  <w:t xml:space="preserve">2. </w:t>
                                </w: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</w:rPr>
                                    <w:id w:val="118109247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579515491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1" w:type="dxa"/>
                                  </w:tcPr>
                                  <w:p w14:paraId="28AADDBB" w14:textId="05D59992" w:rsidR="00837B20" w:rsidRPr="00837B20" w:rsidRDefault="00837B20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1541246118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2" w:type="dxa"/>
                                  </w:tcPr>
                                  <w:p w14:paraId="3E0916F1" w14:textId="0B81A73E" w:rsidR="00837B20" w:rsidRPr="00837B20" w:rsidRDefault="00837B20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837B20" w14:paraId="400B1DDC" w14:textId="77777777" w:rsidTr="00837B20">
                            <w:tc>
                              <w:tcPr>
                                <w:tcW w:w="2632" w:type="dxa"/>
                              </w:tcPr>
                              <w:p w14:paraId="0D60D888" w14:textId="1CBE7C46" w:rsidR="00837B20" w:rsidRPr="001661B1" w:rsidRDefault="00837B20" w:rsidP="00837B20">
                                <w:pPr>
                                  <w:pStyle w:val="Listaszerbekezds"/>
                                  <w:ind w:left="0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661B1">
                                  <w:rPr>
                                    <w:sz w:val="18"/>
                                    <w:szCs w:val="18"/>
                                  </w:rPr>
                                  <w:t xml:space="preserve">3. </w:t>
                                </w: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</w:rPr>
                                    <w:id w:val="-870075089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1735815357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1" w:type="dxa"/>
                                  </w:tcPr>
                                  <w:p w14:paraId="575F9F03" w14:textId="2BD91ACC" w:rsidR="00837B20" w:rsidRPr="00837B20" w:rsidRDefault="00837B20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882719887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2" w:type="dxa"/>
                                  </w:tcPr>
                                  <w:p w14:paraId="0A642C7B" w14:textId="093EE123" w:rsidR="00837B20" w:rsidRPr="00837B20" w:rsidRDefault="00837B20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</w:tbl>
                        <w:p w14:paraId="3C57A383" w14:textId="7AD8E60B" w:rsidR="003B042E" w:rsidRPr="00FC65B7" w:rsidRDefault="003B042E" w:rsidP="00FC65B7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082D0A08" w14:textId="77777777" w:rsidR="003B042E" w:rsidRPr="00FC65B7" w:rsidRDefault="003B042E" w:rsidP="00FC65B7">
                          <w:pPr>
                            <w:pStyle w:val="Listaszerbekezds"/>
                            <w:spacing w:before="120" w:after="120"/>
                            <w:ind w:left="360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</w:p>
                      </w:txbxContent>
                    </v:textbox>
                  </v:rect>
                  <v:rect id="Rectangle 5" o:spid="_x0000_s1032" style="position:absolute;left:62812;width:19425;height:9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" fillcolor="window" strokecolor="windowText" strokeweight="1pt">
                    <v:textbox>
                      <w:txbxContent>
                        <w:p w14:paraId="7658DE13" w14:textId="6892C70C" w:rsidR="003B042E" w:rsidRPr="0016157F" w:rsidRDefault="0016157F" w:rsidP="00730FA0">
                          <w:pPr>
                            <w:spacing w:after="12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NEXT YEAR </w:t>
                          </w:r>
                          <w:r w:rsidR="003B042E" w:rsidRPr="0016157F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OBJECTIVES </w:t>
                          </w:r>
                          <w:sdt>
                            <w:sdt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id w:val="1207527171"/>
                              <w:dropDownList>
                                <w:listItem w:displayText="...." w:value="...."/>
                                <w:listItem w:displayText="2022" w:value="2022"/>
                                <w:listItem w:displayText="2023" w:value="2023"/>
                                <w:listItem w:displayText="2024" w:value="2024"/>
                                <w:listItem w:displayText="2025" w:value="2025"/>
                                <w:listItem w:displayText="2026" w:value="2026"/>
                                <w:listItem w:displayText="2027" w:value="2027"/>
                                <w:listItem w:displayText="2028" w:value="2028"/>
                                <w:listItem w:displayText="2029" w:value="2029"/>
                                <w:listItem w:displayText="2030" w:value="2030"/>
                              </w:dropDownList>
                            </w:sdtPr>
                            <w:sdtEndPr/>
                            <w:sdtContent>
                              <w:r w:rsidR="00730FA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...</w:t>
                              </w:r>
                            </w:sdtContent>
                          </w:sdt>
                        </w:p>
                        <w:p w14:paraId="0C209EDF" w14:textId="2009151E" w:rsidR="003B042E" w:rsidRPr="0016157F" w:rsidRDefault="00842C5C" w:rsidP="00730FA0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1978331650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  <w:r w:rsidR="00730FA0" w:rsidRPr="0016157F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367CE2A7" w14:textId="033968C1" w:rsidR="003B042E" w:rsidRPr="00730FA0" w:rsidRDefault="00842C5C" w:rsidP="00730FA0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271139673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4C74541B" w14:textId="64C73D20" w:rsidR="00730FA0" w:rsidRDefault="00842C5C" w:rsidP="00730FA0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1268127155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xbxContent>
                    </v:textbox>
                  </v:rect>
                  <v:rect id="Rectangle 6" o:spid="_x0000_s1033" style="position:absolute;left:62812;top:9736;width:19429;height:8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" fillcolor="window" strokecolor="windowText" strokeweight="1pt">
                    <v:textbox>
                      <w:txbxContent>
                        <w:p w14:paraId="5417CF24" w14:textId="2B8FF825" w:rsidR="003B042E" w:rsidRPr="0016157F" w:rsidRDefault="003B042E" w:rsidP="00730FA0">
                          <w:pPr>
                            <w:spacing w:after="12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6157F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MEDIUM-TERM OPPORTUNITIES</w:t>
                          </w:r>
                        </w:p>
                        <w:p w14:paraId="010BC682" w14:textId="77777777" w:rsidR="00730FA0" w:rsidRPr="0016157F" w:rsidRDefault="00842C5C" w:rsidP="00730FA0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1492407964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  <w:r w:rsidR="00730FA0" w:rsidRPr="0016157F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3BCB2851" w14:textId="77777777" w:rsidR="00730FA0" w:rsidRPr="00730FA0" w:rsidRDefault="00842C5C" w:rsidP="00730FA0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1070108027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598F719D" w14:textId="6767A160" w:rsidR="003B042E" w:rsidRPr="00730FA0" w:rsidRDefault="00842C5C" w:rsidP="00730FA0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1069341725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xbxContent>
                    </v:textbox>
                  </v:rect>
                  <v:rect id="Rectangle 7" o:spid="_x0000_s1034" style="position:absolute;left:62723;top:19049;width:19514;height:110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" fillcolor="window" strokecolor="windowText" strokeweight="1pt">
                    <v:textbox>
                      <w:txbxContent>
                        <w:p w14:paraId="4AAF954B" w14:textId="10AFCADD" w:rsidR="003B042E" w:rsidRPr="003F307A" w:rsidRDefault="003B042E" w:rsidP="00730FA0">
                          <w:pPr>
                            <w:spacing w:after="12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MEDIUM-TERM TARGETS</w:t>
                          </w:r>
                        </w:p>
                        <w:p w14:paraId="22EAE132" w14:textId="77777777" w:rsidR="00730FA0" w:rsidRPr="0016157F" w:rsidRDefault="00842C5C" w:rsidP="00730FA0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1490633500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  <w:r w:rsidR="00730FA0" w:rsidRPr="0016157F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27CE0F9C" w14:textId="77777777" w:rsidR="00730FA0" w:rsidRPr="00730FA0" w:rsidRDefault="00842C5C" w:rsidP="00730FA0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893203312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5FA8AB70" w14:textId="7E136A1F" w:rsidR="003B042E" w:rsidRPr="00730FA0" w:rsidRDefault="00842C5C" w:rsidP="00730FA0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372962586"/>
                              <w:showingPlcHdr/>
                              <w:text/>
                            </w:sdtPr>
                            <w:sdtEndPr/>
                            <w:sdtContent>
                              <w:r w:rsidR="00730FA0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837B20">
        <w:rPr>
          <w:b/>
          <w:bCs/>
          <w:sz w:val="28"/>
          <w:szCs w:val="28"/>
        </w:rPr>
        <w:t xml:space="preserve">        </w:t>
      </w:r>
    </w:p>
    <w:p w14:paraId="18FE2962" w14:textId="69B1BFC7" w:rsidR="00DE19E5" w:rsidRDefault="00DE19E5">
      <w:bookmarkStart w:id="3" w:name="_Hlk45363741"/>
      <w:bookmarkEnd w:id="3"/>
    </w:p>
    <w:p w14:paraId="185A20F9" w14:textId="54AFC0B4" w:rsidR="001661B1" w:rsidRDefault="001661B1"/>
    <w:p w14:paraId="7580A7D5" w14:textId="63B38C8A" w:rsidR="001661B1" w:rsidRDefault="001661B1"/>
    <w:p w14:paraId="7A237534" w14:textId="3D543B62" w:rsidR="001661B1" w:rsidRDefault="001661B1"/>
    <w:p w14:paraId="6377033A" w14:textId="67C3C619" w:rsidR="001661B1" w:rsidRDefault="001661B1"/>
    <w:p w14:paraId="5C939ADA" w14:textId="25A87B02" w:rsidR="001661B1" w:rsidRDefault="001661B1"/>
    <w:p w14:paraId="4B83BF16" w14:textId="18469426" w:rsidR="001661B1" w:rsidRDefault="001661B1"/>
    <w:p w14:paraId="66AE3185" w14:textId="43AEB29A" w:rsidR="001661B1" w:rsidRDefault="001661B1"/>
    <w:p w14:paraId="20069E61" w14:textId="38F6C050" w:rsidR="001661B1" w:rsidRDefault="001661B1"/>
    <w:p w14:paraId="6D3C8511" w14:textId="45C9CC5F" w:rsidR="001661B1" w:rsidRDefault="001661B1"/>
    <w:p w14:paraId="69B22144" w14:textId="71B315DA" w:rsidR="001661B1" w:rsidRDefault="001661B1"/>
    <w:p w14:paraId="7E5A3877" w14:textId="66351933" w:rsidR="001661B1" w:rsidRDefault="001661B1"/>
    <w:p w14:paraId="1E14AFFE" w14:textId="1AB05D6C" w:rsidR="001661B1" w:rsidRDefault="001661B1"/>
    <w:p w14:paraId="7AFCA9E9" w14:textId="4A0F39E4" w:rsidR="001661B1" w:rsidRDefault="001661B1"/>
    <w:p w14:paraId="452CCF8C" w14:textId="63230107" w:rsidR="001661B1" w:rsidRDefault="001661B1"/>
    <w:p w14:paraId="50EB5B35" w14:textId="7016EF25" w:rsidR="001661B1" w:rsidRDefault="001661B1"/>
    <w:p w14:paraId="3AE1580D" w14:textId="71FBBD11" w:rsidR="001661B1" w:rsidRDefault="001661B1"/>
    <w:p w14:paraId="619126EA" w14:textId="188ED506" w:rsidR="001661B1" w:rsidRDefault="001661B1"/>
    <w:p w14:paraId="3A8EFDE1" w14:textId="1AAE6B25" w:rsidR="001661B1" w:rsidRDefault="001661B1"/>
    <w:p w14:paraId="30512C14" w14:textId="3514D99A" w:rsidR="001661B1" w:rsidRDefault="001661B1"/>
    <w:p w14:paraId="7BECB6B8" w14:textId="1EA980C1" w:rsidR="001661B1" w:rsidRDefault="001661B1"/>
    <w:p w14:paraId="67BD2B47" w14:textId="72C88D25" w:rsidR="001661B1" w:rsidRDefault="001661B1">
      <w:r>
        <w:rPr>
          <w:b/>
          <w:bCs/>
          <w:noProof/>
          <w:sz w:val="28"/>
          <w:szCs w:val="28"/>
          <w:lang w:val="hu-HU" w:eastAsia="hu-HU"/>
        </w:rPr>
        <w:lastRenderedPageBreak/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12DBAE18" wp14:editId="309365C7">
                <wp:simplePos x="0" y="0"/>
                <wp:positionH relativeFrom="column">
                  <wp:posOffset>342900</wp:posOffset>
                </wp:positionH>
                <wp:positionV relativeFrom="paragraph">
                  <wp:posOffset>75565</wp:posOffset>
                </wp:positionV>
                <wp:extent cx="9767683" cy="6164157"/>
                <wp:effectExtent l="0" t="0" r="24130" b="2730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67683" cy="6164157"/>
                          <a:chOff x="0" y="0"/>
                          <a:chExt cx="9767683" cy="6164157"/>
                        </a:xfrm>
                      </wpg:grpSpPr>
                      <wps:wsp>
                        <wps:cNvPr id="15" name="Rectangle 15"/>
                        <wps:cNvSpPr/>
                        <wps:spPr>
                          <a:xfrm>
                            <a:off x="2247900" y="3133725"/>
                            <a:ext cx="7519783" cy="3030432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tbl>
                              <w:tblPr>
                                <w:tblStyle w:val="Rcsostblzat"/>
                                <w:tblW w:w="11624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678"/>
                                <w:gridCol w:w="6946"/>
                              </w:tblGrid>
                              <w:tr w:rsidR="001661B1" w14:paraId="76E569D7" w14:textId="77777777" w:rsidTr="00837B20">
                                <w:tc>
                                  <w:tcPr>
                                    <w:tcW w:w="11624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right w:val="nil"/>
                                    </w:tcBorders>
                                  </w:tcPr>
                                  <w:p w14:paraId="55249142" w14:textId="77777777" w:rsidR="001661B1" w:rsidRPr="0016157F" w:rsidRDefault="001661B1" w:rsidP="00354E7A">
                                    <w:pPr>
                                      <w:spacing w:before="120" w:after="12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KEY RISKS AND MITIGATION STRATEGIES</w:t>
                                    </w:r>
                                  </w:p>
                                </w:tc>
                              </w:tr>
                              <w:tr w:rsidR="001661B1" w14:paraId="0F8166EC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5A1A4747" w14:textId="77777777" w:rsidR="001661B1" w:rsidRPr="0016157F" w:rsidRDefault="001661B1" w:rsidP="00354E7A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Risk description</w:t>
                                    </w:r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3D2D5778" w14:textId="77777777" w:rsidR="001661B1" w:rsidRPr="0016157F" w:rsidRDefault="001661B1" w:rsidP="00354E7A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Risk mitigation actions</w:t>
                                    </w:r>
                                  </w:p>
                                </w:tc>
                              </w:tr>
                              <w:tr w:rsidR="001661B1" w14:paraId="5309124D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7256146B" w14:textId="77777777" w:rsidR="001661B1" w:rsidRPr="0016157F" w:rsidRDefault="001661B1" w:rsidP="00C73590">
                                    <w:pPr>
                                      <w:spacing w:before="40" w:after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1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100791188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           </w:t>
                                    </w:r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6B5A3EE9" w14:textId="77777777" w:rsidR="001661B1" w:rsidRPr="0016157F" w:rsidRDefault="001661B1" w:rsidP="00C73590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2063905703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002C5C2C" w14:textId="77777777" w:rsidR="001661B1" w:rsidRPr="0016157F" w:rsidRDefault="001661B1" w:rsidP="00C73590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898932763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40D8AA46" w14:textId="77777777" w:rsidR="001661B1" w:rsidRPr="0016157F" w:rsidRDefault="001661B1" w:rsidP="00C73590">
                                    <w:pPr>
                                      <w:spacing w:after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494880901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1661B1" w14:paraId="48B83E6E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1E0FF827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2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271597133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65AFC463" w14:textId="77777777" w:rsidR="001661B1" w:rsidRPr="0016157F" w:rsidRDefault="001661B1" w:rsidP="00EE7A87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225829109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230DEA1A" w14:textId="77777777" w:rsidR="001661B1" w:rsidRPr="0016157F" w:rsidRDefault="001661B1" w:rsidP="00EE7A8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559557232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67DA9CA4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706668371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1661B1" w14:paraId="09852CD9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5F3FEFA8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3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769900482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32D9D6E0" w14:textId="77777777" w:rsidR="001661B1" w:rsidRPr="0016157F" w:rsidRDefault="001661B1" w:rsidP="00EE7A87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581217262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6A1516DB" w14:textId="77777777" w:rsidR="001661B1" w:rsidRPr="0016157F" w:rsidRDefault="001661B1" w:rsidP="00EE7A8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2062049583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461AB456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563553392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1661B1" w14:paraId="29E409C2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55163FFF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4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84034227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51A1F832" w14:textId="77777777" w:rsidR="001661B1" w:rsidRPr="0016157F" w:rsidRDefault="001661B1" w:rsidP="00EE7A87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823282543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4DBB78D8" w14:textId="77777777" w:rsidR="001661B1" w:rsidRPr="0016157F" w:rsidRDefault="001661B1" w:rsidP="00EE7A8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2078244392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2C17D8C7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806440862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</w:tbl>
                            <w:p w14:paraId="2C572B8C" w14:textId="77777777" w:rsidR="001661B1" w:rsidRPr="00354E7A" w:rsidRDefault="001661B1" w:rsidP="001661B1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" name="Group 16"/>
                        <wpg:cNvGrpSpPr/>
                        <wpg:grpSpPr>
                          <a:xfrm>
                            <a:off x="0" y="0"/>
                            <a:ext cx="9761217" cy="6155268"/>
                            <a:chOff x="0" y="-1"/>
                            <a:chExt cx="8224143" cy="6155268"/>
                          </a:xfrm>
                        </wpg:grpSpPr>
                        <wps:wsp>
                          <wps:cNvPr id="17" name="Rectangle 17"/>
                          <wps:cNvSpPr/>
                          <wps:spPr>
                            <a:xfrm>
                              <a:off x="0" y="8467"/>
                              <a:ext cx="1822548" cy="138840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9A616A" w14:textId="1DADFDD1" w:rsidR="001661B1" w:rsidRPr="00A1325F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 w:rsidRPr="00A1325F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MATERIAL ISSUE (</w:t>
                                </w:r>
                                <w:r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Pr="00A1325F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)</w:t>
                                </w:r>
                              </w:p>
                              <w:p w14:paraId="4197F932" w14:textId="77777777" w:rsidR="001661B1" w:rsidRDefault="001661B1" w:rsidP="001661B1">
                                <w:pPr>
                                  <w:spacing w:after="120" w:line="240" w:lineRule="auto"/>
                                  <w:jc w:val="center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r w:rsidRPr="00A1325F"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Please indicate material issue here</w:t>
                                </w: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id w:val="1978109038"/>
                                  <w:showingPlcHdr/>
                                  <w:comboBox>
                                    <w:listItem w:value="Choose an item."/>
                                    <w:listItem w:displayText="Capital allocation" w:value="Capital allocation"/>
                                    <w:listItem w:displayText="Climate change" w:value="Climate change"/>
                                    <w:listItem w:displayText="Competitor landscape" w:value="Competitor landscape"/>
                                    <w:listItem w:displayText="Consumer environment" w:value="Consumer environment"/>
                                    <w:listItem w:displayText="Cost competitiveness of products" w:value="Cost competitiveness of products"/>
                                    <w:listItem w:displayText="Cost competitiveness of services" w:value="Cost competitiveness of services"/>
                                    <w:listItem w:displayText="Customer expectations and needs" w:value="Customer expectations and needs"/>
                                    <w:listItem w:displayText="Cyberthreats" w:value="Cyberthreats"/>
                                    <w:listItem w:displayText="Digitalisation" w:value="Digitalisation"/>
                                    <w:listItem w:displayText="Economic climate" w:value="Economic climate"/>
                                    <w:listItem w:displayText="Employee skills and expertise" w:value="Employee skills and expertise"/>
                                    <w:listItem w:displayText="Evolving technology" w:value="Evolving technology"/>
                                    <w:listItem w:displayText="Financial liquidity" w:value="Financial liquidity"/>
                                    <w:listItem w:displayText="Financial performance and resilience" w:value="Financial performance and resilience"/>
                                    <w:listItem w:displayText="Health, safety, wellness" w:value="Health, safety, wellness"/>
                                    <w:listItem w:displayText="ICT market trends" w:value="ICT market trends"/>
                                    <w:listItem w:displayText="Infrastructure access and capacity" w:value="Infrastructure access and capacity"/>
                                    <w:listItem w:displayText="Intense competitive landscape" w:value="Intense competitive landscape"/>
                                    <w:listItem w:displayText="Investment returns" w:value="Investment returns"/>
                                    <w:listItem w:displayText="Key customer dependency" w:value="Key customer dependency"/>
                                    <w:listItem w:displayText="Price and currency volatility" w:value="Price and currency volatility"/>
                                    <w:listItem w:displayText="Regulatory compliance" w:value="Regulatory compliance"/>
                                    <w:listItem w:displayText="Regulatory environment" w:value="Regulatory environment"/>
                                    <w:listItem w:displayText="Regulatory landscape" w:value="Regulatory landscape"/>
                                    <w:listItem w:displayText="Security of supply" w:value="Security of supply"/>
                                    <w:listItem w:displayText="Social unrest" w:value="Social unrest"/>
                                    <w:listItem w:displayText="Stability of value chain" w:value="Stability of value chain"/>
                                    <w:listItem w:displayText="Supply chain efficiency" w:value="Supply chain efficiency"/>
                                    <w:listItem w:displayText="Talent management" w:value="Talent management"/>
                                    <w:listItem w:displayText="Technological change" w:value="Technological change"/>
                                    <w:listItem w:displayText="Transition to a low-carbon economy" w:value="Transition to a low-carbon economy"/>
                                    <w:listItem w:displayText="Transparency, ethics and integrity" w:value="Transparency, ethics and integrity"/>
                                    <w:listItem w:displayText="Workforce: culture, capability, diversity" w:value="Workforce: culture, capability, diversity"/>
                                  </w:comboBox>
                                </w:sdtPr>
                                <w:sdtEndPr/>
                                <w:sdtContent>
                                  <w:p w14:paraId="7E3FDD42" w14:textId="77777777" w:rsidR="001661B1" w:rsidRPr="00A2301E" w:rsidRDefault="001661B1" w:rsidP="001661B1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b/>
                                        <w:bCs/>
                                        <w:sz w:val="32"/>
                                        <w:szCs w:val="32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hoose an item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0" y="1447656"/>
                              <a:ext cx="1828165" cy="470761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02B50203" w14:textId="5FE43EA2" w:rsidR="001661B1" w:rsidRPr="00586FB2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 w:rsidRPr="00586FB2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MEASUREMENT OF MATERIAL ISSUE (</w:t>
                                </w:r>
                                <w:r w:rsidR="00A31808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Pr="00586FB2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)</w:t>
                                </w:r>
                              </w:p>
                              <w:p w14:paraId="751AE090" w14:textId="77777777" w:rsidR="001661B1" w:rsidRPr="00A1325F" w:rsidRDefault="001661B1" w:rsidP="001661B1">
                                <w:pPr>
                                  <w:spacing w:after="0" w:line="240" w:lineRule="auto"/>
                                  <w:jc w:val="center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r w:rsidRPr="00A1325F"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Please present in tables or at the charts how do you measure this material issue</w:t>
                                </w:r>
                              </w:p>
                              <w:p w14:paraId="2325EC5A" w14:textId="77777777" w:rsidR="001661B1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val="pl-PL"/>
                                  </w:rPr>
                                </w:pPr>
                                <w:r>
                                  <w:rPr>
                                    <w:noProof/>
                                    <w:sz w:val="16"/>
                                    <w:szCs w:val="16"/>
                                    <w:lang w:val="hu-HU" w:eastAsia="hu-HU"/>
                                  </w:rPr>
                                  <w:drawing>
                                    <wp:inline distT="0" distB="0" distL="0" distR="0" wp14:anchorId="6F86E130" wp14:editId="2479F233">
                                      <wp:extent cx="914400" cy="914400"/>
                                      <wp:effectExtent l="0" t="0" r="0" b="0"/>
                                      <wp:docPr id="23" name="Graphic 23" descr="Table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0" name="table.svg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96DAC541-7B7A-43D3-8B79-37D633B846F1}">
      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00E902CE" w14:textId="77777777" w:rsidR="001661B1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val="pl-PL"/>
                                  </w:rPr>
                                </w:pPr>
                                <w:r>
                                  <w:rPr>
                                    <w:noProof/>
                                    <w:sz w:val="16"/>
                                    <w:szCs w:val="16"/>
                                    <w:lang w:val="hu-HU" w:eastAsia="hu-HU"/>
                                  </w:rPr>
                                  <w:drawing>
                                    <wp:inline distT="0" distB="0" distL="0" distR="0" wp14:anchorId="754D6537" wp14:editId="3530F541">
                                      <wp:extent cx="914400" cy="914400"/>
                                      <wp:effectExtent l="0" t="0" r="0" b="0"/>
                                      <wp:docPr id="24" name="Graphic 24" descr="Pie chart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8" name="piechart.svg"/>
                                              <pic:cNvPicPr/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96DAC541-7B7A-43D3-8B79-37D633B846F1}">
      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061D3E9B" w14:textId="77777777" w:rsidR="001661B1" w:rsidRPr="00A1325F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val="pl-PL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  <w:lang w:val="hu-HU" w:eastAsia="hu-HU"/>
                                  </w:rPr>
                                  <w:drawing>
                                    <wp:inline distT="0" distB="0" distL="0" distR="0" wp14:anchorId="323D8546" wp14:editId="7D2E8CEB">
                                      <wp:extent cx="914400" cy="914400"/>
                                      <wp:effectExtent l="0" t="0" r="0" b="0"/>
                                      <wp:docPr id="25" name="Graphic 25" descr="Bar graph with upward tren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9" name="bargraphupwardtrend_ltr.svg"/>
                                              <pic:cNvPicPr/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96DAC541-7B7A-43D3-8B79-37D633B846F1}">
      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Rectangle 19"/>
                          <wps:cNvSpPr/>
                          <wps:spPr>
                            <a:xfrm>
                              <a:off x="1887944" y="-1"/>
                              <a:ext cx="4333131" cy="3005667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tbl>
                                <w:tblPr>
                                  <w:tblStyle w:val="Rcsostblzat"/>
                                  <w:tblW w:w="7797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969"/>
                                  <w:gridCol w:w="3828"/>
                                </w:tblGrid>
                                <w:tr w:rsidR="001661B1" w14:paraId="591DFA27" w14:textId="77777777" w:rsidTr="00837B20">
                                  <w:tc>
                                    <w:tcPr>
                                      <w:tcW w:w="7797" w:type="dxa"/>
                                      <w:gridSpan w:val="2"/>
                                      <w:tcBorders>
                                        <w:top w:val="nil"/>
                                        <w:left w:val="nil"/>
                                        <w:right w:val="nil"/>
                                      </w:tcBorders>
                                    </w:tcPr>
                                    <w:p w14:paraId="2141170C" w14:textId="77777777" w:rsidR="001661B1" w:rsidRPr="00FC65B7" w:rsidRDefault="001661B1" w:rsidP="00FC65B7">
                                      <w:pPr>
                                        <w:spacing w:after="120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FC65B7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Performance against objectives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 xml:space="preserve"> – </w:t>
                                      </w:r>
                                      <w:sdt>
                                        <w:sdtPr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  <w:id w:val="-71207026"/>
                                          <w:dropDownList>
                                            <w:listItem w:displayText="Insert a year" w:value="Insert a year"/>
                                            <w:listItem w:displayText="2022" w:value="2022"/>
                                            <w:listItem w:displayText="2023" w:value="2023"/>
                                            <w:listItem w:displayText="2024" w:value="2024"/>
                                            <w:listItem w:displayText="2025" w:value="2025"/>
                                            <w:listItem w:displayText="2026" w:value="2026"/>
                                            <w:listItem w:displayText="2027" w:value="2027"/>
                                            <w:listItem w:displayText="2028" w:value="2028"/>
                                            <w:listItem w:displayText="2029" w:value="2029"/>
                                            <w:listItem w:displayText="2030" w:value="2030"/>
                                          </w:dropDownList>
                                        </w:sdtPr>
                                        <w:sdtEndPr/>
                                        <w:sdtContent>
                                          <w:r>
                                            <w:rPr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</w:rPr>
                                            <w:t>Insert a year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1661B1" w14:paraId="2FB6A69D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6E129F5A" w14:textId="77777777" w:rsidR="001661B1" w:rsidRPr="00587D0B" w:rsidRDefault="001661B1" w:rsidP="00FC65B7">
                                      <w:pP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OBJECTIVES</w:t>
                                      </w:r>
                                    </w:p>
                                  </w:tc>
                                  <w:tc>
                                    <w:tcPr>
                                      <w:tcW w:w="3828" w:type="dxa"/>
                                    </w:tcPr>
                                    <w:p w14:paraId="5B784331" w14:textId="77777777" w:rsidR="001661B1" w:rsidRPr="00587D0B" w:rsidRDefault="001661B1" w:rsidP="00FC65B7">
                                      <w:pP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PERFORMANCE</w:t>
                                      </w:r>
                                    </w:p>
                                  </w:tc>
                                </w:tr>
                                <w:tr w:rsidR="001661B1" w14:paraId="55E757E9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0D229986" w14:textId="77777777" w:rsidR="001661B1" w:rsidRPr="00587D0B" w:rsidRDefault="001661B1" w:rsidP="00DA603C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1. </w:t>
                                      </w:r>
                                      <w:sdt>
                                        <w:sdtPr>
                                          <w:rPr>
                                            <w:sz w:val="20"/>
                                            <w:szCs w:val="20"/>
                                          </w:rPr>
                                          <w:id w:val="-381784470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20"/>
                                        <w:szCs w:val="20"/>
                                      </w:rPr>
                                      <w:id w:val="1100449426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828" w:type="dxa"/>
                                        </w:tcPr>
                                        <w:p w14:paraId="03685DE9" w14:textId="77777777" w:rsidR="001661B1" w:rsidRPr="00587D0B" w:rsidRDefault="001661B1" w:rsidP="00DA603C">
                                          <w:pPr>
                                            <w:rPr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1661B1" w14:paraId="214BDE0C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27245C30" w14:textId="77777777" w:rsidR="001661B1" w:rsidRPr="00587D0B" w:rsidRDefault="001661B1" w:rsidP="00FC65B7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2. </w:t>
                                      </w:r>
                                      <w:sdt>
                                        <w:sdtPr>
                                          <w:rPr>
                                            <w:sz w:val="20"/>
                                            <w:szCs w:val="20"/>
                                          </w:rPr>
                                          <w:id w:val="-71511871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20"/>
                                        <w:szCs w:val="20"/>
                                      </w:rPr>
                                      <w:id w:val="-426806436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828" w:type="dxa"/>
                                        </w:tcPr>
                                        <w:p w14:paraId="38F16F69" w14:textId="77777777" w:rsidR="001661B1" w:rsidRPr="00587D0B" w:rsidRDefault="001661B1" w:rsidP="00FC65B7">
                                          <w:pPr>
                                            <w:rPr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1661B1" w14:paraId="40DBEAFE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76923019" w14:textId="77777777" w:rsidR="001661B1" w:rsidRPr="00587D0B" w:rsidRDefault="001661B1" w:rsidP="00FC65B7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3. </w:t>
                                      </w:r>
                                      <w:sdt>
                                        <w:sdtPr>
                                          <w:rPr>
                                            <w:sz w:val="20"/>
                                            <w:szCs w:val="20"/>
                                          </w:rPr>
                                          <w:id w:val="-352811638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20"/>
                                        <w:szCs w:val="20"/>
                                      </w:rPr>
                                      <w:id w:val="1600528347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828" w:type="dxa"/>
                                        </w:tcPr>
                                        <w:p w14:paraId="614C22B2" w14:textId="77777777" w:rsidR="001661B1" w:rsidRPr="00587D0B" w:rsidRDefault="001661B1" w:rsidP="00FC65B7">
                                          <w:pPr>
                                            <w:rPr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4FD2F46E" w14:textId="77777777" w:rsidR="001661B1" w:rsidRPr="00587D0B" w:rsidRDefault="001661B1" w:rsidP="001661B1">
                                <w:pPr>
                                  <w:spacing w:before="120" w:after="12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hallenges encountered</w:t>
                                </w:r>
                              </w:p>
                              <w:p w14:paraId="6AF7F7D9" w14:textId="77777777" w:rsidR="001661B1" w:rsidRPr="00587D0B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sz w:val="20"/>
                                    <w:szCs w:val="20"/>
                                  </w:rPr>
                                  <w:t xml:space="preserve">1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1571848368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45EC4282" w14:textId="77777777" w:rsidR="001661B1" w:rsidRPr="00587D0B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sz w:val="20"/>
                                    <w:szCs w:val="20"/>
                                  </w:rPr>
                                  <w:t xml:space="preserve">2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941651273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13C046AD" w14:textId="77777777" w:rsidR="001661B1" w:rsidRPr="00587D0B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sz w:val="20"/>
                                    <w:szCs w:val="20"/>
                                  </w:rPr>
                                  <w:t xml:space="preserve">3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87092375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52641F55" w14:textId="77777777" w:rsidR="001661B1" w:rsidRPr="00FC65B7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tbl>
                                <w:tblPr>
                                  <w:tblStyle w:val="Rcsostblzat"/>
                                  <w:tblW w:w="7735" w:type="dxa"/>
                                  <w:tblInd w:w="57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632"/>
                                  <w:gridCol w:w="2551"/>
                                  <w:gridCol w:w="2552"/>
                                </w:tblGrid>
                                <w:tr w:rsidR="001661B1" w14:paraId="209C5F7B" w14:textId="77777777" w:rsidTr="00837B20">
                                  <w:trPr>
                                    <w:trHeight w:val="326"/>
                                  </w:trPr>
                                  <w:tc>
                                    <w:tcPr>
                                      <w:tcW w:w="2632" w:type="dxa"/>
                                      <w:vAlign w:val="center"/>
                                    </w:tcPr>
                                    <w:p w14:paraId="6612DA77" w14:textId="77777777" w:rsidR="001661B1" w:rsidRPr="00587D0B" w:rsidRDefault="001661B1" w:rsidP="003F307A">
                                      <w:pPr>
                                        <w:pStyle w:val="Listaszerbekezds"/>
                                        <w:ind w:left="57"/>
                                        <w:contextualSpacing w:val="0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TARGETS</w:t>
                                      </w:r>
                                    </w:p>
                                  </w:tc>
                                  <w:tc>
                                    <w:tcPr>
                                      <w:tcW w:w="2551" w:type="dxa"/>
                                      <w:vAlign w:val="center"/>
                                    </w:tcPr>
                                    <w:p w14:paraId="7C53F838" w14:textId="77777777" w:rsidR="001661B1" w:rsidRDefault="001661B1" w:rsidP="003F307A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jc w:val="center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Indicator</w:t>
                                      </w:r>
                                    </w:p>
                                    <w:p w14:paraId="3C667940" w14:textId="77777777" w:rsidR="001661B1" w:rsidRPr="00587D0B" w:rsidRDefault="00842C5C" w:rsidP="003F307A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jc w:val="center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  <w:id w:val="-747577675"/>
                                          <w:dropDownList>
                                            <w:listItem w:displayText="Insert a year" w:value="Insert a year"/>
                                            <w:listItem w:displayText="2022" w:value="2022"/>
                                            <w:listItem w:displayText="2023" w:value="2023"/>
                                            <w:listItem w:displayText="2024" w:value="2024"/>
                                            <w:listItem w:displayText="2025" w:value="2025"/>
                                            <w:listItem w:displayText="2026" w:value="2026"/>
                                            <w:listItem w:displayText="2027" w:value="2027"/>
                                            <w:listItem w:displayText="2028" w:value="2028"/>
                                            <w:listItem w:displayText="2029" w:value="2029"/>
                                            <w:listItem w:displayText="2030" w:value="2030"/>
                                          </w:dropDownList>
                                        </w:sdtPr>
                                        <w:sdtEndPr/>
                                        <w:sdtContent>
                                          <w:r w:rsidR="001661B1">
                                            <w:rPr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</w:rPr>
                                            <w:t>Insert a year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2552" w:type="dxa"/>
                                      <w:vAlign w:val="center"/>
                                    </w:tcPr>
                                    <w:p w14:paraId="42465E4C" w14:textId="77777777" w:rsidR="001661B1" w:rsidRPr="00587D0B" w:rsidRDefault="001661B1" w:rsidP="003F307A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jc w:val="center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Performance against target</w:t>
                                      </w:r>
                                    </w:p>
                                  </w:tc>
                                </w:tr>
                                <w:tr w:rsidR="001661B1" w14:paraId="3C982E08" w14:textId="77777777" w:rsidTr="00837B20">
                                  <w:tc>
                                    <w:tcPr>
                                      <w:tcW w:w="2632" w:type="dxa"/>
                                    </w:tcPr>
                                    <w:p w14:paraId="2A07AB4E" w14:textId="77777777" w:rsidR="001661B1" w:rsidRPr="00837B20" w:rsidRDefault="001661B1" w:rsidP="00837B20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837B20">
                                        <w:rPr>
                                          <w:sz w:val="18"/>
                                          <w:szCs w:val="18"/>
                                        </w:rPr>
                                        <w:t xml:space="preserve">1. </w:t>
                                      </w:r>
                                      <w:sdt>
                                        <w:sdtPr>
                                          <w:rPr>
                                            <w:sz w:val="18"/>
                                            <w:szCs w:val="18"/>
                                          </w:rPr>
                                          <w:id w:val="1104384603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308671439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1" w:type="dxa"/>
                                        </w:tcPr>
                                        <w:p w14:paraId="03439CF7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-1159840638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2" w:type="dxa"/>
                                        </w:tcPr>
                                        <w:p w14:paraId="53E96A19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1661B1" w14:paraId="4D91F2B6" w14:textId="77777777" w:rsidTr="00837B20">
                                  <w:tc>
                                    <w:tcPr>
                                      <w:tcW w:w="2632" w:type="dxa"/>
                                    </w:tcPr>
                                    <w:p w14:paraId="352AB76F" w14:textId="77777777" w:rsidR="001661B1" w:rsidRPr="00837B20" w:rsidRDefault="001661B1" w:rsidP="00837B20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837B20">
                                        <w:rPr>
                                          <w:sz w:val="18"/>
                                          <w:szCs w:val="18"/>
                                        </w:rPr>
                                        <w:t xml:space="preserve">2. </w:t>
                                      </w:r>
                                      <w:sdt>
                                        <w:sdtPr>
                                          <w:rPr>
                                            <w:sz w:val="18"/>
                                            <w:szCs w:val="18"/>
                                          </w:rPr>
                                          <w:id w:val="-1426492212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459621087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1" w:type="dxa"/>
                                        </w:tcPr>
                                        <w:p w14:paraId="42CBDE96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-1396513664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2" w:type="dxa"/>
                                        </w:tcPr>
                                        <w:p w14:paraId="2227025A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1661B1" w14:paraId="18CEF88F" w14:textId="77777777" w:rsidTr="00837B20">
                                  <w:tc>
                                    <w:tcPr>
                                      <w:tcW w:w="2632" w:type="dxa"/>
                                    </w:tcPr>
                                    <w:p w14:paraId="73191CE9" w14:textId="77777777" w:rsidR="001661B1" w:rsidRPr="001661B1" w:rsidRDefault="001661B1" w:rsidP="00837B20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661B1">
                                        <w:rPr>
                                          <w:sz w:val="18"/>
                                          <w:szCs w:val="18"/>
                                        </w:rPr>
                                        <w:t xml:space="preserve">3. </w:t>
                                      </w:r>
                                      <w:sdt>
                                        <w:sdtPr>
                                          <w:rPr>
                                            <w:sz w:val="18"/>
                                            <w:szCs w:val="18"/>
                                          </w:rPr>
                                          <w:id w:val="2055651405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-1193377641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1" w:type="dxa"/>
                                        </w:tcPr>
                                        <w:p w14:paraId="25770CF5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-2084821570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2" w:type="dxa"/>
                                        </w:tcPr>
                                        <w:p w14:paraId="6338E5A6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572244F6" w14:textId="77777777" w:rsidR="001661B1" w:rsidRPr="00FC65B7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58BC885A" w14:textId="77777777" w:rsidR="001661B1" w:rsidRPr="00FC65B7" w:rsidRDefault="001661B1" w:rsidP="001661B1">
                                <w:pPr>
                                  <w:pStyle w:val="Listaszerbekezds"/>
                                  <w:spacing w:before="120" w:after="120"/>
                                  <w:ind w:left="360"/>
                                  <w:rPr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Rectangle 20"/>
                          <wps:cNvSpPr/>
                          <wps:spPr>
                            <a:xfrm>
                              <a:off x="6281258" y="-1"/>
                              <a:ext cx="1942465" cy="9144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3DD08934" w14:textId="77777777" w:rsidR="001661B1" w:rsidRPr="0016157F" w:rsidRDefault="001661B1" w:rsidP="001661B1">
                                <w:pPr>
                                  <w:spacing w:after="12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NEXT YEAR </w:t>
                                </w:r>
                                <w:r w:rsidRPr="0016157F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OBJECTIVES </w:t>
                                </w:r>
                                <w:sdt>
                                  <w:sdt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d w:val="1726562946"/>
                                    <w:dropDownList>
                                      <w:listItem w:displayText="...." w:value="...."/>
                                      <w:listItem w:displayText="2022" w:value="2022"/>
                                      <w:listItem w:displayText="2023" w:value="2023"/>
                                      <w:listItem w:displayText="2024" w:value="2024"/>
                                      <w:listItem w:displayText="2025" w:value="2025"/>
                                      <w:listItem w:displayText="2026" w:value="2026"/>
                                      <w:listItem w:displayText="2027" w:value="2027"/>
                                      <w:listItem w:displayText="2028" w:value="2028"/>
                                      <w:listItem w:displayText="2029" w:value="2029"/>
                                      <w:listItem w:displayText="2030" w:value="2030"/>
                                    </w:dropDownList>
                                  </w:sdtPr>
                                  <w:sdtEndPr/>
                                  <w:sdtContent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....</w:t>
                                    </w:r>
                                  </w:sdtContent>
                                </w:sdt>
                              </w:p>
                              <w:p w14:paraId="042C6E3B" w14:textId="77777777" w:rsidR="001661B1" w:rsidRPr="0016157F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643730977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  <w:r w:rsidR="001661B1" w:rsidRPr="0016157F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378D74D9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993338979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48C87123" w14:textId="77777777" w:rsidR="001661B1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246338003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Rectangle 21"/>
                          <wps:cNvSpPr/>
                          <wps:spPr>
                            <a:xfrm>
                              <a:off x="6281255" y="973667"/>
                              <a:ext cx="1942888" cy="872067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F4805E7" w14:textId="77777777" w:rsidR="001661B1" w:rsidRPr="0016157F" w:rsidRDefault="001661B1" w:rsidP="001661B1">
                                <w:pPr>
                                  <w:spacing w:after="12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6157F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MEDIUM-TERM OPPORTUNITIES</w:t>
                                </w:r>
                              </w:p>
                              <w:p w14:paraId="69175B7D" w14:textId="77777777" w:rsidR="001661B1" w:rsidRPr="0016157F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593907809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  <w:r w:rsidR="001661B1" w:rsidRPr="0016157F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401DABD1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36637164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4D554FDC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1206907074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Rectangle 22"/>
                          <wps:cNvSpPr/>
                          <wps:spPr>
                            <a:xfrm>
                              <a:off x="6272348" y="1904934"/>
                              <a:ext cx="1951355" cy="1100628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72207BA" w14:textId="77777777" w:rsidR="001661B1" w:rsidRPr="003F307A" w:rsidRDefault="001661B1" w:rsidP="001661B1">
                                <w:pPr>
                                  <w:spacing w:after="12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MEDIUM-TERM TARGETS</w:t>
                                </w:r>
                              </w:p>
                              <w:p w14:paraId="0F8F271E" w14:textId="77777777" w:rsidR="001661B1" w:rsidRPr="0016157F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639805917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  <w:r w:rsidR="001661B1" w:rsidRPr="0016157F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01DC5463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49441556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7C9E0D10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212195440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2DBAE18" id="Group 14" o:spid="_x0000_s1035" style="position:absolute;margin-left:27pt;margin-top:5.95pt;width:769.1pt;height:485.35pt;z-index:251673600" coordsize="97676,61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">
                <v:rect id="Rectangle 15" o:spid="_x0000_s1036" style="position:absolute;left:22479;top:31337;width:75197;height:303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" fillcolor="window" strokecolor="windowText" strokeweight="1pt">
                  <v:textbox>
                    <w:txbxContent>
                      <w:tbl>
                        <w:tblPr>
                          <w:tblStyle w:val="Rcsostblzat"/>
                          <w:tblW w:w="11624" w:type="dxa"/>
                          <w:tblLook w:val="04A0" w:firstRow="1" w:lastRow="0" w:firstColumn="1" w:lastColumn="0" w:noHBand="0" w:noVBand="1"/>
                        </w:tblPr>
                        <w:tblGrid>
                          <w:gridCol w:w="4678"/>
                          <w:gridCol w:w="6946"/>
                        </w:tblGrid>
                        <w:tr w:rsidR="001661B1" w14:paraId="76E569D7" w14:textId="77777777" w:rsidTr="00837B20">
                          <w:tc>
                            <w:tcPr>
                              <w:tcW w:w="11624" w:type="dxa"/>
                              <w:gridSpan w:val="2"/>
                              <w:tcBorders>
                                <w:top w:val="nil"/>
                                <w:left w:val="nil"/>
                                <w:right w:val="nil"/>
                              </w:tcBorders>
                            </w:tcPr>
                            <w:p w14:paraId="55249142" w14:textId="77777777" w:rsidR="001661B1" w:rsidRPr="0016157F" w:rsidRDefault="001661B1" w:rsidP="00354E7A">
                              <w:pPr>
                                <w:spacing w:before="120" w:after="12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KEY RISKS AND MITIGATION STRATEGIES</w:t>
                              </w:r>
                            </w:p>
                          </w:tc>
                        </w:tr>
                        <w:tr w:rsidR="001661B1" w14:paraId="0F8166EC" w14:textId="77777777" w:rsidTr="00837B20">
                          <w:tc>
                            <w:tcPr>
                              <w:tcW w:w="4678" w:type="dxa"/>
                            </w:tcPr>
                            <w:p w14:paraId="5A1A4747" w14:textId="77777777" w:rsidR="001661B1" w:rsidRPr="0016157F" w:rsidRDefault="001661B1" w:rsidP="00354E7A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Risk description</w:t>
                              </w:r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3D2D5778" w14:textId="77777777" w:rsidR="001661B1" w:rsidRPr="0016157F" w:rsidRDefault="001661B1" w:rsidP="00354E7A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Risk mitigation actions</w:t>
                              </w:r>
                            </w:p>
                          </w:tc>
                        </w:tr>
                        <w:tr w:rsidR="001661B1" w14:paraId="5309124D" w14:textId="77777777" w:rsidTr="00837B20">
                          <w:tc>
                            <w:tcPr>
                              <w:tcW w:w="4678" w:type="dxa"/>
                            </w:tcPr>
                            <w:p w14:paraId="7256146B" w14:textId="77777777" w:rsidR="001661B1" w:rsidRPr="0016157F" w:rsidRDefault="001661B1" w:rsidP="00C73590">
                              <w:pPr>
                                <w:spacing w:before="40" w:after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1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100791188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            </w:t>
                              </w:r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6B5A3EE9" w14:textId="77777777" w:rsidR="001661B1" w:rsidRPr="0016157F" w:rsidRDefault="001661B1" w:rsidP="00C73590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2063905703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002C5C2C" w14:textId="77777777" w:rsidR="001661B1" w:rsidRPr="0016157F" w:rsidRDefault="001661B1" w:rsidP="00C73590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898932763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40D8AA46" w14:textId="77777777" w:rsidR="001661B1" w:rsidRPr="0016157F" w:rsidRDefault="001661B1" w:rsidP="00C73590">
                              <w:pPr>
                                <w:spacing w:after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494880901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  <w:tr w:rsidR="001661B1" w14:paraId="48B83E6E" w14:textId="77777777" w:rsidTr="00837B20">
                          <w:tc>
                            <w:tcPr>
                              <w:tcW w:w="4678" w:type="dxa"/>
                            </w:tcPr>
                            <w:p w14:paraId="1E0FF827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2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271597133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65AFC463" w14:textId="77777777" w:rsidR="001661B1" w:rsidRPr="0016157F" w:rsidRDefault="001661B1" w:rsidP="00EE7A87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225829109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230DEA1A" w14:textId="77777777" w:rsidR="001661B1" w:rsidRPr="0016157F" w:rsidRDefault="001661B1" w:rsidP="00EE7A8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559557232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67DA9CA4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706668371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  <w:tr w:rsidR="001661B1" w14:paraId="09852CD9" w14:textId="77777777" w:rsidTr="00837B20">
                          <w:tc>
                            <w:tcPr>
                              <w:tcW w:w="4678" w:type="dxa"/>
                            </w:tcPr>
                            <w:p w14:paraId="5F3FEFA8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3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769900482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32D9D6E0" w14:textId="77777777" w:rsidR="001661B1" w:rsidRPr="0016157F" w:rsidRDefault="001661B1" w:rsidP="00EE7A87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581217262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6A1516DB" w14:textId="77777777" w:rsidR="001661B1" w:rsidRPr="0016157F" w:rsidRDefault="001661B1" w:rsidP="00EE7A8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2062049583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461AB456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563553392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  <w:tr w:rsidR="001661B1" w14:paraId="29E409C2" w14:textId="77777777" w:rsidTr="00837B20">
                          <w:tc>
                            <w:tcPr>
                              <w:tcW w:w="4678" w:type="dxa"/>
                            </w:tcPr>
                            <w:p w14:paraId="55163FFF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4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84034227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51A1F832" w14:textId="77777777" w:rsidR="001661B1" w:rsidRPr="0016157F" w:rsidRDefault="001661B1" w:rsidP="00EE7A87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823282543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4DBB78D8" w14:textId="77777777" w:rsidR="001661B1" w:rsidRPr="0016157F" w:rsidRDefault="001661B1" w:rsidP="00EE7A8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2078244392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2C17D8C7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806440862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</w:tbl>
                      <w:p w14:paraId="2C572B8C" w14:textId="77777777" w:rsidR="001661B1" w:rsidRPr="00354E7A" w:rsidRDefault="001661B1" w:rsidP="001661B1">
                        <w:pPr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rect>
                <v:group id="Group 16" o:spid="_x0000_s1037" style="position:absolute;width:97612;height:61552" coordorigin="" coordsize="82241,61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rect id="Rectangle 17" o:spid="_x0000_s1038" style="position:absolute;top:84;width:18225;height:138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" fillcolor="white [3201]" strokecolor="black [3200]" strokeweight="1pt">
                    <v:textbox>
                      <w:txbxContent>
                        <w:p w14:paraId="549A616A" w14:textId="1DADFDD1" w:rsidR="001661B1" w:rsidRPr="00A1325F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A1325F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MATERIAL ISSUE (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2</w:t>
                          </w:r>
                          <w:r w:rsidRPr="00A1325F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</w:p>
                        <w:p w14:paraId="4197F932" w14:textId="77777777" w:rsidR="001661B1" w:rsidRDefault="001661B1" w:rsidP="001661B1">
                          <w:pPr>
                            <w:spacing w:after="120" w:line="240" w:lineRule="auto"/>
                            <w:jc w:val="center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 w:rsidRPr="00A1325F"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>Please indicate material issue here</w:t>
                          </w:r>
                        </w:p>
                        <w:sdt>
                          <w:sdtP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id w:val="1978109038"/>
                            <w:showingPlcHdr/>
                            <w:comboBox>
                              <w:listItem w:value="Choose an item."/>
                              <w:listItem w:displayText="Capital allocation" w:value="Capital allocation"/>
                              <w:listItem w:displayText="Climate change" w:value="Climate change"/>
                              <w:listItem w:displayText="Competitor landscape" w:value="Competitor landscape"/>
                              <w:listItem w:displayText="Consumer environment" w:value="Consumer environment"/>
                              <w:listItem w:displayText="Cost competitiveness of products" w:value="Cost competitiveness of products"/>
                              <w:listItem w:displayText="Cost competitiveness of services" w:value="Cost competitiveness of services"/>
                              <w:listItem w:displayText="Customer expectations and needs" w:value="Customer expectations and needs"/>
                              <w:listItem w:displayText="Cyberthreats" w:value="Cyberthreats"/>
                              <w:listItem w:displayText="Digitalisation" w:value="Digitalisation"/>
                              <w:listItem w:displayText="Economic climate" w:value="Economic climate"/>
                              <w:listItem w:displayText="Employee skills and expertise" w:value="Employee skills and expertise"/>
                              <w:listItem w:displayText="Evolving technology" w:value="Evolving technology"/>
                              <w:listItem w:displayText="Financial liquidity" w:value="Financial liquidity"/>
                              <w:listItem w:displayText="Financial performance and resilience" w:value="Financial performance and resilience"/>
                              <w:listItem w:displayText="Health, safety, wellness" w:value="Health, safety, wellness"/>
                              <w:listItem w:displayText="ICT market trends" w:value="ICT market trends"/>
                              <w:listItem w:displayText="Infrastructure access and capacity" w:value="Infrastructure access and capacity"/>
                              <w:listItem w:displayText="Intense competitive landscape" w:value="Intense competitive landscape"/>
                              <w:listItem w:displayText="Investment returns" w:value="Investment returns"/>
                              <w:listItem w:displayText="Key customer dependency" w:value="Key customer dependency"/>
                              <w:listItem w:displayText="Price and currency volatility" w:value="Price and currency volatility"/>
                              <w:listItem w:displayText="Regulatory compliance" w:value="Regulatory compliance"/>
                              <w:listItem w:displayText="Regulatory environment" w:value="Regulatory environment"/>
                              <w:listItem w:displayText="Regulatory landscape" w:value="Regulatory landscape"/>
                              <w:listItem w:displayText="Security of supply" w:value="Security of supply"/>
                              <w:listItem w:displayText="Social unrest" w:value="Social unrest"/>
                              <w:listItem w:displayText="Stability of value chain" w:value="Stability of value chain"/>
                              <w:listItem w:displayText="Supply chain efficiency" w:value="Supply chain efficiency"/>
                              <w:listItem w:displayText="Talent management" w:value="Talent management"/>
                              <w:listItem w:displayText="Technological change" w:value="Technological change"/>
                              <w:listItem w:displayText="Transition to a low-carbon economy" w:value="Transition to a low-carbon economy"/>
                              <w:listItem w:displayText="Transparency, ethics and integrity" w:value="Transparency, ethics and integrity"/>
                              <w:listItem w:displayText="Workforce: culture, capability, diversity" w:value="Workforce: culture, capability, diversity"/>
                            </w:comboBox>
                          </w:sdtPr>
                          <w:sdtEndPr/>
                          <w:sdtContent>
                            <w:p w14:paraId="7E3FDD42" w14:textId="77777777" w:rsidR="001661B1" w:rsidRPr="00A2301E" w:rsidRDefault="001661B1" w:rsidP="001661B1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532342">
                                <w:rPr>
                                  <w:rStyle w:val="Helyrzszveg"/>
                                </w:rPr>
                                <w:t>Choose an item.</w:t>
                              </w:r>
                            </w:p>
                          </w:sdtContent>
                        </w:sdt>
                      </w:txbxContent>
                    </v:textbox>
                  </v:rect>
                  <v:rect id="Rectangle 18" o:spid="_x0000_s1039" style="position:absolute;top:14476;width:18281;height:470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" fillcolor="window" strokecolor="windowText" strokeweight="1pt">
                    <v:textbox>
                      <w:txbxContent>
                        <w:p w14:paraId="02B50203" w14:textId="5FE43EA2" w:rsidR="001661B1" w:rsidRPr="00586FB2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586FB2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MEASUREMENT OF MATERIAL ISSUE (</w:t>
                          </w:r>
                          <w:r w:rsidR="00A31808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2</w:t>
                          </w:r>
                          <w:r w:rsidRPr="00586FB2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</w:p>
                        <w:p w14:paraId="751AE090" w14:textId="77777777" w:rsidR="001661B1" w:rsidRPr="00A1325F" w:rsidRDefault="001661B1" w:rsidP="001661B1">
                          <w:pPr>
                            <w:spacing w:after="0" w:line="240" w:lineRule="auto"/>
                            <w:jc w:val="center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 w:rsidRPr="00A1325F"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>Please present in tables or at the charts how do you measure this material issue</w:t>
                          </w:r>
                        </w:p>
                        <w:p w14:paraId="2325EC5A" w14:textId="77777777" w:rsidR="001661B1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lang w:val="pl-PL"/>
                            </w:rPr>
                          </w:pPr>
                          <w:r>
                            <w:rPr>
                              <w:noProof/>
                              <w:sz w:val="16"/>
                              <w:szCs w:val="16"/>
                              <w:lang w:val="hu-HU" w:eastAsia="hu-HU"/>
                            </w:rPr>
                            <w:drawing>
                              <wp:inline distT="0" distB="0" distL="0" distR="0" wp14:anchorId="6F86E130" wp14:editId="2479F233">
                                <wp:extent cx="914400" cy="914400"/>
                                <wp:effectExtent l="0" t="0" r="0" b="0"/>
                                <wp:docPr id="23" name="Graphic 23" descr="Tabl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table.svg"/>
                                        <pic:cNvPicPr/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E902CE" w14:textId="77777777" w:rsidR="001661B1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lang w:val="pl-PL"/>
                            </w:rPr>
                          </w:pPr>
                          <w:r>
                            <w:rPr>
                              <w:noProof/>
                              <w:sz w:val="16"/>
                              <w:szCs w:val="16"/>
                              <w:lang w:val="hu-HU" w:eastAsia="hu-HU"/>
                            </w:rPr>
                            <w:drawing>
                              <wp:inline distT="0" distB="0" distL="0" distR="0" wp14:anchorId="754D6537" wp14:editId="3530F541">
                                <wp:extent cx="914400" cy="914400"/>
                                <wp:effectExtent l="0" t="0" r="0" b="0"/>
                                <wp:docPr id="24" name="Graphic 24" descr="Pie chart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echart.svg"/>
                                        <pic:cNvPicPr/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61D3E9B" w14:textId="77777777" w:rsidR="001661B1" w:rsidRPr="00A1325F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lang w:val="pl-PL"/>
                            </w:rPr>
                          </w:pPr>
                          <w:r>
                            <w:rPr>
                              <w:b/>
                              <w:bCs/>
                              <w:noProof/>
                              <w:sz w:val="24"/>
                              <w:szCs w:val="24"/>
                              <w:lang w:val="hu-HU" w:eastAsia="hu-HU"/>
                            </w:rPr>
                            <w:drawing>
                              <wp:inline distT="0" distB="0" distL="0" distR="0" wp14:anchorId="323D8546" wp14:editId="7D2E8CEB">
                                <wp:extent cx="914400" cy="914400"/>
                                <wp:effectExtent l="0" t="0" r="0" b="0"/>
                                <wp:docPr id="25" name="Graphic 25" descr="Bar graph with upward tren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bargraphupwardtrend_ltr.svg"/>
                                        <pic:cNvPicPr/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rect>
                  <v:rect id="Rectangle 19" o:spid="_x0000_s1040" style="position:absolute;left:18879;width:43331;height:300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" fillcolor="window" strokecolor="windowText" strokeweight="1pt">
                    <v:textbox>
                      <w:txbxContent>
                        <w:tbl>
                          <w:tblPr>
                            <w:tblStyle w:val="Rcsostblzat"/>
                            <w:tblW w:w="7797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3969"/>
                            <w:gridCol w:w="3828"/>
                          </w:tblGrid>
                          <w:tr w:rsidR="001661B1" w14:paraId="591DFA27" w14:textId="77777777" w:rsidTr="00837B20">
                            <w:tc>
                              <w:tcPr>
                                <w:tcW w:w="7797" w:type="dxa"/>
                                <w:gridSpan w:val="2"/>
                                <w:tcBorders>
                                  <w:top w:val="nil"/>
                                  <w:left w:val="nil"/>
                                  <w:right w:val="nil"/>
                                </w:tcBorders>
                              </w:tcPr>
                              <w:p w14:paraId="2141170C" w14:textId="77777777" w:rsidR="001661B1" w:rsidRPr="00FC65B7" w:rsidRDefault="001661B1" w:rsidP="00FC65B7">
                                <w:pPr>
                                  <w:spacing w:after="12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FC65B7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formance against objectives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– </w:t>
                                </w:r>
                                <w:sdt>
                                  <w:sdt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d w:val="-71207026"/>
                                    <w:dropDownList>
                                      <w:listItem w:displayText="Insert a year" w:value="Insert a year"/>
                                      <w:listItem w:displayText="2022" w:value="2022"/>
                                      <w:listItem w:displayText="2023" w:value="2023"/>
                                      <w:listItem w:displayText="2024" w:value="2024"/>
                                      <w:listItem w:displayText="2025" w:value="2025"/>
                                      <w:listItem w:displayText="2026" w:value="2026"/>
                                      <w:listItem w:displayText="2027" w:value="2027"/>
                                      <w:listItem w:displayText="2028" w:value="2028"/>
                                      <w:listItem w:displayText="2029" w:value="2029"/>
                                      <w:listItem w:displayText="2030" w:value="2030"/>
                                    </w:dropDownList>
                                  </w:sdtPr>
                                  <w:sdtEndPr/>
                                  <w:sdtContent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Insert a year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1661B1" w14:paraId="2FB6A69D" w14:textId="77777777" w:rsidTr="00837B20">
                            <w:tc>
                              <w:tcPr>
                                <w:tcW w:w="3969" w:type="dxa"/>
                              </w:tcPr>
                              <w:p w14:paraId="6E129F5A" w14:textId="77777777" w:rsidR="001661B1" w:rsidRPr="00587D0B" w:rsidRDefault="001661B1" w:rsidP="00FC65B7">
                                <w:pP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OBJECTIVES</w:t>
                                </w:r>
                              </w:p>
                            </w:tc>
                            <w:tc>
                              <w:tcPr>
                                <w:tcW w:w="3828" w:type="dxa"/>
                              </w:tcPr>
                              <w:p w14:paraId="5B784331" w14:textId="77777777" w:rsidR="001661B1" w:rsidRPr="00587D0B" w:rsidRDefault="001661B1" w:rsidP="00FC65B7">
                                <w:pP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FORMANCE</w:t>
                                </w:r>
                              </w:p>
                            </w:tc>
                          </w:tr>
                          <w:tr w:rsidR="001661B1" w14:paraId="55E757E9" w14:textId="77777777" w:rsidTr="00837B20">
                            <w:tc>
                              <w:tcPr>
                                <w:tcW w:w="3969" w:type="dxa"/>
                              </w:tcPr>
                              <w:p w14:paraId="0D229986" w14:textId="77777777" w:rsidR="001661B1" w:rsidRPr="00587D0B" w:rsidRDefault="001661B1" w:rsidP="00DA603C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1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38178447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1100449426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3828" w:type="dxa"/>
                                  </w:tcPr>
                                  <w:p w14:paraId="03685DE9" w14:textId="77777777" w:rsidR="001661B1" w:rsidRPr="00587D0B" w:rsidRDefault="001661B1" w:rsidP="00DA603C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1661B1" w14:paraId="214BDE0C" w14:textId="77777777" w:rsidTr="00837B20">
                            <w:tc>
                              <w:tcPr>
                                <w:tcW w:w="3969" w:type="dxa"/>
                              </w:tcPr>
                              <w:p w14:paraId="27245C30" w14:textId="77777777" w:rsidR="001661B1" w:rsidRPr="00587D0B" w:rsidRDefault="001661B1" w:rsidP="00FC65B7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2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71511871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426806436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3828" w:type="dxa"/>
                                  </w:tcPr>
                                  <w:p w14:paraId="38F16F69" w14:textId="77777777" w:rsidR="001661B1" w:rsidRPr="00587D0B" w:rsidRDefault="001661B1" w:rsidP="00FC65B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1661B1" w14:paraId="40DBEAFE" w14:textId="77777777" w:rsidTr="00837B20">
                            <w:tc>
                              <w:tcPr>
                                <w:tcW w:w="3969" w:type="dxa"/>
                              </w:tcPr>
                              <w:p w14:paraId="76923019" w14:textId="77777777" w:rsidR="001661B1" w:rsidRPr="00587D0B" w:rsidRDefault="001661B1" w:rsidP="00FC65B7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3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352811638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1600528347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3828" w:type="dxa"/>
                                  </w:tcPr>
                                  <w:p w14:paraId="614C22B2" w14:textId="77777777" w:rsidR="001661B1" w:rsidRPr="00587D0B" w:rsidRDefault="001661B1" w:rsidP="00FC65B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</w:tbl>
                        <w:p w14:paraId="4FD2F46E" w14:textId="77777777" w:rsidR="001661B1" w:rsidRPr="00587D0B" w:rsidRDefault="001661B1" w:rsidP="001661B1">
                          <w:pPr>
                            <w:spacing w:before="120" w:after="120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Challenges encountered</w:t>
                          </w:r>
                        </w:p>
                        <w:p w14:paraId="6AF7F7D9" w14:textId="77777777" w:rsidR="001661B1" w:rsidRPr="00587D0B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sz w:val="20"/>
                              <w:szCs w:val="20"/>
                            </w:rPr>
                            <w:t xml:space="preserve">1.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1571848368"/>
                              <w:showingPlcHdr/>
                              <w:text/>
                            </w:sdtPr>
                            <w:sdtEndPr/>
                            <w:sdtContent>
                              <w:r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45EC4282" w14:textId="77777777" w:rsidR="001661B1" w:rsidRPr="00587D0B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sz w:val="20"/>
                              <w:szCs w:val="20"/>
                            </w:rPr>
                            <w:t xml:space="preserve">2.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941651273"/>
                              <w:showingPlcHdr/>
                              <w:text/>
                            </w:sdtPr>
                            <w:sdtEndPr/>
                            <w:sdtContent>
                              <w:r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13C046AD" w14:textId="77777777" w:rsidR="001661B1" w:rsidRPr="00587D0B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sz w:val="20"/>
                              <w:szCs w:val="20"/>
                            </w:rPr>
                            <w:t xml:space="preserve">3.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870923756"/>
                              <w:showingPlcHdr/>
                              <w:text/>
                            </w:sdtPr>
                            <w:sdtEndPr/>
                            <w:sdtContent>
                              <w:r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52641F55" w14:textId="77777777" w:rsidR="001661B1" w:rsidRPr="00FC65B7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16"/>
                              <w:szCs w:val="16"/>
                            </w:rPr>
                          </w:pPr>
                        </w:p>
                        <w:tbl>
                          <w:tblPr>
                            <w:tblStyle w:val="Rcsostblzat"/>
                            <w:tblW w:w="7735" w:type="dxa"/>
                            <w:tblInd w:w="57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2632"/>
                            <w:gridCol w:w="2551"/>
                            <w:gridCol w:w="2552"/>
                          </w:tblGrid>
                          <w:tr w:rsidR="001661B1" w14:paraId="209C5F7B" w14:textId="77777777" w:rsidTr="00837B20">
                            <w:trPr>
                              <w:trHeight w:val="326"/>
                            </w:trPr>
                            <w:tc>
                              <w:tcPr>
                                <w:tcW w:w="2632" w:type="dxa"/>
                                <w:vAlign w:val="center"/>
                              </w:tcPr>
                              <w:p w14:paraId="6612DA77" w14:textId="77777777" w:rsidR="001661B1" w:rsidRPr="00587D0B" w:rsidRDefault="001661B1" w:rsidP="003F307A">
                                <w:pPr>
                                  <w:pStyle w:val="Listaszerbekezds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TARGETS</w:t>
                                </w:r>
                              </w:p>
                            </w:tc>
                            <w:tc>
                              <w:tcPr>
                                <w:tcW w:w="2551" w:type="dxa"/>
                                <w:vAlign w:val="center"/>
                              </w:tcPr>
                              <w:p w14:paraId="7C53F838" w14:textId="77777777" w:rsidR="001661B1" w:rsidRDefault="001661B1" w:rsidP="003F307A">
                                <w:pPr>
                                  <w:pStyle w:val="Listaszerbekezds"/>
                                  <w:ind w:left="0"/>
                                  <w:contextualSpacing w:val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Indicator</w:t>
                                </w:r>
                              </w:p>
                              <w:p w14:paraId="3C667940" w14:textId="77777777" w:rsidR="001661B1" w:rsidRPr="00587D0B" w:rsidRDefault="00842C5C" w:rsidP="003F307A">
                                <w:pPr>
                                  <w:pStyle w:val="Listaszerbekezds"/>
                                  <w:ind w:left="0"/>
                                  <w:contextualSpacing w:val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d w:val="-747577675"/>
                                    <w:dropDownList>
                                      <w:listItem w:displayText="Insert a year" w:value="Insert a year"/>
                                      <w:listItem w:displayText="2022" w:value="2022"/>
                                      <w:listItem w:displayText="2023" w:value="2023"/>
                                      <w:listItem w:displayText="2024" w:value="2024"/>
                                      <w:listItem w:displayText="2025" w:value="2025"/>
                                      <w:listItem w:displayText="2026" w:value="2026"/>
                                      <w:listItem w:displayText="2027" w:value="2027"/>
                                      <w:listItem w:displayText="2028" w:value="2028"/>
                                      <w:listItem w:displayText="2029" w:value="2029"/>
                                      <w:listItem w:displayText="2030" w:value="2030"/>
                                    </w:dropDownList>
                                  </w:sdtPr>
                                  <w:sdtEndPr/>
                                  <w:sdtContent>
                                    <w:r w:rsidR="001661B1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Insert a year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2552" w:type="dxa"/>
                                <w:vAlign w:val="center"/>
                              </w:tcPr>
                              <w:p w14:paraId="42465E4C" w14:textId="77777777" w:rsidR="001661B1" w:rsidRPr="00587D0B" w:rsidRDefault="001661B1" w:rsidP="003F307A">
                                <w:pPr>
                                  <w:pStyle w:val="Listaszerbekezds"/>
                                  <w:ind w:left="0"/>
                                  <w:contextualSpacing w:val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formance against target</w:t>
                                </w:r>
                              </w:p>
                            </w:tc>
                          </w:tr>
                          <w:tr w:rsidR="001661B1" w14:paraId="3C982E08" w14:textId="77777777" w:rsidTr="00837B20">
                            <w:tc>
                              <w:tcPr>
                                <w:tcW w:w="2632" w:type="dxa"/>
                              </w:tcPr>
                              <w:p w14:paraId="2A07AB4E" w14:textId="77777777" w:rsidR="001661B1" w:rsidRPr="00837B20" w:rsidRDefault="001661B1" w:rsidP="00837B20">
                                <w:pPr>
                                  <w:pStyle w:val="Listaszerbekezds"/>
                                  <w:ind w:left="0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837B20">
                                  <w:rPr>
                                    <w:sz w:val="18"/>
                                    <w:szCs w:val="18"/>
                                  </w:rPr>
                                  <w:t xml:space="preserve">1. </w:t>
                                </w: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</w:rPr>
                                    <w:id w:val="1104384603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308671439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1" w:type="dxa"/>
                                  </w:tcPr>
                                  <w:p w14:paraId="03439CF7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1159840638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2" w:type="dxa"/>
                                  </w:tcPr>
                                  <w:p w14:paraId="53E96A19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1661B1" w14:paraId="4D91F2B6" w14:textId="77777777" w:rsidTr="00837B20">
                            <w:tc>
                              <w:tcPr>
                                <w:tcW w:w="2632" w:type="dxa"/>
                              </w:tcPr>
                              <w:p w14:paraId="352AB76F" w14:textId="77777777" w:rsidR="001661B1" w:rsidRPr="00837B20" w:rsidRDefault="001661B1" w:rsidP="00837B20">
                                <w:pPr>
                                  <w:pStyle w:val="Listaszerbekezds"/>
                                  <w:ind w:left="0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837B20">
                                  <w:rPr>
                                    <w:sz w:val="18"/>
                                    <w:szCs w:val="18"/>
                                  </w:rPr>
                                  <w:t xml:space="preserve">2. </w:t>
                                </w: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</w:rPr>
                                    <w:id w:val="-142649221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459621087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1" w:type="dxa"/>
                                  </w:tcPr>
                                  <w:p w14:paraId="42CBDE96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1396513664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2" w:type="dxa"/>
                                  </w:tcPr>
                                  <w:p w14:paraId="2227025A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1661B1" w14:paraId="18CEF88F" w14:textId="77777777" w:rsidTr="00837B20">
                            <w:tc>
                              <w:tcPr>
                                <w:tcW w:w="2632" w:type="dxa"/>
                              </w:tcPr>
                              <w:p w14:paraId="73191CE9" w14:textId="77777777" w:rsidR="001661B1" w:rsidRPr="001661B1" w:rsidRDefault="001661B1" w:rsidP="00837B20">
                                <w:pPr>
                                  <w:pStyle w:val="Listaszerbekezds"/>
                                  <w:ind w:left="0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661B1">
                                  <w:rPr>
                                    <w:sz w:val="18"/>
                                    <w:szCs w:val="18"/>
                                  </w:rPr>
                                  <w:t xml:space="preserve">3. </w:t>
                                </w: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</w:rPr>
                                    <w:id w:val="205565140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1193377641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1" w:type="dxa"/>
                                  </w:tcPr>
                                  <w:p w14:paraId="25770CF5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2084821570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2" w:type="dxa"/>
                                  </w:tcPr>
                                  <w:p w14:paraId="6338E5A6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</w:tbl>
                        <w:p w14:paraId="572244F6" w14:textId="77777777" w:rsidR="001661B1" w:rsidRPr="00FC65B7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58BC885A" w14:textId="77777777" w:rsidR="001661B1" w:rsidRPr="00FC65B7" w:rsidRDefault="001661B1" w:rsidP="001661B1">
                          <w:pPr>
                            <w:pStyle w:val="Listaszerbekezds"/>
                            <w:spacing w:before="120" w:after="120"/>
                            <w:ind w:left="360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</w:p>
                      </w:txbxContent>
                    </v:textbox>
                  </v:rect>
                  <v:rect id="Rectangle 20" o:spid="_x0000_s1041" style="position:absolute;left:62812;width:19425;height:9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" fillcolor="window" strokecolor="windowText" strokeweight="1pt">
                    <v:textbox>
                      <w:txbxContent>
                        <w:p w14:paraId="3DD08934" w14:textId="77777777" w:rsidR="001661B1" w:rsidRPr="0016157F" w:rsidRDefault="001661B1" w:rsidP="001661B1">
                          <w:pPr>
                            <w:spacing w:after="12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NEXT YEAR </w:t>
                          </w:r>
                          <w:r w:rsidRPr="0016157F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OBJECTIVES </w:t>
                          </w:r>
                          <w:sdt>
                            <w:sdt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id w:val="1726562946"/>
                              <w:dropDownList>
                                <w:listItem w:displayText="...." w:value="...."/>
                                <w:listItem w:displayText="2022" w:value="2022"/>
                                <w:listItem w:displayText="2023" w:value="2023"/>
                                <w:listItem w:displayText="2024" w:value="2024"/>
                                <w:listItem w:displayText="2025" w:value="2025"/>
                                <w:listItem w:displayText="2026" w:value="2026"/>
                                <w:listItem w:displayText="2027" w:value="2027"/>
                                <w:listItem w:displayText="2028" w:value="2028"/>
                                <w:listItem w:displayText="2029" w:value="2029"/>
                                <w:listItem w:displayText="2030" w:value="2030"/>
                              </w:dropDownList>
                            </w:sdtPr>
                            <w:sdtEndPr/>
                            <w:sdtContent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...</w:t>
                              </w:r>
                            </w:sdtContent>
                          </w:sdt>
                        </w:p>
                        <w:p w14:paraId="042C6E3B" w14:textId="77777777" w:rsidR="001661B1" w:rsidRPr="0016157F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643730977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  <w:r w:rsidR="001661B1" w:rsidRPr="0016157F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378D74D9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993338979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48C87123" w14:textId="77777777" w:rsidR="001661B1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1246338003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xbxContent>
                    </v:textbox>
                  </v:rect>
                  <v:rect id="Rectangle 21" o:spid="_x0000_s1042" style="position:absolute;left:62812;top:9736;width:19429;height:8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" fillcolor="window" strokecolor="windowText" strokeweight="1pt">
                    <v:textbox>
                      <w:txbxContent>
                        <w:p w14:paraId="5F4805E7" w14:textId="77777777" w:rsidR="001661B1" w:rsidRPr="0016157F" w:rsidRDefault="001661B1" w:rsidP="001661B1">
                          <w:pPr>
                            <w:spacing w:after="12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6157F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MEDIUM-TERM OPPORTUNITIES</w:t>
                          </w:r>
                        </w:p>
                        <w:p w14:paraId="69175B7D" w14:textId="77777777" w:rsidR="001661B1" w:rsidRPr="0016157F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593907809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  <w:r w:rsidR="001661B1" w:rsidRPr="0016157F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401DABD1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366371645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4D554FDC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1206907074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xbxContent>
                    </v:textbox>
                  </v:rect>
                  <v:rect id="Rectangle 22" o:spid="_x0000_s1043" style="position:absolute;left:62723;top:19049;width:19514;height:110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" fillcolor="window" strokecolor="windowText" strokeweight="1pt">
                    <v:textbox>
                      <w:txbxContent>
                        <w:p w14:paraId="172207BA" w14:textId="77777777" w:rsidR="001661B1" w:rsidRPr="003F307A" w:rsidRDefault="001661B1" w:rsidP="001661B1">
                          <w:pPr>
                            <w:spacing w:after="12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MEDIUM-TERM TARGETS</w:t>
                          </w:r>
                        </w:p>
                        <w:p w14:paraId="0F8F271E" w14:textId="77777777" w:rsidR="001661B1" w:rsidRPr="0016157F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639805917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  <w:r w:rsidR="001661B1" w:rsidRPr="0016157F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01DC5463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494415562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7C9E0D10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2121954402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536495E" w14:textId="79114ECE" w:rsidR="001661B1" w:rsidRDefault="001661B1"/>
    <w:p w14:paraId="28093F9B" w14:textId="05D9E013" w:rsidR="001661B1" w:rsidRDefault="001661B1"/>
    <w:p w14:paraId="1275E650" w14:textId="50114163" w:rsidR="001661B1" w:rsidRDefault="001661B1"/>
    <w:p w14:paraId="410640E4" w14:textId="27F44113" w:rsidR="001661B1" w:rsidRDefault="001661B1"/>
    <w:p w14:paraId="60712C00" w14:textId="70B1DB62" w:rsidR="001661B1" w:rsidRDefault="001661B1"/>
    <w:p w14:paraId="723A2134" w14:textId="3B18C998" w:rsidR="001661B1" w:rsidRDefault="001661B1"/>
    <w:p w14:paraId="40FA8FE1" w14:textId="676E8566" w:rsidR="001661B1" w:rsidRDefault="001661B1"/>
    <w:p w14:paraId="16009205" w14:textId="2EEE75E0" w:rsidR="001661B1" w:rsidRDefault="001661B1"/>
    <w:p w14:paraId="0D2CE4BA" w14:textId="0E4F5897" w:rsidR="001661B1" w:rsidRDefault="001661B1"/>
    <w:p w14:paraId="150641FE" w14:textId="2C1E7C66" w:rsidR="001661B1" w:rsidRDefault="001661B1"/>
    <w:p w14:paraId="289727B4" w14:textId="49DAE547" w:rsidR="001661B1" w:rsidRDefault="001661B1"/>
    <w:p w14:paraId="6D9ABA2B" w14:textId="63E4FA9B" w:rsidR="001661B1" w:rsidRDefault="001661B1"/>
    <w:p w14:paraId="626EF73B" w14:textId="560F73FD" w:rsidR="001661B1" w:rsidRDefault="001661B1"/>
    <w:p w14:paraId="29E19DC8" w14:textId="4F6ED893" w:rsidR="001661B1" w:rsidRDefault="001661B1"/>
    <w:p w14:paraId="6A774DDA" w14:textId="7DF284D9" w:rsidR="001661B1" w:rsidRDefault="001661B1"/>
    <w:p w14:paraId="5BDF852C" w14:textId="2904CB11" w:rsidR="001661B1" w:rsidRDefault="001661B1"/>
    <w:p w14:paraId="37EF1C19" w14:textId="6B15CB83" w:rsidR="001661B1" w:rsidRDefault="001661B1"/>
    <w:p w14:paraId="3E2D5807" w14:textId="6C96CCB2" w:rsidR="001661B1" w:rsidRDefault="001661B1"/>
    <w:p w14:paraId="7037C5CB" w14:textId="26ABE3C6" w:rsidR="001661B1" w:rsidRDefault="001661B1"/>
    <w:p w14:paraId="2B4DF37B" w14:textId="68827346" w:rsidR="001661B1" w:rsidRDefault="001661B1"/>
    <w:p w14:paraId="6F8D2A1B" w14:textId="15953A4F" w:rsidR="001661B1" w:rsidRDefault="001661B1"/>
    <w:p w14:paraId="18EA9CC7" w14:textId="7B8D3AFB" w:rsidR="001661B1" w:rsidRDefault="001661B1"/>
    <w:p w14:paraId="741CB454" w14:textId="0C3EF22E" w:rsidR="001661B1" w:rsidRDefault="001661B1"/>
    <w:p w14:paraId="65DD8555" w14:textId="1C4E12ED" w:rsidR="001661B1" w:rsidRDefault="001661B1">
      <w:r>
        <w:rPr>
          <w:b/>
          <w:bCs/>
          <w:noProof/>
          <w:sz w:val="28"/>
          <w:szCs w:val="28"/>
          <w:lang w:val="hu-HU" w:eastAsia="hu-HU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E781397" wp14:editId="173E293C">
                <wp:simplePos x="0" y="0"/>
                <wp:positionH relativeFrom="column">
                  <wp:posOffset>371475</wp:posOffset>
                </wp:positionH>
                <wp:positionV relativeFrom="paragraph">
                  <wp:posOffset>276226</wp:posOffset>
                </wp:positionV>
                <wp:extent cx="9767683" cy="6164157"/>
                <wp:effectExtent l="0" t="0" r="24130" b="27305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67683" cy="6164157"/>
                          <a:chOff x="0" y="0"/>
                          <a:chExt cx="9767683" cy="6164157"/>
                        </a:xfrm>
                      </wpg:grpSpPr>
                      <wps:wsp>
                        <wps:cNvPr id="27" name="Rectangle 27"/>
                        <wps:cNvSpPr/>
                        <wps:spPr>
                          <a:xfrm>
                            <a:off x="2247900" y="3133725"/>
                            <a:ext cx="7519783" cy="3030432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tbl>
                              <w:tblPr>
                                <w:tblStyle w:val="Rcsostblzat"/>
                                <w:tblW w:w="11624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678"/>
                                <w:gridCol w:w="6946"/>
                              </w:tblGrid>
                              <w:tr w:rsidR="001661B1" w14:paraId="4ECD0CD2" w14:textId="77777777" w:rsidTr="00837B20">
                                <w:tc>
                                  <w:tcPr>
                                    <w:tcW w:w="11624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right w:val="nil"/>
                                    </w:tcBorders>
                                  </w:tcPr>
                                  <w:p w14:paraId="76E51E6C" w14:textId="77777777" w:rsidR="001661B1" w:rsidRPr="0016157F" w:rsidRDefault="001661B1" w:rsidP="00354E7A">
                                    <w:pPr>
                                      <w:spacing w:before="120" w:after="12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KEY RISKS AND MITIGATION STRATEGIES</w:t>
                                    </w:r>
                                  </w:p>
                                </w:tc>
                              </w:tr>
                              <w:tr w:rsidR="001661B1" w14:paraId="08F61F79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2B71AA3C" w14:textId="77777777" w:rsidR="001661B1" w:rsidRPr="0016157F" w:rsidRDefault="001661B1" w:rsidP="00354E7A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Risk description</w:t>
                                    </w:r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429C8063" w14:textId="77777777" w:rsidR="001661B1" w:rsidRPr="0016157F" w:rsidRDefault="001661B1" w:rsidP="00354E7A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Risk mitigation actions</w:t>
                                    </w:r>
                                  </w:p>
                                </w:tc>
                              </w:tr>
                              <w:tr w:rsidR="001661B1" w14:paraId="1950851D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65221FB3" w14:textId="77777777" w:rsidR="001661B1" w:rsidRPr="0016157F" w:rsidRDefault="001661B1" w:rsidP="00C73590">
                                    <w:pPr>
                                      <w:spacing w:before="40" w:after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1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225068059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           </w:t>
                                    </w:r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6926FF73" w14:textId="77777777" w:rsidR="001661B1" w:rsidRPr="0016157F" w:rsidRDefault="001661B1" w:rsidP="00C73590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519688023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1822CE6C" w14:textId="77777777" w:rsidR="001661B1" w:rsidRPr="0016157F" w:rsidRDefault="001661B1" w:rsidP="00C73590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201312596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0A55D171" w14:textId="77777777" w:rsidR="001661B1" w:rsidRPr="0016157F" w:rsidRDefault="001661B1" w:rsidP="00C73590">
                                    <w:pPr>
                                      <w:spacing w:after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721085995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1661B1" w14:paraId="7B93A4FD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410F71B1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2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071271479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08896A12" w14:textId="77777777" w:rsidR="001661B1" w:rsidRPr="0016157F" w:rsidRDefault="001661B1" w:rsidP="00EE7A87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638196366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1AB6F50E" w14:textId="77777777" w:rsidR="001661B1" w:rsidRPr="0016157F" w:rsidRDefault="001661B1" w:rsidP="00EE7A8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074197865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77E3DC9F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1926481679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1661B1" w14:paraId="3124E1AB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6A2D6708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3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638489511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6AD6981D" w14:textId="77777777" w:rsidR="001661B1" w:rsidRPr="0016157F" w:rsidRDefault="001661B1" w:rsidP="00EE7A87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362369240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45967431" w14:textId="77777777" w:rsidR="001661B1" w:rsidRPr="0016157F" w:rsidRDefault="001661B1" w:rsidP="00EE7A8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01305021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37F445C1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90122773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  <w:tr w:rsidR="001661B1" w14:paraId="69498484" w14:textId="77777777" w:rsidTr="00837B20">
                                <w:tc>
                                  <w:tcPr>
                                    <w:tcW w:w="4678" w:type="dxa"/>
                                  </w:tcPr>
                                  <w:p w14:paraId="6EF22DD1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4.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1797102925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  <w:tc>
                                  <w:tcPr>
                                    <w:tcW w:w="6946" w:type="dxa"/>
                                  </w:tcPr>
                                  <w:p w14:paraId="5BD49CD1" w14:textId="77777777" w:rsidR="001661B1" w:rsidRPr="0016157F" w:rsidRDefault="001661B1" w:rsidP="00EE7A87">
                                    <w:pPr>
                                      <w:spacing w:before="40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48272849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0690DB5D" w14:textId="77777777" w:rsidR="001661B1" w:rsidRPr="0016157F" w:rsidRDefault="001661B1" w:rsidP="00EE7A8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-488791352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  <w:p w14:paraId="7E3C45AA" w14:textId="77777777" w:rsidR="001661B1" w:rsidRPr="0016157F" w:rsidRDefault="001661B1" w:rsidP="00EE7A87">
                                    <w:pPr>
                                      <w:spacing w:before="40" w:after="40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6157F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• </w:t>
                                    </w:r>
                                    <w:sdt>
                                      <w:sdtPr>
                                        <w:rPr>
                                          <w:sz w:val="20"/>
                                          <w:szCs w:val="20"/>
                                        </w:rPr>
                                        <w:id w:val="868573202"/>
                                        <w:showingPlcHdr/>
                                        <w:text/>
                                      </w:sdtPr>
                                      <w:sdtEndPr/>
                                      <w:sdtContent>
                                        <w:r w:rsidRPr="00532342">
                                          <w:rPr>
                                            <w:rStyle w:val="Helyrzszveg"/>
                                          </w:rPr>
                                          <w:t>Click or tap here to enter text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</w:tbl>
                            <w:p w14:paraId="446D9C3C" w14:textId="77777777" w:rsidR="001661B1" w:rsidRPr="00354E7A" w:rsidRDefault="001661B1" w:rsidP="001661B1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8" name="Group 28"/>
                        <wpg:cNvGrpSpPr/>
                        <wpg:grpSpPr>
                          <a:xfrm>
                            <a:off x="0" y="0"/>
                            <a:ext cx="9761217" cy="6155268"/>
                            <a:chOff x="0" y="-1"/>
                            <a:chExt cx="8224143" cy="6155268"/>
                          </a:xfrm>
                        </wpg:grpSpPr>
                        <wps:wsp>
                          <wps:cNvPr id="29" name="Rectangle 29"/>
                          <wps:cNvSpPr/>
                          <wps:spPr>
                            <a:xfrm>
                              <a:off x="0" y="8467"/>
                              <a:ext cx="1822548" cy="138840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F8A029" w14:textId="70F0A67B" w:rsidR="001661B1" w:rsidRPr="00A1325F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 w:rsidRPr="00A1325F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MATERIAL ISSUE (</w:t>
                                </w:r>
                                <w:r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3</w:t>
                                </w:r>
                                <w:r w:rsidRPr="00A1325F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)</w:t>
                                </w:r>
                              </w:p>
                              <w:p w14:paraId="5E252FE4" w14:textId="77777777" w:rsidR="001661B1" w:rsidRDefault="001661B1" w:rsidP="001661B1">
                                <w:pPr>
                                  <w:spacing w:after="120" w:line="240" w:lineRule="auto"/>
                                  <w:jc w:val="center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r w:rsidRPr="00A1325F"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Please indicate material issue here</w:t>
                                </w: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id w:val="2032451222"/>
                                  <w:showingPlcHdr/>
                                  <w:comboBox>
                                    <w:listItem w:value="Choose an item."/>
                                    <w:listItem w:displayText="Capital allocation" w:value="Capital allocation"/>
                                    <w:listItem w:displayText="Climate change" w:value="Climate change"/>
                                    <w:listItem w:displayText="Competitor landscape" w:value="Competitor landscape"/>
                                    <w:listItem w:displayText="Consumer environment" w:value="Consumer environment"/>
                                    <w:listItem w:displayText="Cost competitiveness of products" w:value="Cost competitiveness of products"/>
                                    <w:listItem w:displayText="Cost competitiveness of services" w:value="Cost competitiveness of services"/>
                                    <w:listItem w:displayText="Customer expectations and needs" w:value="Customer expectations and needs"/>
                                    <w:listItem w:displayText="Cyberthreats" w:value="Cyberthreats"/>
                                    <w:listItem w:displayText="Digitalisation" w:value="Digitalisation"/>
                                    <w:listItem w:displayText="Economic climate" w:value="Economic climate"/>
                                    <w:listItem w:displayText="Employee skills and expertise" w:value="Employee skills and expertise"/>
                                    <w:listItem w:displayText="Evolving technology" w:value="Evolving technology"/>
                                    <w:listItem w:displayText="Financial liquidity" w:value="Financial liquidity"/>
                                    <w:listItem w:displayText="Financial performance and resilience" w:value="Financial performance and resilience"/>
                                    <w:listItem w:displayText="Health, safety, wellness" w:value="Health, safety, wellness"/>
                                    <w:listItem w:displayText="ICT market trends" w:value="ICT market trends"/>
                                    <w:listItem w:displayText="Infrastructure access and capacity" w:value="Infrastructure access and capacity"/>
                                    <w:listItem w:displayText="Intense competitive landscape" w:value="Intense competitive landscape"/>
                                    <w:listItem w:displayText="Investment returns" w:value="Investment returns"/>
                                    <w:listItem w:displayText="Key customer dependency" w:value="Key customer dependency"/>
                                    <w:listItem w:displayText="Price and currency volatility" w:value="Price and currency volatility"/>
                                    <w:listItem w:displayText="Regulatory compliance" w:value="Regulatory compliance"/>
                                    <w:listItem w:displayText="Regulatory environment" w:value="Regulatory environment"/>
                                    <w:listItem w:displayText="Regulatory landscape" w:value="Regulatory landscape"/>
                                    <w:listItem w:displayText="Security of supply" w:value="Security of supply"/>
                                    <w:listItem w:displayText="Social unrest" w:value="Social unrest"/>
                                    <w:listItem w:displayText="Stability of value chain" w:value="Stability of value chain"/>
                                    <w:listItem w:displayText="Supply chain efficiency" w:value="Supply chain efficiency"/>
                                    <w:listItem w:displayText="Talent management" w:value="Talent management"/>
                                    <w:listItem w:displayText="Technological change" w:value="Technological change"/>
                                    <w:listItem w:displayText="Transition to a low-carbon economy" w:value="Transition to a low-carbon economy"/>
                                    <w:listItem w:displayText="Transparency, ethics and integrity" w:value="Transparency, ethics and integrity"/>
                                    <w:listItem w:displayText="Workforce: culture, capability, diversity" w:value="Workforce: culture, capability, diversity"/>
                                  </w:comboBox>
                                </w:sdtPr>
                                <w:sdtEndPr/>
                                <w:sdtContent>
                                  <w:p w14:paraId="53AB265A" w14:textId="77777777" w:rsidR="001661B1" w:rsidRPr="00A2301E" w:rsidRDefault="001661B1" w:rsidP="001661B1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b/>
                                        <w:bCs/>
                                        <w:sz w:val="32"/>
                                        <w:szCs w:val="32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hoose an item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" name="Rectangle 30"/>
                          <wps:cNvSpPr/>
                          <wps:spPr>
                            <a:xfrm>
                              <a:off x="0" y="1447656"/>
                              <a:ext cx="1828165" cy="470761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452173B5" w14:textId="0C527874" w:rsidR="001661B1" w:rsidRPr="00586FB2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 w:rsidRPr="00586FB2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MEASUREMENT OF MATERIAL ISSUE (</w:t>
                                </w:r>
                                <w:r w:rsidR="00A31808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3</w:t>
                                </w:r>
                                <w:r w:rsidRPr="00586FB2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)</w:t>
                                </w:r>
                              </w:p>
                              <w:p w14:paraId="2F60B1AF" w14:textId="77777777" w:rsidR="001661B1" w:rsidRPr="00A1325F" w:rsidRDefault="001661B1" w:rsidP="001661B1">
                                <w:pPr>
                                  <w:spacing w:after="0" w:line="240" w:lineRule="auto"/>
                                  <w:jc w:val="center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r w:rsidRPr="00A1325F"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Please present in tables or at the charts how do you measure this material issue</w:t>
                                </w:r>
                              </w:p>
                              <w:p w14:paraId="2B8D52A1" w14:textId="77777777" w:rsidR="001661B1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val="pl-PL"/>
                                  </w:rPr>
                                </w:pPr>
                                <w:r>
                                  <w:rPr>
                                    <w:noProof/>
                                    <w:sz w:val="16"/>
                                    <w:szCs w:val="16"/>
                                    <w:lang w:val="hu-HU" w:eastAsia="hu-HU"/>
                                  </w:rPr>
                                  <w:drawing>
                                    <wp:inline distT="0" distB="0" distL="0" distR="0" wp14:anchorId="7F2FDF57" wp14:editId="6A97F85A">
                                      <wp:extent cx="914400" cy="914400"/>
                                      <wp:effectExtent l="0" t="0" r="0" b="0"/>
                                      <wp:docPr id="35" name="Graphic 35" descr="Table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0" name="table.svg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96DAC541-7B7A-43D3-8B79-37D633B846F1}">
      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67A7ABF9" w14:textId="77777777" w:rsidR="001661B1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val="pl-PL"/>
                                  </w:rPr>
                                </w:pPr>
                                <w:r>
                                  <w:rPr>
                                    <w:noProof/>
                                    <w:sz w:val="16"/>
                                    <w:szCs w:val="16"/>
                                    <w:lang w:val="hu-HU" w:eastAsia="hu-HU"/>
                                  </w:rPr>
                                  <w:drawing>
                                    <wp:inline distT="0" distB="0" distL="0" distR="0" wp14:anchorId="631F7653" wp14:editId="490B41FE">
                                      <wp:extent cx="914400" cy="914400"/>
                                      <wp:effectExtent l="0" t="0" r="0" b="0"/>
                                      <wp:docPr id="36" name="Graphic 36" descr="Pie chart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8" name="piechart.svg"/>
                                              <pic:cNvPicPr/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96DAC541-7B7A-43D3-8B79-37D633B846F1}">
      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267D6638" w14:textId="77777777" w:rsidR="001661B1" w:rsidRPr="00A1325F" w:rsidRDefault="001661B1" w:rsidP="001661B1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lang w:val="pl-PL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  <w:lang w:val="hu-HU" w:eastAsia="hu-HU"/>
                                  </w:rPr>
                                  <w:drawing>
                                    <wp:inline distT="0" distB="0" distL="0" distR="0" wp14:anchorId="4FEF8012" wp14:editId="3211015D">
                                      <wp:extent cx="914400" cy="914400"/>
                                      <wp:effectExtent l="0" t="0" r="0" b="0"/>
                                      <wp:docPr id="37" name="Graphic 37" descr="Bar graph with upward tren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9" name="bargraphupwardtrend_ltr.svg"/>
                                              <pic:cNvPicPr/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96DAC541-7B7A-43D3-8B79-37D633B846F1}">
      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14400" cy="9144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" name="Rectangle 31"/>
                          <wps:cNvSpPr/>
                          <wps:spPr>
                            <a:xfrm>
                              <a:off x="1887944" y="-1"/>
                              <a:ext cx="4333131" cy="3005667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tbl>
                                <w:tblPr>
                                  <w:tblStyle w:val="Rcsostblzat"/>
                                  <w:tblW w:w="7797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969"/>
                                  <w:gridCol w:w="3828"/>
                                </w:tblGrid>
                                <w:tr w:rsidR="001661B1" w14:paraId="2FF0332E" w14:textId="77777777" w:rsidTr="00837B20">
                                  <w:tc>
                                    <w:tcPr>
                                      <w:tcW w:w="7797" w:type="dxa"/>
                                      <w:gridSpan w:val="2"/>
                                      <w:tcBorders>
                                        <w:top w:val="nil"/>
                                        <w:left w:val="nil"/>
                                        <w:right w:val="nil"/>
                                      </w:tcBorders>
                                    </w:tcPr>
                                    <w:p w14:paraId="38BC6EB7" w14:textId="77777777" w:rsidR="001661B1" w:rsidRPr="00FC65B7" w:rsidRDefault="001661B1" w:rsidP="00FC65B7">
                                      <w:pPr>
                                        <w:spacing w:after="120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FC65B7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Performance against objectives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 xml:space="preserve"> – </w:t>
                                      </w:r>
                                      <w:sdt>
                                        <w:sdtPr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  <w:id w:val="-1562700650"/>
                                          <w:dropDownList>
                                            <w:listItem w:displayText="Insert a year" w:value="Insert a year"/>
                                            <w:listItem w:displayText="2022" w:value="2022"/>
                                            <w:listItem w:displayText="2023" w:value="2023"/>
                                            <w:listItem w:displayText="2024" w:value="2024"/>
                                            <w:listItem w:displayText="2025" w:value="2025"/>
                                            <w:listItem w:displayText="2026" w:value="2026"/>
                                            <w:listItem w:displayText="2027" w:value="2027"/>
                                            <w:listItem w:displayText="2028" w:value="2028"/>
                                            <w:listItem w:displayText="2029" w:value="2029"/>
                                            <w:listItem w:displayText="2030" w:value="2030"/>
                                          </w:dropDownList>
                                        </w:sdtPr>
                                        <w:sdtEndPr/>
                                        <w:sdtContent>
                                          <w:r>
                                            <w:rPr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</w:rPr>
                                            <w:t>Insert a year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1661B1" w14:paraId="72364076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2CE8373D" w14:textId="77777777" w:rsidR="001661B1" w:rsidRPr="00587D0B" w:rsidRDefault="001661B1" w:rsidP="00FC65B7">
                                      <w:pP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OBJECTIVES</w:t>
                                      </w:r>
                                    </w:p>
                                  </w:tc>
                                  <w:tc>
                                    <w:tcPr>
                                      <w:tcW w:w="3828" w:type="dxa"/>
                                    </w:tcPr>
                                    <w:p w14:paraId="639BFC98" w14:textId="77777777" w:rsidR="001661B1" w:rsidRPr="00587D0B" w:rsidRDefault="001661B1" w:rsidP="00FC65B7">
                                      <w:pP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PERFORMANCE</w:t>
                                      </w:r>
                                    </w:p>
                                  </w:tc>
                                </w:tr>
                                <w:tr w:rsidR="001661B1" w14:paraId="1204D949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2653E8A1" w14:textId="77777777" w:rsidR="001661B1" w:rsidRPr="00587D0B" w:rsidRDefault="001661B1" w:rsidP="00DA603C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1. </w:t>
                                      </w:r>
                                      <w:sdt>
                                        <w:sdtPr>
                                          <w:rPr>
                                            <w:sz w:val="20"/>
                                            <w:szCs w:val="20"/>
                                          </w:rPr>
                                          <w:id w:val="-90323716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20"/>
                                        <w:szCs w:val="20"/>
                                      </w:rPr>
                                      <w:id w:val="1759702540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828" w:type="dxa"/>
                                        </w:tcPr>
                                        <w:p w14:paraId="7C102268" w14:textId="77777777" w:rsidR="001661B1" w:rsidRPr="00587D0B" w:rsidRDefault="001661B1" w:rsidP="00DA603C">
                                          <w:pPr>
                                            <w:rPr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1661B1" w14:paraId="4123DE16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5F106F67" w14:textId="77777777" w:rsidR="001661B1" w:rsidRPr="00587D0B" w:rsidRDefault="001661B1" w:rsidP="00FC65B7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2. </w:t>
                                      </w:r>
                                      <w:sdt>
                                        <w:sdtPr>
                                          <w:rPr>
                                            <w:sz w:val="20"/>
                                            <w:szCs w:val="20"/>
                                          </w:rPr>
                                          <w:id w:val="-1353795284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20"/>
                                        <w:szCs w:val="20"/>
                                      </w:rPr>
                                      <w:id w:val="621044103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828" w:type="dxa"/>
                                        </w:tcPr>
                                        <w:p w14:paraId="148EB0DE" w14:textId="77777777" w:rsidR="001661B1" w:rsidRPr="00587D0B" w:rsidRDefault="001661B1" w:rsidP="00FC65B7">
                                          <w:pPr>
                                            <w:rPr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1661B1" w14:paraId="41A7C90E" w14:textId="77777777" w:rsidTr="00837B20">
                                  <w:tc>
                                    <w:tcPr>
                                      <w:tcW w:w="3969" w:type="dxa"/>
                                    </w:tcPr>
                                    <w:p w14:paraId="180BB6A1" w14:textId="77777777" w:rsidR="001661B1" w:rsidRPr="00587D0B" w:rsidRDefault="001661B1" w:rsidP="00FC65B7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3. </w:t>
                                      </w:r>
                                      <w:sdt>
                                        <w:sdtPr>
                                          <w:rPr>
                                            <w:sz w:val="20"/>
                                            <w:szCs w:val="20"/>
                                          </w:rPr>
                                          <w:id w:val="-1053536865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20"/>
                                        <w:szCs w:val="20"/>
                                      </w:rPr>
                                      <w:id w:val="821392326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828" w:type="dxa"/>
                                        </w:tcPr>
                                        <w:p w14:paraId="146A00A7" w14:textId="77777777" w:rsidR="001661B1" w:rsidRPr="00587D0B" w:rsidRDefault="001661B1" w:rsidP="00FC65B7">
                                          <w:pPr>
                                            <w:rPr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532342">
                                            <w:rPr>
                                              <w:rStyle w:val="Helyrzszveg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5CD8F560" w14:textId="77777777" w:rsidR="001661B1" w:rsidRPr="00587D0B" w:rsidRDefault="001661B1" w:rsidP="001661B1">
                                <w:pPr>
                                  <w:spacing w:before="120" w:after="12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hallenges encountered</w:t>
                                </w:r>
                              </w:p>
                              <w:p w14:paraId="0A4A552C" w14:textId="77777777" w:rsidR="001661B1" w:rsidRPr="00587D0B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sz w:val="20"/>
                                    <w:szCs w:val="20"/>
                                  </w:rPr>
                                  <w:t xml:space="preserve">1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67973437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60B21EAC" w14:textId="77777777" w:rsidR="001661B1" w:rsidRPr="00587D0B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sz w:val="20"/>
                                    <w:szCs w:val="20"/>
                                  </w:rPr>
                                  <w:t xml:space="preserve">2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755013581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2C4F9456" w14:textId="77777777" w:rsidR="001661B1" w:rsidRPr="00587D0B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sz w:val="20"/>
                                    <w:szCs w:val="20"/>
                                  </w:rPr>
                                  <w:t xml:space="preserve">3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30001984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03FA77A5" w14:textId="77777777" w:rsidR="001661B1" w:rsidRPr="00FC65B7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tbl>
                                <w:tblPr>
                                  <w:tblStyle w:val="Rcsostblzat"/>
                                  <w:tblW w:w="7735" w:type="dxa"/>
                                  <w:tblInd w:w="57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632"/>
                                  <w:gridCol w:w="2551"/>
                                  <w:gridCol w:w="2552"/>
                                </w:tblGrid>
                                <w:tr w:rsidR="001661B1" w14:paraId="7201F33B" w14:textId="77777777" w:rsidTr="00837B20">
                                  <w:trPr>
                                    <w:trHeight w:val="326"/>
                                  </w:trPr>
                                  <w:tc>
                                    <w:tcPr>
                                      <w:tcW w:w="2632" w:type="dxa"/>
                                      <w:vAlign w:val="center"/>
                                    </w:tcPr>
                                    <w:p w14:paraId="3ACCA499" w14:textId="77777777" w:rsidR="001661B1" w:rsidRPr="00587D0B" w:rsidRDefault="001661B1" w:rsidP="003F307A">
                                      <w:pPr>
                                        <w:pStyle w:val="Listaszerbekezds"/>
                                        <w:ind w:left="57"/>
                                        <w:contextualSpacing w:val="0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TARGETS</w:t>
                                      </w:r>
                                    </w:p>
                                  </w:tc>
                                  <w:tc>
                                    <w:tcPr>
                                      <w:tcW w:w="2551" w:type="dxa"/>
                                      <w:vAlign w:val="center"/>
                                    </w:tcPr>
                                    <w:p w14:paraId="57D34923" w14:textId="77777777" w:rsidR="001661B1" w:rsidRDefault="001661B1" w:rsidP="003F307A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jc w:val="center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Indicator</w:t>
                                      </w:r>
                                    </w:p>
                                    <w:p w14:paraId="5FA9AF76" w14:textId="77777777" w:rsidR="001661B1" w:rsidRPr="00587D0B" w:rsidRDefault="00842C5C" w:rsidP="003F307A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jc w:val="center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b/>
                                            <w:bCs/>
                                            <w:sz w:val="20"/>
                                            <w:szCs w:val="20"/>
                                          </w:rPr>
                                          <w:id w:val="-1282256076"/>
                                          <w:dropDownList>
                                            <w:listItem w:displayText="Insert a year" w:value="Insert a year"/>
                                            <w:listItem w:displayText="2022" w:value="2022"/>
                                            <w:listItem w:displayText="2023" w:value="2023"/>
                                            <w:listItem w:displayText="2024" w:value="2024"/>
                                            <w:listItem w:displayText="2025" w:value="2025"/>
                                            <w:listItem w:displayText="2026" w:value="2026"/>
                                            <w:listItem w:displayText="2027" w:value="2027"/>
                                            <w:listItem w:displayText="2028" w:value="2028"/>
                                            <w:listItem w:displayText="2029" w:value="2029"/>
                                            <w:listItem w:displayText="2030" w:value="2030"/>
                                          </w:dropDownList>
                                        </w:sdtPr>
                                        <w:sdtEndPr/>
                                        <w:sdtContent>
                                          <w:r w:rsidR="001661B1">
                                            <w:rPr>
                                              <w:b/>
                                              <w:bCs/>
                                              <w:sz w:val="20"/>
                                              <w:szCs w:val="20"/>
                                            </w:rPr>
                                            <w:t>Insert a year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2552" w:type="dxa"/>
                                      <w:vAlign w:val="center"/>
                                    </w:tcPr>
                                    <w:p w14:paraId="0BBD235A" w14:textId="77777777" w:rsidR="001661B1" w:rsidRPr="00587D0B" w:rsidRDefault="001661B1" w:rsidP="003F307A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jc w:val="center"/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</w:pPr>
                                      <w:r w:rsidRPr="00587D0B">
                                        <w:rPr>
                                          <w:b/>
                                          <w:bCs/>
                                          <w:sz w:val="20"/>
                                          <w:szCs w:val="20"/>
                                        </w:rPr>
                                        <w:t>Performance against target</w:t>
                                      </w:r>
                                    </w:p>
                                  </w:tc>
                                </w:tr>
                                <w:tr w:rsidR="001661B1" w14:paraId="2CD29A12" w14:textId="77777777" w:rsidTr="00837B20">
                                  <w:tc>
                                    <w:tcPr>
                                      <w:tcW w:w="2632" w:type="dxa"/>
                                    </w:tcPr>
                                    <w:p w14:paraId="4FDD1FD6" w14:textId="77777777" w:rsidR="001661B1" w:rsidRPr="00837B20" w:rsidRDefault="001661B1" w:rsidP="00837B20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837B20">
                                        <w:rPr>
                                          <w:sz w:val="18"/>
                                          <w:szCs w:val="18"/>
                                        </w:rPr>
                                        <w:t xml:space="preserve">1. </w:t>
                                      </w:r>
                                      <w:sdt>
                                        <w:sdtPr>
                                          <w:rPr>
                                            <w:sz w:val="18"/>
                                            <w:szCs w:val="18"/>
                                          </w:rPr>
                                          <w:id w:val="950903655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324858875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1" w:type="dxa"/>
                                        </w:tcPr>
                                        <w:p w14:paraId="711B22E4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1484815892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2" w:type="dxa"/>
                                        </w:tcPr>
                                        <w:p w14:paraId="39166FFA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1661B1" w14:paraId="49593B70" w14:textId="77777777" w:rsidTr="00837B20">
                                  <w:tc>
                                    <w:tcPr>
                                      <w:tcW w:w="2632" w:type="dxa"/>
                                    </w:tcPr>
                                    <w:p w14:paraId="266D6C9F" w14:textId="77777777" w:rsidR="001661B1" w:rsidRPr="00837B20" w:rsidRDefault="001661B1" w:rsidP="00837B20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837B20">
                                        <w:rPr>
                                          <w:sz w:val="18"/>
                                          <w:szCs w:val="18"/>
                                        </w:rPr>
                                        <w:t xml:space="preserve">2. </w:t>
                                      </w:r>
                                      <w:sdt>
                                        <w:sdtPr>
                                          <w:rPr>
                                            <w:sz w:val="18"/>
                                            <w:szCs w:val="18"/>
                                          </w:rPr>
                                          <w:id w:val="271213806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1136836217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1" w:type="dxa"/>
                                        </w:tcPr>
                                        <w:p w14:paraId="4EECDF8F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-1774785922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2" w:type="dxa"/>
                                        </w:tcPr>
                                        <w:p w14:paraId="70495BF2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  <w:tr w:rsidR="001661B1" w14:paraId="0A3A7389" w14:textId="77777777" w:rsidTr="00837B20">
                                  <w:tc>
                                    <w:tcPr>
                                      <w:tcW w:w="2632" w:type="dxa"/>
                                    </w:tcPr>
                                    <w:p w14:paraId="7F4A2082" w14:textId="77777777" w:rsidR="001661B1" w:rsidRPr="001661B1" w:rsidRDefault="001661B1" w:rsidP="00837B20">
                                      <w:pPr>
                                        <w:pStyle w:val="Listaszerbekezds"/>
                                        <w:ind w:left="0"/>
                                        <w:contextualSpacing w:val="0"/>
                                        <w:rPr>
                                          <w:sz w:val="18"/>
                                          <w:szCs w:val="18"/>
                                        </w:rPr>
                                      </w:pPr>
                                      <w:r w:rsidRPr="001661B1">
                                        <w:rPr>
                                          <w:sz w:val="18"/>
                                          <w:szCs w:val="18"/>
                                        </w:rPr>
                                        <w:t xml:space="preserve">3. </w:t>
                                      </w:r>
                                      <w:sdt>
                                        <w:sdtPr>
                                          <w:rPr>
                                            <w:sz w:val="18"/>
                                            <w:szCs w:val="18"/>
                                          </w:rPr>
                                          <w:id w:val="1662276685"/>
                                          <w:showingPlcHdr/>
                                          <w:text/>
                                        </w:sdtPr>
                                        <w:sdtEndPr/>
                                        <w:sdtContent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1802951454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1" w:type="dxa"/>
                                        </w:tcPr>
                                        <w:p w14:paraId="59CE1FD9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sdt>
                                    <w:sdtPr>
                                      <w:rPr>
                                        <w:sz w:val="18"/>
                                        <w:szCs w:val="18"/>
                                      </w:rPr>
                                      <w:id w:val="1928157338"/>
                                      <w:showingPlcHdr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2552" w:type="dxa"/>
                                        </w:tcPr>
                                        <w:p w14:paraId="53A8B527" w14:textId="77777777" w:rsidR="001661B1" w:rsidRPr="00837B20" w:rsidRDefault="001661B1" w:rsidP="00837B20">
                                          <w:pPr>
                                            <w:pStyle w:val="Listaszerbekezds"/>
                                            <w:ind w:left="0"/>
                                            <w:contextualSpacing w:val="0"/>
                                            <w:jc w:val="center"/>
                                            <w:rPr>
                                              <w:sz w:val="18"/>
                                              <w:szCs w:val="18"/>
                                            </w:rPr>
                                          </w:pPr>
                                          <w:r w:rsidRPr="00837B20">
                                            <w:rPr>
                                              <w:rStyle w:val="Helyrzszveg"/>
                                              <w:sz w:val="18"/>
                                              <w:szCs w:val="18"/>
                                            </w:rPr>
                                            <w:t>Click or tap here to enter text.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7F6F047D" w14:textId="77777777" w:rsidR="001661B1" w:rsidRPr="00FC65B7" w:rsidRDefault="001661B1" w:rsidP="001661B1">
                                <w:pPr>
                                  <w:pStyle w:val="Listaszerbekezds"/>
                                  <w:spacing w:after="0" w:line="240" w:lineRule="auto"/>
                                  <w:ind w:left="57"/>
                                  <w:contextualSpacing w:val="0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610C38AD" w14:textId="77777777" w:rsidR="001661B1" w:rsidRPr="00FC65B7" w:rsidRDefault="001661B1" w:rsidP="001661B1">
                                <w:pPr>
                                  <w:pStyle w:val="Listaszerbekezds"/>
                                  <w:spacing w:before="120" w:after="120"/>
                                  <w:ind w:left="360"/>
                                  <w:rPr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Rectangle 32"/>
                          <wps:cNvSpPr/>
                          <wps:spPr>
                            <a:xfrm>
                              <a:off x="6281258" y="-1"/>
                              <a:ext cx="1942465" cy="9144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4351F670" w14:textId="77777777" w:rsidR="001661B1" w:rsidRPr="0016157F" w:rsidRDefault="001661B1" w:rsidP="001661B1">
                                <w:pPr>
                                  <w:spacing w:after="12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NEXT YEAR </w:t>
                                </w:r>
                                <w:r w:rsidRPr="0016157F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OBJECTIVES </w:t>
                                </w:r>
                                <w:sdt>
                                  <w:sdt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d w:val="2079314986"/>
                                    <w:dropDownList>
                                      <w:listItem w:displayText="...." w:value="...."/>
                                      <w:listItem w:displayText="2022" w:value="2022"/>
                                      <w:listItem w:displayText="2023" w:value="2023"/>
                                      <w:listItem w:displayText="2024" w:value="2024"/>
                                      <w:listItem w:displayText="2025" w:value="2025"/>
                                      <w:listItem w:displayText="2026" w:value="2026"/>
                                      <w:listItem w:displayText="2027" w:value="2027"/>
                                      <w:listItem w:displayText="2028" w:value="2028"/>
                                      <w:listItem w:displayText="2029" w:value="2029"/>
                                      <w:listItem w:displayText="2030" w:value="2030"/>
                                    </w:dropDownList>
                                  </w:sdtPr>
                                  <w:sdtEndPr/>
                                  <w:sdtContent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....</w:t>
                                    </w:r>
                                  </w:sdtContent>
                                </w:sdt>
                              </w:p>
                              <w:p w14:paraId="3A6807B8" w14:textId="77777777" w:rsidR="001661B1" w:rsidRPr="0016157F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121372851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  <w:r w:rsidR="001661B1" w:rsidRPr="0016157F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43FD004D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606404884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5C01575F" w14:textId="77777777" w:rsidR="001661B1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497567887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Rectangle 33"/>
                          <wps:cNvSpPr/>
                          <wps:spPr>
                            <a:xfrm>
                              <a:off x="6281255" y="973667"/>
                              <a:ext cx="1942888" cy="872067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0E3507CD" w14:textId="77777777" w:rsidR="001661B1" w:rsidRPr="0016157F" w:rsidRDefault="001661B1" w:rsidP="001661B1">
                                <w:pPr>
                                  <w:spacing w:after="12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6157F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MEDIUM-TERM OPPORTUNITIES</w:t>
                                </w:r>
                              </w:p>
                              <w:p w14:paraId="2378FA52" w14:textId="77777777" w:rsidR="001661B1" w:rsidRPr="0016157F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1078407749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  <w:r w:rsidR="001661B1" w:rsidRPr="0016157F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7327F420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99571865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5ECD75BF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69341987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Rectangle 34"/>
                          <wps:cNvSpPr/>
                          <wps:spPr>
                            <a:xfrm>
                              <a:off x="6272348" y="1904934"/>
                              <a:ext cx="1951355" cy="1100628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0B173CB5" w14:textId="77777777" w:rsidR="001661B1" w:rsidRPr="003F307A" w:rsidRDefault="001661B1" w:rsidP="001661B1">
                                <w:pPr>
                                  <w:spacing w:after="12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MEDIUM-TERM TARGETS</w:t>
                                </w:r>
                              </w:p>
                              <w:p w14:paraId="15809438" w14:textId="77777777" w:rsidR="001661B1" w:rsidRPr="0016157F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38969978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  <w:r w:rsidR="001661B1" w:rsidRPr="0016157F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00C2DF1F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16013444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  <w:p w14:paraId="4EF65345" w14:textId="77777777" w:rsidR="001661B1" w:rsidRPr="00730FA0" w:rsidRDefault="00842C5C" w:rsidP="001661B1">
                                <w:pPr>
                                  <w:pStyle w:val="Listaszerbekezds"/>
                                  <w:numPr>
                                    <w:ilvl w:val="0"/>
                                    <w:numId w:val="5"/>
                                  </w:numPr>
                                  <w:spacing w:after="0" w:line="240" w:lineRule="auto"/>
                                  <w:ind w:left="226" w:hanging="113"/>
                                  <w:contextualSpacing w:val="0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60102845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1661B1"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781397" id="Group 26" o:spid="_x0000_s1044" style="position:absolute;margin-left:29.25pt;margin-top:21.75pt;width:769.1pt;height:485.35pt;z-index:251675648;mso-height-relative:margin" coordsize="97676,61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">
                <v:rect id="Rectangle 27" o:spid="_x0000_s1045" style="position:absolute;left:22479;top:31337;width:75197;height:303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" fillcolor="window" strokecolor="windowText" strokeweight="1pt">
                  <v:textbox>
                    <w:txbxContent>
                      <w:tbl>
                        <w:tblPr>
                          <w:tblStyle w:val="Rcsostblzat"/>
                          <w:tblW w:w="11624" w:type="dxa"/>
                          <w:tblLook w:val="04A0" w:firstRow="1" w:lastRow="0" w:firstColumn="1" w:lastColumn="0" w:noHBand="0" w:noVBand="1"/>
                        </w:tblPr>
                        <w:tblGrid>
                          <w:gridCol w:w="4678"/>
                          <w:gridCol w:w="6946"/>
                        </w:tblGrid>
                        <w:tr w:rsidR="001661B1" w14:paraId="4ECD0CD2" w14:textId="77777777" w:rsidTr="00837B20">
                          <w:tc>
                            <w:tcPr>
                              <w:tcW w:w="11624" w:type="dxa"/>
                              <w:gridSpan w:val="2"/>
                              <w:tcBorders>
                                <w:top w:val="nil"/>
                                <w:left w:val="nil"/>
                                <w:right w:val="nil"/>
                              </w:tcBorders>
                            </w:tcPr>
                            <w:p w14:paraId="76E51E6C" w14:textId="77777777" w:rsidR="001661B1" w:rsidRPr="0016157F" w:rsidRDefault="001661B1" w:rsidP="00354E7A">
                              <w:pPr>
                                <w:spacing w:before="120" w:after="12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KEY RISKS AND MITIGATION STRATEGIES</w:t>
                              </w:r>
                            </w:p>
                          </w:tc>
                        </w:tr>
                        <w:tr w:rsidR="001661B1" w14:paraId="08F61F79" w14:textId="77777777" w:rsidTr="00837B20">
                          <w:tc>
                            <w:tcPr>
                              <w:tcW w:w="4678" w:type="dxa"/>
                            </w:tcPr>
                            <w:p w14:paraId="2B71AA3C" w14:textId="77777777" w:rsidR="001661B1" w:rsidRPr="0016157F" w:rsidRDefault="001661B1" w:rsidP="00354E7A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Risk description</w:t>
                              </w:r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429C8063" w14:textId="77777777" w:rsidR="001661B1" w:rsidRPr="0016157F" w:rsidRDefault="001661B1" w:rsidP="00354E7A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Risk mitigation actions</w:t>
                              </w:r>
                            </w:p>
                          </w:tc>
                        </w:tr>
                        <w:tr w:rsidR="001661B1" w14:paraId="1950851D" w14:textId="77777777" w:rsidTr="00837B20">
                          <w:tc>
                            <w:tcPr>
                              <w:tcW w:w="4678" w:type="dxa"/>
                            </w:tcPr>
                            <w:p w14:paraId="65221FB3" w14:textId="77777777" w:rsidR="001661B1" w:rsidRPr="0016157F" w:rsidRDefault="001661B1" w:rsidP="00C73590">
                              <w:pPr>
                                <w:spacing w:before="40" w:after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1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225068059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            </w:t>
                              </w:r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6926FF73" w14:textId="77777777" w:rsidR="001661B1" w:rsidRPr="0016157F" w:rsidRDefault="001661B1" w:rsidP="00C73590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519688023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1822CE6C" w14:textId="77777777" w:rsidR="001661B1" w:rsidRPr="0016157F" w:rsidRDefault="001661B1" w:rsidP="00C73590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201312596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0A55D171" w14:textId="77777777" w:rsidR="001661B1" w:rsidRPr="0016157F" w:rsidRDefault="001661B1" w:rsidP="00C73590">
                              <w:pPr>
                                <w:spacing w:after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721085995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  <w:tr w:rsidR="001661B1" w14:paraId="7B93A4FD" w14:textId="77777777" w:rsidTr="00837B20">
                          <w:tc>
                            <w:tcPr>
                              <w:tcW w:w="4678" w:type="dxa"/>
                            </w:tcPr>
                            <w:p w14:paraId="410F71B1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2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071271479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08896A12" w14:textId="77777777" w:rsidR="001661B1" w:rsidRPr="0016157F" w:rsidRDefault="001661B1" w:rsidP="00EE7A87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638196366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1AB6F50E" w14:textId="77777777" w:rsidR="001661B1" w:rsidRPr="0016157F" w:rsidRDefault="001661B1" w:rsidP="00EE7A8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074197865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77E3DC9F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1926481679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  <w:tr w:rsidR="001661B1" w14:paraId="3124E1AB" w14:textId="77777777" w:rsidTr="00837B20">
                          <w:tc>
                            <w:tcPr>
                              <w:tcW w:w="4678" w:type="dxa"/>
                            </w:tcPr>
                            <w:p w14:paraId="6A2D6708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3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638489511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6AD6981D" w14:textId="77777777" w:rsidR="001661B1" w:rsidRPr="0016157F" w:rsidRDefault="001661B1" w:rsidP="00EE7A87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362369240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45967431" w14:textId="77777777" w:rsidR="001661B1" w:rsidRPr="0016157F" w:rsidRDefault="001661B1" w:rsidP="00EE7A8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01305021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37F445C1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90122773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  <w:tr w:rsidR="001661B1" w14:paraId="69498484" w14:textId="77777777" w:rsidTr="00837B20">
                          <w:tc>
                            <w:tcPr>
                              <w:tcW w:w="4678" w:type="dxa"/>
                            </w:tcPr>
                            <w:p w14:paraId="6EF22DD1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4.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1797102925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6946" w:type="dxa"/>
                            </w:tcPr>
                            <w:p w14:paraId="5BD49CD1" w14:textId="77777777" w:rsidR="001661B1" w:rsidRPr="0016157F" w:rsidRDefault="001661B1" w:rsidP="00EE7A87">
                              <w:pPr>
                                <w:spacing w:before="4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48272849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0690DB5D" w14:textId="77777777" w:rsidR="001661B1" w:rsidRPr="0016157F" w:rsidRDefault="001661B1" w:rsidP="00EE7A8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-488791352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  <w:p w14:paraId="7E3C45AA" w14:textId="77777777" w:rsidR="001661B1" w:rsidRPr="0016157F" w:rsidRDefault="001661B1" w:rsidP="00EE7A87">
                              <w:pPr>
                                <w:spacing w:before="40" w:after="40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6157F">
                                <w:rPr>
                                  <w:sz w:val="20"/>
                                  <w:szCs w:val="20"/>
                                </w:rPr>
                                <w:t xml:space="preserve">• </w:t>
                              </w:r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id w:val="868573202"/>
                                  <w:showingPlcHdr/>
                                  <w:text/>
                                </w:sdtPr>
                                <w:sdtEndPr/>
                                <w:sdtContent>
                                  <w:r w:rsidRPr="00532342">
                                    <w:rPr>
                                      <w:rStyle w:val="Helyrzszveg"/>
                                    </w:rPr>
                                    <w:t>Click or tap here to enter text.</w:t>
                                  </w:r>
                                </w:sdtContent>
                              </w:sdt>
                            </w:p>
                          </w:tc>
                        </w:tr>
                      </w:tbl>
                      <w:p w14:paraId="446D9C3C" w14:textId="77777777" w:rsidR="001661B1" w:rsidRPr="00354E7A" w:rsidRDefault="001661B1" w:rsidP="001661B1">
                        <w:pPr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rect>
                <v:group id="Group 28" o:spid="_x0000_s1046" style="position:absolute;width:97612;height:61552" coordorigin="" coordsize="82241,61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rect id="Rectangle 29" o:spid="_x0000_s1047" style="position:absolute;top:84;width:18225;height:138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" fillcolor="white [3201]" strokecolor="black [3200]" strokeweight="1pt">
                    <v:textbox>
                      <w:txbxContent>
                        <w:p w14:paraId="75F8A029" w14:textId="70F0A67B" w:rsidR="001661B1" w:rsidRPr="00A1325F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A1325F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MATERIAL ISSUE (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3</w:t>
                          </w:r>
                          <w:r w:rsidRPr="00A1325F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</w:p>
                        <w:p w14:paraId="5E252FE4" w14:textId="77777777" w:rsidR="001661B1" w:rsidRDefault="001661B1" w:rsidP="001661B1">
                          <w:pPr>
                            <w:spacing w:after="120" w:line="240" w:lineRule="auto"/>
                            <w:jc w:val="center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 w:rsidRPr="00A1325F"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>Please indicate material issue here</w:t>
                          </w:r>
                        </w:p>
                        <w:sdt>
                          <w:sdtP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id w:val="2032451222"/>
                            <w:showingPlcHdr/>
                            <w:comboBox>
                              <w:listItem w:value="Choose an item."/>
                              <w:listItem w:displayText="Capital allocation" w:value="Capital allocation"/>
                              <w:listItem w:displayText="Climate change" w:value="Climate change"/>
                              <w:listItem w:displayText="Competitor landscape" w:value="Competitor landscape"/>
                              <w:listItem w:displayText="Consumer environment" w:value="Consumer environment"/>
                              <w:listItem w:displayText="Cost competitiveness of products" w:value="Cost competitiveness of products"/>
                              <w:listItem w:displayText="Cost competitiveness of services" w:value="Cost competitiveness of services"/>
                              <w:listItem w:displayText="Customer expectations and needs" w:value="Customer expectations and needs"/>
                              <w:listItem w:displayText="Cyberthreats" w:value="Cyberthreats"/>
                              <w:listItem w:displayText="Digitalisation" w:value="Digitalisation"/>
                              <w:listItem w:displayText="Economic climate" w:value="Economic climate"/>
                              <w:listItem w:displayText="Employee skills and expertise" w:value="Employee skills and expertise"/>
                              <w:listItem w:displayText="Evolving technology" w:value="Evolving technology"/>
                              <w:listItem w:displayText="Financial liquidity" w:value="Financial liquidity"/>
                              <w:listItem w:displayText="Financial performance and resilience" w:value="Financial performance and resilience"/>
                              <w:listItem w:displayText="Health, safety, wellness" w:value="Health, safety, wellness"/>
                              <w:listItem w:displayText="ICT market trends" w:value="ICT market trends"/>
                              <w:listItem w:displayText="Infrastructure access and capacity" w:value="Infrastructure access and capacity"/>
                              <w:listItem w:displayText="Intense competitive landscape" w:value="Intense competitive landscape"/>
                              <w:listItem w:displayText="Investment returns" w:value="Investment returns"/>
                              <w:listItem w:displayText="Key customer dependency" w:value="Key customer dependency"/>
                              <w:listItem w:displayText="Price and currency volatility" w:value="Price and currency volatility"/>
                              <w:listItem w:displayText="Regulatory compliance" w:value="Regulatory compliance"/>
                              <w:listItem w:displayText="Regulatory environment" w:value="Regulatory environment"/>
                              <w:listItem w:displayText="Regulatory landscape" w:value="Regulatory landscape"/>
                              <w:listItem w:displayText="Security of supply" w:value="Security of supply"/>
                              <w:listItem w:displayText="Social unrest" w:value="Social unrest"/>
                              <w:listItem w:displayText="Stability of value chain" w:value="Stability of value chain"/>
                              <w:listItem w:displayText="Supply chain efficiency" w:value="Supply chain efficiency"/>
                              <w:listItem w:displayText="Talent management" w:value="Talent management"/>
                              <w:listItem w:displayText="Technological change" w:value="Technological change"/>
                              <w:listItem w:displayText="Transition to a low-carbon economy" w:value="Transition to a low-carbon economy"/>
                              <w:listItem w:displayText="Transparency, ethics and integrity" w:value="Transparency, ethics and integrity"/>
                              <w:listItem w:displayText="Workforce: culture, capability, diversity" w:value="Workforce: culture, capability, diversity"/>
                            </w:comboBox>
                          </w:sdtPr>
                          <w:sdtEndPr/>
                          <w:sdtContent>
                            <w:p w14:paraId="53AB265A" w14:textId="77777777" w:rsidR="001661B1" w:rsidRPr="00A2301E" w:rsidRDefault="001661B1" w:rsidP="001661B1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532342">
                                <w:rPr>
                                  <w:rStyle w:val="Helyrzszveg"/>
                                </w:rPr>
                                <w:t>Choose an item.</w:t>
                              </w:r>
                            </w:p>
                          </w:sdtContent>
                        </w:sdt>
                      </w:txbxContent>
                    </v:textbox>
                  </v:rect>
                  <v:rect id="Rectangle 30" o:spid="_x0000_s1048" style="position:absolute;top:14476;width:18281;height:470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" fillcolor="window" strokecolor="windowText" strokeweight="1pt">
                    <v:textbox>
                      <w:txbxContent>
                        <w:p w14:paraId="452173B5" w14:textId="0C527874" w:rsidR="001661B1" w:rsidRPr="00586FB2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586FB2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MEASUREMENT OF MATERIAL ISSUE (</w:t>
                          </w:r>
                          <w:r w:rsidR="00A31808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3</w:t>
                          </w:r>
                          <w:r w:rsidRPr="00586FB2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</w:p>
                        <w:p w14:paraId="2F60B1AF" w14:textId="77777777" w:rsidR="001661B1" w:rsidRPr="00A1325F" w:rsidRDefault="001661B1" w:rsidP="001661B1">
                          <w:pPr>
                            <w:spacing w:after="0" w:line="240" w:lineRule="auto"/>
                            <w:jc w:val="center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 w:rsidRPr="00A1325F"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>Please present in tables or at the charts how do you measure this material issue</w:t>
                          </w:r>
                        </w:p>
                        <w:p w14:paraId="2B8D52A1" w14:textId="77777777" w:rsidR="001661B1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lang w:val="pl-PL"/>
                            </w:rPr>
                          </w:pPr>
                          <w:r>
                            <w:rPr>
                              <w:noProof/>
                              <w:sz w:val="16"/>
                              <w:szCs w:val="16"/>
                              <w:lang w:val="hu-HU" w:eastAsia="hu-HU"/>
                            </w:rPr>
                            <w:drawing>
                              <wp:inline distT="0" distB="0" distL="0" distR="0" wp14:anchorId="7F2FDF57" wp14:editId="6A97F85A">
                                <wp:extent cx="914400" cy="914400"/>
                                <wp:effectExtent l="0" t="0" r="0" b="0"/>
                                <wp:docPr id="35" name="Graphic 35" descr="Tabl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table.svg"/>
                                        <pic:cNvPicPr/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7A7ABF9" w14:textId="77777777" w:rsidR="001661B1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lang w:val="pl-PL"/>
                            </w:rPr>
                          </w:pPr>
                          <w:r>
                            <w:rPr>
                              <w:noProof/>
                              <w:sz w:val="16"/>
                              <w:szCs w:val="16"/>
                              <w:lang w:val="hu-HU" w:eastAsia="hu-HU"/>
                            </w:rPr>
                            <w:drawing>
                              <wp:inline distT="0" distB="0" distL="0" distR="0" wp14:anchorId="631F7653" wp14:editId="490B41FE">
                                <wp:extent cx="914400" cy="914400"/>
                                <wp:effectExtent l="0" t="0" r="0" b="0"/>
                                <wp:docPr id="36" name="Graphic 36" descr="Pie chart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echart.svg"/>
                                        <pic:cNvPicPr/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67D6638" w14:textId="77777777" w:rsidR="001661B1" w:rsidRPr="00A1325F" w:rsidRDefault="001661B1" w:rsidP="001661B1">
                          <w:pPr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  <w:lang w:val="pl-PL"/>
                            </w:rPr>
                          </w:pPr>
                          <w:r>
                            <w:rPr>
                              <w:b/>
                              <w:bCs/>
                              <w:noProof/>
                              <w:sz w:val="24"/>
                              <w:szCs w:val="24"/>
                              <w:lang w:val="hu-HU" w:eastAsia="hu-HU"/>
                            </w:rPr>
                            <w:drawing>
                              <wp:inline distT="0" distB="0" distL="0" distR="0" wp14:anchorId="4FEF8012" wp14:editId="3211015D">
                                <wp:extent cx="914400" cy="914400"/>
                                <wp:effectExtent l="0" t="0" r="0" b="0"/>
                                <wp:docPr id="37" name="Graphic 37" descr="Bar graph with upward tren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bargraphupwardtrend_ltr.svg"/>
                                        <pic:cNvPicPr/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14400" cy="9144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rect>
                  <v:rect id="Rectangle 31" o:spid="_x0000_s1049" style="position:absolute;left:18879;width:43331;height:300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" fillcolor="window" strokecolor="windowText" strokeweight="1pt">
                    <v:textbox>
                      <w:txbxContent>
                        <w:tbl>
                          <w:tblPr>
                            <w:tblStyle w:val="Rcsostblzat"/>
                            <w:tblW w:w="7797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3969"/>
                            <w:gridCol w:w="3828"/>
                          </w:tblGrid>
                          <w:tr w:rsidR="001661B1" w14:paraId="2FF0332E" w14:textId="77777777" w:rsidTr="00837B20">
                            <w:tc>
                              <w:tcPr>
                                <w:tcW w:w="7797" w:type="dxa"/>
                                <w:gridSpan w:val="2"/>
                                <w:tcBorders>
                                  <w:top w:val="nil"/>
                                  <w:left w:val="nil"/>
                                  <w:right w:val="nil"/>
                                </w:tcBorders>
                              </w:tcPr>
                              <w:p w14:paraId="38BC6EB7" w14:textId="77777777" w:rsidR="001661B1" w:rsidRPr="00FC65B7" w:rsidRDefault="001661B1" w:rsidP="00FC65B7">
                                <w:pPr>
                                  <w:spacing w:after="120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FC65B7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formance against objectives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– </w:t>
                                </w:r>
                                <w:sdt>
                                  <w:sdt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d w:val="-1562700650"/>
                                    <w:dropDownList>
                                      <w:listItem w:displayText="Insert a year" w:value="Insert a year"/>
                                      <w:listItem w:displayText="2022" w:value="2022"/>
                                      <w:listItem w:displayText="2023" w:value="2023"/>
                                      <w:listItem w:displayText="2024" w:value="2024"/>
                                      <w:listItem w:displayText="2025" w:value="2025"/>
                                      <w:listItem w:displayText="2026" w:value="2026"/>
                                      <w:listItem w:displayText="2027" w:value="2027"/>
                                      <w:listItem w:displayText="2028" w:value="2028"/>
                                      <w:listItem w:displayText="2029" w:value="2029"/>
                                      <w:listItem w:displayText="2030" w:value="2030"/>
                                    </w:dropDownList>
                                  </w:sdtPr>
                                  <w:sdtEndPr/>
                                  <w:sdtContent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Insert a year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1661B1" w14:paraId="72364076" w14:textId="77777777" w:rsidTr="00837B20">
                            <w:tc>
                              <w:tcPr>
                                <w:tcW w:w="3969" w:type="dxa"/>
                              </w:tcPr>
                              <w:p w14:paraId="2CE8373D" w14:textId="77777777" w:rsidR="001661B1" w:rsidRPr="00587D0B" w:rsidRDefault="001661B1" w:rsidP="00FC65B7">
                                <w:pP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OBJECTIVES</w:t>
                                </w:r>
                              </w:p>
                            </w:tc>
                            <w:tc>
                              <w:tcPr>
                                <w:tcW w:w="3828" w:type="dxa"/>
                              </w:tcPr>
                              <w:p w14:paraId="639BFC98" w14:textId="77777777" w:rsidR="001661B1" w:rsidRPr="00587D0B" w:rsidRDefault="001661B1" w:rsidP="00FC65B7">
                                <w:pP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FORMANCE</w:t>
                                </w:r>
                              </w:p>
                            </w:tc>
                          </w:tr>
                          <w:tr w:rsidR="001661B1" w14:paraId="1204D949" w14:textId="77777777" w:rsidTr="00837B20">
                            <w:tc>
                              <w:tcPr>
                                <w:tcW w:w="3969" w:type="dxa"/>
                              </w:tcPr>
                              <w:p w14:paraId="2653E8A1" w14:textId="77777777" w:rsidR="001661B1" w:rsidRPr="00587D0B" w:rsidRDefault="001661B1" w:rsidP="00DA603C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1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9032371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1759702540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3828" w:type="dxa"/>
                                  </w:tcPr>
                                  <w:p w14:paraId="7C102268" w14:textId="77777777" w:rsidR="001661B1" w:rsidRPr="00587D0B" w:rsidRDefault="001661B1" w:rsidP="00DA603C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1661B1" w14:paraId="4123DE16" w14:textId="77777777" w:rsidTr="00837B20">
                            <w:tc>
                              <w:tcPr>
                                <w:tcW w:w="3969" w:type="dxa"/>
                              </w:tcPr>
                              <w:p w14:paraId="5F106F67" w14:textId="77777777" w:rsidR="001661B1" w:rsidRPr="00587D0B" w:rsidRDefault="001661B1" w:rsidP="00FC65B7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2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353795284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621044103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3828" w:type="dxa"/>
                                  </w:tcPr>
                                  <w:p w14:paraId="148EB0DE" w14:textId="77777777" w:rsidR="001661B1" w:rsidRPr="00587D0B" w:rsidRDefault="001661B1" w:rsidP="00FC65B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1661B1" w14:paraId="41A7C90E" w14:textId="77777777" w:rsidTr="00837B20">
                            <w:tc>
                              <w:tcPr>
                                <w:tcW w:w="3969" w:type="dxa"/>
                              </w:tcPr>
                              <w:p w14:paraId="180BB6A1" w14:textId="77777777" w:rsidR="001661B1" w:rsidRPr="00587D0B" w:rsidRDefault="001661B1" w:rsidP="00FC65B7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3. </w:t>
                                </w:r>
                                <w:sdt>
                                  <w:sdtPr>
                                    <w:rPr>
                                      <w:sz w:val="20"/>
                                      <w:szCs w:val="20"/>
                                    </w:rPr>
                                    <w:id w:val="-105353686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821392326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3828" w:type="dxa"/>
                                  </w:tcPr>
                                  <w:p w14:paraId="146A00A7" w14:textId="77777777" w:rsidR="001661B1" w:rsidRPr="00587D0B" w:rsidRDefault="001661B1" w:rsidP="00FC65B7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32342">
                                      <w:rPr>
                                        <w:rStyle w:val="Helyrzszveg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</w:tbl>
                        <w:p w14:paraId="5CD8F560" w14:textId="77777777" w:rsidR="001661B1" w:rsidRPr="00587D0B" w:rsidRDefault="001661B1" w:rsidP="001661B1">
                          <w:pPr>
                            <w:spacing w:before="120" w:after="120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Challenges encountered</w:t>
                          </w:r>
                        </w:p>
                        <w:p w14:paraId="0A4A552C" w14:textId="77777777" w:rsidR="001661B1" w:rsidRPr="00587D0B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sz w:val="20"/>
                              <w:szCs w:val="20"/>
                            </w:rPr>
                            <w:t xml:space="preserve">1.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679734375"/>
                              <w:showingPlcHdr/>
                              <w:text/>
                            </w:sdtPr>
                            <w:sdtEndPr/>
                            <w:sdtContent>
                              <w:r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60B21EAC" w14:textId="77777777" w:rsidR="001661B1" w:rsidRPr="00587D0B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sz w:val="20"/>
                              <w:szCs w:val="20"/>
                            </w:rPr>
                            <w:t xml:space="preserve">2.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755013581"/>
                              <w:showingPlcHdr/>
                              <w:text/>
                            </w:sdtPr>
                            <w:sdtEndPr/>
                            <w:sdtContent>
                              <w:r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2C4F9456" w14:textId="77777777" w:rsidR="001661B1" w:rsidRPr="00587D0B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20"/>
                              <w:szCs w:val="20"/>
                            </w:rPr>
                          </w:pPr>
                          <w:r w:rsidRPr="00587D0B">
                            <w:rPr>
                              <w:sz w:val="20"/>
                              <w:szCs w:val="20"/>
                            </w:rPr>
                            <w:t xml:space="preserve">3. </w:t>
                          </w: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30001984"/>
                              <w:showingPlcHdr/>
                              <w:text/>
                            </w:sdtPr>
                            <w:sdtEndPr/>
                            <w:sdtContent>
                              <w:r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03FA77A5" w14:textId="77777777" w:rsidR="001661B1" w:rsidRPr="00FC65B7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16"/>
                              <w:szCs w:val="16"/>
                            </w:rPr>
                          </w:pPr>
                        </w:p>
                        <w:tbl>
                          <w:tblPr>
                            <w:tblStyle w:val="Rcsostblzat"/>
                            <w:tblW w:w="7735" w:type="dxa"/>
                            <w:tblInd w:w="57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2632"/>
                            <w:gridCol w:w="2551"/>
                            <w:gridCol w:w="2552"/>
                          </w:tblGrid>
                          <w:tr w:rsidR="001661B1" w14:paraId="7201F33B" w14:textId="77777777" w:rsidTr="00837B20">
                            <w:trPr>
                              <w:trHeight w:val="326"/>
                            </w:trPr>
                            <w:tc>
                              <w:tcPr>
                                <w:tcW w:w="2632" w:type="dxa"/>
                                <w:vAlign w:val="center"/>
                              </w:tcPr>
                              <w:p w14:paraId="3ACCA499" w14:textId="77777777" w:rsidR="001661B1" w:rsidRPr="00587D0B" w:rsidRDefault="001661B1" w:rsidP="003F307A">
                                <w:pPr>
                                  <w:pStyle w:val="Listaszerbekezds"/>
                                  <w:ind w:left="57"/>
                                  <w:contextualSpacing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TARGETS</w:t>
                                </w:r>
                              </w:p>
                            </w:tc>
                            <w:tc>
                              <w:tcPr>
                                <w:tcW w:w="2551" w:type="dxa"/>
                                <w:vAlign w:val="center"/>
                              </w:tcPr>
                              <w:p w14:paraId="57D34923" w14:textId="77777777" w:rsidR="001661B1" w:rsidRDefault="001661B1" w:rsidP="003F307A">
                                <w:pPr>
                                  <w:pStyle w:val="Listaszerbekezds"/>
                                  <w:ind w:left="0"/>
                                  <w:contextualSpacing w:val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Indicator</w:t>
                                </w:r>
                              </w:p>
                              <w:p w14:paraId="5FA9AF76" w14:textId="77777777" w:rsidR="001661B1" w:rsidRPr="00587D0B" w:rsidRDefault="00842C5C" w:rsidP="003F307A">
                                <w:pPr>
                                  <w:pStyle w:val="Listaszerbekezds"/>
                                  <w:ind w:left="0"/>
                                  <w:contextualSpacing w:val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id w:val="-1282256076"/>
                                    <w:dropDownList>
                                      <w:listItem w:displayText="Insert a year" w:value="Insert a year"/>
                                      <w:listItem w:displayText="2022" w:value="2022"/>
                                      <w:listItem w:displayText="2023" w:value="2023"/>
                                      <w:listItem w:displayText="2024" w:value="2024"/>
                                      <w:listItem w:displayText="2025" w:value="2025"/>
                                      <w:listItem w:displayText="2026" w:value="2026"/>
                                      <w:listItem w:displayText="2027" w:value="2027"/>
                                      <w:listItem w:displayText="2028" w:value="2028"/>
                                      <w:listItem w:displayText="2029" w:value="2029"/>
                                      <w:listItem w:displayText="2030" w:value="2030"/>
                                    </w:dropDownList>
                                  </w:sdtPr>
                                  <w:sdtEndPr/>
                                  <w:sdtContent>
                                    <w:r w:rsidR="001661B1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Insert a year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2552" w:type="dxa"/>
                                <w:vAlign w:val="center"/>
                              </w:tcPr>
                              <w:p w14:paraId="0BBD235A" w14:textId="77777777" w:rsidR="001661B1" w:rsidRPr="00587D0B" w:rsidRDefault="001661B1" w:rsidP="003F307A">
                                <w:pPr>
                                  <w:pStyle w:val="Listaszerbekezds"/>
                                  <w:ind w:left="0"/>
                                  <w:contextualSpacing w:val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587D0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formance against target</w:t>
                                </w:r>
                              </w:p>
                            </w:tc>
                          </w:tr>
                          <w:tr w:rsidR="001661B1" w14:paraId="2CD29A12" w14:textId="77777777" w:rsidTr="00837B20">
                            <w:tc>
                              <w:tcPr>
                                <w:tcW w:w="2632" w:type="dxa"/>
                              </w:tcPr>
                              <w:p w14:paraId="4FDD1FD6" w14:textId="77777777" w:rsidR="001661B1" w:rsidRPr="00837B20" w:rsidRDefault="001661B1" w:rsidP="00837B20">
                                <w:pPr>
                                  <w:pStyle w:val="Listaszerbekezds"/>
                                  <w:ind w:left="0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837B20">
                                  <w:rPr>
                                    <w:sz w:val="18"/>
                                    <w:szCs w:val="18"/>
                                  </w:rPr>
                                  <w:t xml:space="preserve">1. </w:t>
                                </w: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</w:rPr>
                                    <w:id w:val="95090365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324858875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1" w:type="dxa"/>
                                  </w:tcPr>
                                  <w:p w14:paraId="711B22E4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1484815892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2" w:type="dxa"/>
                                  </w:tcPr>
                                  <w:p w14:paraId="39166FFA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1661B1" w14:paraId="49593B70" w14:textId="77777777" w:rsidTr="00837B20">
                            <w:tc>
                              <w:tcPr>
                                <w:tcW w:w="2632" w:type="dxa"/>
                              </w:tcPr>
                              <w:p w14:paraId="266D6C9F" w14:textId="77777777" w:rsidR="001661B1" w:rsidRPr="00837B20" w:rsidRDefault="001661B1" w:rsidP="00837B20">
                                <w:pPr>
                                  <w:pStyle w:val="Listaszerbekezds"/>
                                  <w:ind w:left="0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837B20">
                                  <w:rPr>
                                    <w:sz w:val="18"/>
                                    <w:szCs w:val="18"/>
                                  </w:rPr>
                                  <w:t xml:space="preserve">2. </w:t>
                                </w: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</w:rPr>
                                    <w:id w:val="27121380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1136836217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1" w:type="dxa"/>
                                  </w:tcPr>
                                  <w:p w14:paraId="4EECDF8F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-1774785922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2" w:type="dxa"/>
                                  </w:tcPr>
                                  <w:p w14:paraId="70495BF2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  <w:tr w:rsidR="001661B1" w14:paraId="0A3A7389" w14:textId="77777777" w:rsidTr="00837B20">
                            <w:tc>
                              <w:tcPr>
                                <w:tcW w:w="2632" w:type="dxa"/>
                              </w:tcPr>
                              <w:p w14:paraId="7F4A2082" w14:textId="77777777" w:rsidR="001661B1" w:rsidRPr="001661B1" w:rsidRDefault="001661B1" w:rsidP="00837B20">
                                <w:pPr>
                                  <w:pStyle w:val="Listaszerbekezds"/>
                                  <w:ind w:left="0"/>
                                  <w:contextualSpacing w:val="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661B1">
                                  <w:rPr>
                                    <w:sz w:val="18"/>
                                    <w:szCs w:val="18"/>
                                  </w:rPr>
                                  <w:t xml:space="preserve">3. </w:t>
                                </w: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</w:rPr>
                                    <w:id w:val="1662276685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sdtContent>
                                </w:sdt>
                              </w:p>
                            </w:tc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1802951454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1" w:type="dxa"/>
                                  </w:tcPr>
                                  <w:p w14:paraId="59CE1FD9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id w:val="1928157338"/>
                                <w:showingPlcHdr/>
                                <w:text/>
                              </w:sdtPr>
                              <w:sdtEndPr/>
                              <w:sdtContent>
                                <w:tc>
                                  <w:tcPr>
                                    <w:tcW w:w="2552" w:type="dxa"/>
                                  </w:tcPr>
                                  <w:p w14:paraId="53A8B527" w14:textId="77777777" w:rsidR="001661B1" w:rsidRPr="00837B20" w:rsidRDefault="001661B1" w:rsidP="00837B20">
                                    <w:pPr>
                                      <w:pStyle w:val="Listaszerbekezds"/>
                                      <w:ind w:left="0"/>
                                      <w:contextualSpacing w:val="0"/>
                                      <w:jc w:val="center"/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r w:rsidRPr="00837B20">
                                      <w:rPr>
                                        <w:rStyle w:val="Helyrzszveg"/>
                                        <w:sz w:val="18"/>
                                        <w:szCs w:val="18"/>
                                      </w:rPr>
                                      <w:t>Click or tap here to enter text.</w:t>
                                    </w:r>
                                  </w:p>
                                </w:tc>
                              </w:sdtContent>
                            </w:sdt>
                          </w:tr>
                        </w:tbl>
                        <w:p w14:paraId="7F6F047D" w14:textId="77777777" w:rsidR="001661B1" w:rsidRPr="00FC65B7" w:rsidRDefault="001661B1" w:rsidP="001661B1">
                          <w:pPr>
                            <w:pStyle w:val="Listaszerbekezds"/>
                            <w:spacing w:after="0" w:line="240" w:lineRule="auto"/>
                            <w:ind w:left="57"/>
                            <w:contextualSpacing w:val="0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10C38AD" w14:textId="77777777" w:rsidR="001661B1" w:rsidRPr="00FC65B7" w:rsidRDefault="001661B1" w:rsidP="001661B1">
                          <w:pPr>
                            <w:pStyle w:val="Listaszerbekezds"/>
                            <w:spacing w:before="120" w:after="120"/>
                            <w:ind w:left="360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</w:p>
                      </w:txbxContent>
                    </v:textbox>
                  </v:rect>
                  <v:rect id="Rectangle 32" o:spid="_x0000_s1050" style="position:absolute;left:62812;width:19425;height:9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" fillcolor="window" strokecolor="windowText" strokeweight="1pt">
                    <v:textbox>
                      <w:txbxContent>
                        <w:p w14:paraId="4351F670" w14:textId="77777777" w:rsidR="001661B1" w:rsidRPr="0016157F" w:rsidRDefault="001661B1" w:rsidP="001661B1">
                          <w:pPr>
                            <w:spacing w:after="12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NEXT YEAR </w:t>
                          </w:r>
                          <w:r w:rsidRPr="0016157F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OBJECTIVES </w:t>
                          </w:r>
                          <w:sdt>
                            <w:sdt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id w:val="2079314986"/>
                              <w:dropDownList>
                                <w:listItem w:displayText="...." w:value="...."/>
                                <w:listItem w:displayText="2022" w:value="2022"/>
                                <w:listItem w:displayText="2023" w:value="2023"/>
                                <w:listItem w:displayText="2024" w:value="2024"/>
                                <w:listItem w:displayText="2025" w:value="2025"/>
                                <w:listItem w:displayText="2026" w:value="2026"/>
                                <w:listItem w:displayText="2027" w:value="2027"/>
                                <w:listItem w:displayText="2028" w:value="2028"/>
                                <w:listItem w:displayText="2029" w:value="2029"/>
                                <w:listItem w:displayText="2030" w:value="2030"/>
                              </w:dropDownList>
                            </w:sdtPr>
                            <w:sdtEndPr/>
                            <w:sdtContent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....</w:t>
                              </w:r>
                            </w:sdtContent>
                          </w:sdt>
                        </w:p>
                        <w:p w14:paraId="3A6807B8" w14:textId="77777777" w:rsidR="001661B1" w:rsidRPr="0016157F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1121372851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  <w:r w:rsidR="001661B1" w:rsidRPr="0016157F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43FD004D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606404884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5C01575F" w14:textId="77777777" w:rsidR="001661B1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1497567887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xbxContent>
                    </v:textbox>
                  </v:rect>
                  <v:rect id="Rectangle 33" o:spid="_x0000_s1051" style="position:absolute;left:62812;top:9736;width:19429;height:8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" fillcolor="window" strokecolor="windowText" strokeweight="1pt">
                    <v:textbox>
                      <w:txbxContent>
                        <w:p w14:paraId="0E3507CD" w14:textId="77777777" w:rsidR="001661B1" w:rsidRPr="0016157F" w:rsidRDefault="001661B1" w:rsidP="001661B1">
                          <w:pPr>
                            <w:spacing w:after="12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6157F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MEDIUM-TERM OPPORTUNITIES</w:t>
                          </w:r>
                        </w:p>
                        <w:p w14:paraId="2378FA52" w14:textId="77777777" w:rsidR="001661B1" w:rsidRPr="0016157F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1078407749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  <w:r w:rsidR="001661B1" w:rsidRPr="0016157F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7327F420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995718652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5ECD75BF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693419872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xbxContent>
                    </v:textbox>
                  </v:rect>
                  <v:rect id="Rectangle 34" o:spid="_x0000_s1052" style="position:absolute;left:62723;top:19049;width:19514;height:110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" fillcolor="window" strokecolor="windowText" strokeweight="1pt">
                    <v:textbox>
                      <w:txbxContent>
                        <w:p w14:paraId="0B173CB5" w14:textId="77777777" w:rsidR="001661B1" w:rsidRPr="003F307A" w:rsidRDefault="001661B1" w:rsidP="001661B1">
                          <w:pPr>
                            <w:spacing w:after="12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MEDIUM-TERM TARGETS</w:t>
                          </w:r>
                        </w:p>
                        <w:p w14:paraId="15809438" w14:textId="77777777" w:rsidR="001661B1" w:rsidRPr="0016157F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389699782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  <w:r w:rsidR="001661B1" w:rsidRPr="0016157F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00C2DF1F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160134440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  <w:p w14:paraId="4EF65345" w14:textId="77777777" w:rsidR="001661B1" w:rsidRPr="00730FA0" w:rsidRDefault="00842C5C" w:rsidP="001661B1">
                          <w:pPr>
                            <w:pStyle w:val="Listaszerbekezds"/>
                            <w:numPr>
                              <w:ilvl w:val="0"/>
                              <w:numId w:val="5"/>
                            </w:numPr>
                            <w:spacing w:after="0" w:line="240" w:lineRule="auto"/>
                            <w:ind w:left="226" w:hanging="113"/>
                            <w:contextualSpacing w:val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20"/>
                                <w:szCs w:val="20"/>
                              </w:rPr>
                              <w:id w:val="-601028455"/>
                              <w:showingPlcHdr/>
                              <w:text/>
                            </w:sdtPr>
                            <w:sdtEndPr/>
                            <w:sdtContent>
                              <w:r w:rsidR="001661B1" w:rsidRPr="00532342">
                                <w:rPr>
                                  <w:rStyle w:val="Helyrzszveg"/>
                                </w:rPr>
                                <w:t>Click or tap here to enter text.</w:t>
                              </w:r>
                            </w:sdtContent>
                          </w:sdt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033A93F9" w14:textId="000A0AD4" w:rsidR="001661B1" w:rsidRDefault="001661B1"/>
    <w:sectPr w:rsidR="001661B1" w:rsidSect="00837B20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248FC"/>
    <w:multiLevelType w:val="hybridMultilevel"/>
    <w:tmpl w:val="71E82E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8046D"/>
    <w:multiLevelType w:val="hybridMultilevel"/>
    <w:tmpl w:val="B94AF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B79F7"/>
    <w:multiLevelType w:val="hybridMultilevel"/>
    <w:tmpl w:val="9662C0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F378B"/>
    <w:multiLevelType w:val="hybridMultilevel"/>
    <w:tmpl w:val="F95CD192"/>
    <w:lvl w:ilvl="0" w:tplc="72967C5A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6CD5165"/>
    <w:multiLevelType w:val="hybridMultilevel"/>
    <w:tmpl w:val="92D20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szQ1NrEwtzQyMzJU0lEKTi0uzszPAykwrgUAYbk2LiwAAAA="/>
  </w:docVars>
  <w:rsids>
    <w:rsidRoot w:val="00A1325F"/>
    <w:rsid w:val="00087C20"/>
    <w:rsid w:val="00092C6A"/>
    <w:rsid w:val="00146830"/>
    <w:rsid w:val="0016157F"/>
    <w:rsid w:val="001661B1"/>
    <w:rsid w:val="00354E7A"/>
    <w:rsid w:val="003B042E"/>
    <w:rsid w:val="003F307A"/>
    <w:rsid w:val="00586FB2"/>
    <w:rsid w:val="00587D0B"/>
    <w:rsid w:val="006052E2"/>
    <w:rsid w:val="00730FA0"/>
    <w:rsid w:val="00803094"/>
    <w:rsid w:val="00837B20"/>
    <w:rsid w:val="00842C5C"/>
    <w:rsid w:val="008C6CE9"/>
    <w:rsid w:val="00A1325F"/>
    <w:rsid w:val="00A2301E"/>
    <w:rsid w:val="00A31808"/>
    <w:rsid w:val="00A7050A"/>
    <w:rsid w:val="00B64757"/>
    <w:rsid w:val="00C66BF9"/>
    <w:rsid w:val="00C73590"/>
    <w:rsid w:val="00DA603C"/>
    <w:rsid w:val="00DE19E5"/>
    <w:rsid w:val="00EE7A87"/>
    <w:rsid w:val="00FC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EC9469"/>
  <w15:chartTrackingRefBased/>
  <w15:docId w15:val="{5BE1F3E5-31CE-4760-A47C-C438B9EB7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1325F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FC65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FC65B7"/>
    <w:pPr>
      <w:ind w:left="720"/>
      <w:contextualSpacing/>
    </w:pPr>
  </w:style>
  <w:style w:type="character" w:styleId="Helyrzszveg">
    <w:name w:val="Placeholder Text"/>
    <w:basedOn w:val="Bekezdsalapbettpusa"/>
    <w:uiPriority w:val="99"/>
    <w:semiHidden/>
    <w:rsid w:val="00A705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sv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5801BD0948F484DB2DA8FCD523C4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3DB48-F3FC-4115-920C-D8EA6B195611}"/>
      </w:docPartPr>
      <w:docPartBody>
        <w:p w:rsidR="00933DB1" w:rsidRDefault="00D964E4" w:rsidP="00D964E4">
          <w:pPr>
            <w:pStyle w:val="15801BD0948F484DB2DA8FCD523C4680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7433CA94DA104E05A017EB2CA8FE0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48920-9372-456F-87E0-726F7E615A9C}"/>
      </w:docPartPr>
      <w:docPartBody>
        <w:p w:rsidR="00933DB1" w:rsidRDefault="00D964E4" w:rsidP="00D964E4">
          <w:pPr>
            <w:pStyle w:val="7433CA94DA104E05A017EB2CA8FE0F38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43E0B2ED76174E9C8F734E26AC9CF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E0281-280E-4DFD-A3B8-7C2ED0610FE2}"/>
      </w:docPartPr>
      <w:docPartBody>
        <w:p w:rsidR="00933DB1" w:rsidRDefault="00D964E4" w:rsidP="00D964E4">
          <w:pPr>
            <w:pStyle w:val="43E0B2ED76174E9C8F734E26AC9CF6E0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5D24314FFB3140D9A1FFAC483553E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7987B-C953-42B7-AD2C-E97F24AA67D7}"/>
      </w:docPartPr>
      <w:docPartBody>
        <w:p w:rsidR="00933DB1" w:rsidRDefault="00D964E4" w:rsidP="00D964E4">
          <w:pPr>
            <w:pStyle w:val="5D24314FFB3140D9A1FFAC483553E888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C3FA36E20B814A9887DAC57AAFB37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83A1E-413A-43FC-B8A0-6665708761BB}"/>
      </w:docPartPr>
      <w:docPartBody>
        <w:p w:rsidR="00933DB1" w:rsidRDefault="00D964E4" w:rsidP="00D964E4">
          <w:pPr>
            <w:pStyle w:val="C3FA36E20B814A9887DAC57AAFB37CB6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161B365737BF49FF9E91A6CD0F4AC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EA1AE-6D0B-4B2B-A813-77CF38EF6DBF}"/>
      </w:docPartPr>
      <w:docPartBody>
        <w:p w:rsidR="00933DB1" w:rsidRDefault="00D964E4" w:rsidP="00D964E4">
          <w:pPr>
            <w:pStyle w:val="161B365737BF49FF9E91A6CD0F4AC191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962EC9F1E6034C4080F34963A58E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478B3-8F65-4426-AD53-F712EE6B1E67}"/>
      </w:docPartPr>
      <w:docPartBody>
        <w:p w:rsidR="00933DB1" w:rsidRDefault="00D964E4" w:rsidP="00D964E4">
          <w:pPr>
            <w:pStyle w:val="962EC9F1E6034C4080F34963A58E8FB7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56FF9ADA324846D69CC90159C4043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A1397-FCB1-4A2A-B69C-333386A62540}"/>
      </w:docPartPr>
      <w:docPartBody>
        <w:p w:rsidR="00933DB1" w:rsidRDefault="00D964E4" w:rsidP="00D964E4">
          <w:pPr>
            <w:pStyle w:val="56FF9ADA324846D69CC90159C404344E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CD80FE4D634748A1826285B07CFE1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0BD4A-949E-4E28-B7EC-9000EFB5820A}"/>
      </w:docPartPr>
      <w:docPartBody>
        <w:p w:rsidR="00933DB1" w:rsidRDefault="00D964E4" w:rsidP="00D964E4">
          <w:pPr>
            <w:pStyle w:val="CD80FE4D634748A1826285B07CFE1317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091142F8716941D2936443C1E5258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5B17-0D44-4C6E-8E87-4FF5D60A0E8F}"/>
      </w:docPartPr>
      <w:docPartBody>
        <w:p w:rsidR="00933DB1" w:rsidRDefault="00D964E4" w:rsidP="00D964E4">
          <w:pPr>
            <w:pStyle w:val="091142F8716941D2936443C1E5258797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86DE9C32E3D54EE3AEEFD40359007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51A9B-EA86-4F99-9A73-F1B76A5F2DE0}"/>
      </w:docPartPr>
      <w:docPartBody>
        <w:p w:rsidR="00933DB1" w:rsidRDefault="00D964E4" w:rsidP="00D964E4">
          <w:pPr>
            <w:pStyle w:val="86DE9C32E3D54EE3AEEFD40359007316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36207E3D8E47438298472D226A81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2F4EC-E84A-47D0-A211-F4E9773B1491}"/>
      </w:docPartPr>
      <w:docPartBody>
        <w:p w:rsidR="00933DB1" w:rsidRDefault="00D964E4" w:rsidP="00D964E4">
          <w:pPr>
            <w:pStyle w:val="36207E3D8E47438298472D226A817740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B28076549C4E406285C3E1D41FA15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6B3E1-88D9-4485-B0CD-770716DD6E69}"/>
      </w:docPartPr>
      <w:docPartBody>
        <w:p w:rsidR="00933DB1" w:rsidRDefault="00D964E4" w:rsidP="00D964E4">
          <w:pPr>
            <w:pStyle w:val="B28076549C4E406285C3E1D41FA15416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F280931394CD446FBEF97C0AF7A34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3384B-12B2-412B-8698-94D972D0432F}"/>
      </w:docPartPr>
      <w:docPartBody>
        <w:p w:rsidR="00933DB1" w:rsidRDefault="00D964E4" w:rsidP="00D964E4">
          <w:pPr>
            <w:pStyle w:val="F280931394CD446FBEF97C0AF7A34998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B705BB9F3EFB4A6D8718C6D2F2B81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565D0-217C-484E-AC7B-CBF687D51623}"/>
      </w:docPartPr>
      <w:docPartBody>
        <w:p w:rsidR="00933DB1" w:rsidRDefault="00D964E4" w:rsidP="00D964E4">
          <w:pPr>
            <w:pStyle w:val="B705BB9F3EFB4A6D8718C6D2F2B81AC4"/>
          </w:pPr>
          <w:r w:rsidRPr="00532342">
            <w:rPr>
              <w:rStyle w:val="Helyrzszveg"/>
            </w:rPr>
            <w:t>Click or tap here to enter text.</w:t>
          </w:r>
        </w:p>
      </w:docPartBody>
    </w:docPart>
    <w:docPart>
      <w:docPartPr>
        <w:name w:val="AFAA59DC30D64F3E9D0FC268C11DB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7314A-C750-46A6-ACD1-9C2A5C545CB5}"/>
      </w:docPartPr>
      <w:docPartBody>
        <w:p w:rsidR="00933DB1" w:rsidRDefault="00D964E4" w:rsidP="00D964E4">
          <w:pPr>
            <w:pStyle w:val="AFAA59DC30D64F3E9D0FC268C11DB5D2"/>
          </w:pPr>
          <w:r w:rsidRPr="00532342">
            <w:rPr>
              <w:rStyle w:val="Helyrzszveg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964E4"/>
    <w:rsid w:val="00364C96"/>
    <w:rsid w:val="00500E5B"/>
    <w:rsid w:val="006569F1"/>
    <w:rsid w:val="00933DB1"/>
    <w:rsid w:val="00D96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933DB1"/>
    <w:rPr>
      <w:color w:val="808080"/>
    </w:rPr>
  </w:style>
  <w:style w:type="paragraph" w:customStyle="1" w:styleId="15801BD0948F484DB2DA8FCD523C4680">
    <w:name w:val="15801BD0948F484DB2DA8FCD523C4680"/>
    <w:rsid w:val="00D964E4"/>
  </w:style>
  <w:style w:type="paragraph" w:customStyle="1" w:styleId="7433CA94DA104E05A017EB2CA8FE0F38">
    <w:name w:val="7433CA94DA104E05A017EB2CA8FE0F38"/>
    <w:rsid w:val="00D964E4"/>
  </w:style>
  <w:style w:type="paragraph" w:customStyle="1" w:styleId="43E0B2ED76174E9C8F734E26AC9CF6E0">
    <w:name w:val="43E0B2ED76174E9C8F734E26AC9CF6E0"/>
    <w:rsid w:val="00D964E4"/>
  </w:style>
  <w:style w:type="paragraph" w:customStyle="1" w:styleId="5D24314FFB3140D9A1FFAC483553E888">
    <w:name w:val="5D24314FFB3140D9A1FFAC483553E888"/>
    <w:rsid w:val="00D964E4"/>
  </w:style>
  <w:style w:type="paragraph" w:customStyle="1" w:styleId="C3FA36E20B814A9887DAC57AAFB37CB6">
    <w:name w:val="C3FA36E20B814A9887DAC57AAFB37CB6"/>
    <w:rsid w:val="00D964E4"/>
  </w:style>
  <w:style w:type="paragraph" w:customStyle="1" w:styleId="161B365737BF49FF9E91A6CD0F4AC191">
    <w:name w:val="161B365737BF49FF9E91A6CD0F4AC191"/>
    <w:rsid w:val="00D964E4"/>
  </w:style>
  <w:style w:type="paragraph" w:customStyle="1" w:styleId="962EC9F1E6034C4080F34963A58E8FB7">
    <w:name w:val="962EC9F1E6034C4080F34963A58E8FB7"/>
    <w:rsid w:val="00D964E4"/>
  </w:style>
  <w:style w:type="paragraph" w:customStyle="1" w:styleId="56FF9ADA324846D69CC90159C404344E">
    <w:name w:val="56FF9ADA324846D69CC90159C404344E"/>
    <w:rsid w:val="00D964E4"/>
  </w:style>
  <w:style w:type="paragraph" w:customStyle="1" w:styleId="CD80FE4D634748A1826285B07CFE1317">
    <w:name w:val="CD80FE4D634748A1826285B07CFE1317"/>
    <w:rsid w:val="00D964E4"/>
  </w:style>
  <w:style w:type="paragraph" w:customStyle="1" w:styleId="091142F8716941D2936443C1E5258797">
    <w:name w:val="091142F8716941D2936443C1E5258797"/>
    <w:rsid w:val="00D964E4"/>
  </w:style>
  <w:style w:type="paragraph" w:customStyle="1" w:styleId="86DE9C32E3D54EE3AEEFD40359007316">
    <w:name w:val="86DE9C32E3D54EE3AEEFD40359007316"/>
    <w:rsid w:val="00D964E4"/>
  </w:style>
  <w:style w:type="paragraph" w:customStyle="1" w:styleId="36207E3D8E47438298472D226A817740">
    <w:name w:val="36207E3D8E47438298472D226A817740"/>
    <w:rsid w:val="00D964E4"/>
  </w:style>
  <w:style w:type="paragraph" w:customStyle="1" w:styleId="B28076549C4E406285C3E1D41FA15416">
    <w:name w:val="B28076549C4E406285C3E1D41FA15416"/>
    <w:rsid w:val="00D964E4"/>
  </w:style>
  <w:style w:type="paragraph" w:customStyle="1" w:styleId="F280931394CD446FBEF97C0AF7A34998">
    <w:name w:val="F280931394CD446FBEF97C0AF7A34998"/>
    <w:rsid w:val="00D964E4"/>
  </w:style>
  <w:style w:type="paragraph" w:customStyle="1" w:styleId="B705BB9F3EFB4A6D8718C6D2F2B81AC4">
    <w:name w:val="B705BB9F3EFB4A6D8718C6D2F2B81AC4"/>
    <w:rsid w:val="00D964E4"/>
  </w:style>
  <w:style w:type="paragraph" w:customStyle="1" w:styleId="AFAA59DC30D64F3E9D0FC268C11DB5D2">
    <w:name w:val="AFAA59DC30D64F3E9D0FC268C11DB5D2"/>
    <w:rsid w:val="00D964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5437C99F9CC4944AA09914881870CBD" ma:contentTypeVersion="13" ma:contentTypeDescription="Új dokumentum létrehozása." ma:contentTypeScope="" ma:versionID="80a0e5fc63f56ffdeda4580eaf786ec1">
  <xsd:schema xmlns:xsd="http://www.w3.org/2001/XMLSchema" xmlns:xs="http://www.w3.org/2001/XMLSchema" xmlns:p="http://schemas.microsoft.com/office/2006/metadata/properties" xmlns:ns2="d57e47ab-94cd-4f26-93c3-f5c227680026" xmlns:ns3="363c6fc6-1425-492a-8d20-8ae6d279e740" targetNamespace="http://schemas.microsoft.com/office/2006/metadata/properties" ma:root="true" ma:fieldsID="bf060b9a3757531d8eaf61384209b728" ns2:_="" ns3:_="">
    <xsd:import namespace="d57e47ab-94cd-4f26-93c3-f5c227680026"/>
    <xsd:import namespace="363c6fc6-1425-492a-8d20-8ae6d279e7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e47ab-94cd-4f26-93c3-f5c227680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c6fc6-1425-492a-8d20-8ae6d279e74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3A05C5-6B9F-45E4-8365-24537F90A9A9}">
  <ds:schemaRefs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d57e47ab-94cd-4f26-93c3-f5c227680026"/>
    <ds:schemaRef ds:uri="http://purl.org/dc/elements/1.1/"/>
    <ds:schemaRef ds:uri="http://schemas.openxmlformats.org/package/2006/metadata/core-properties"/>
    <ds:schemaRef ds:uri="363c6fc6-1425-492a-8d20-8ae6d279e740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F3223DD-B254-46CB-91B9-E441754AC3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A93514-046E-46DE-AB25-29B8BF596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7e47ab-94cd-4f26-93c3-f5c227680026"/>
    <ds:schemaRef ds:uri="363c6fc6-1425-492a-8d20-8ae6d279e7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</Words>
  <Characters>239</Characters>
  <Application>Microsoft Office Word</Application>
  <DocSecurity>0</DocSecurity>
  <Lines>1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Dyczkowska</dc:creator>
  <cp:keywords/>
  <dc:description/>
  <cp:lastModifiedBy>Varga László</cp:lastModifiedBy>
  <cp:revision>2</cp:revision>
  <dcterms:created xsi:type="dcterms:W3CDTF">2022-02-01T19:54:00Z</dcterms:created>
  <dcterms:modified xsi:type="dcterms:W3CDTF">2022-02-01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37C99F9CC4944AA09914881870CBD</vt:lpwstr>
  </property>
</Properties>
</file>